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06614" w14:textId="059589A8" w:rsidR="001E05F6" w:rsidRDefault="00092CE6" w:rsidP="00472AF6">
      <w:pPr>
        <w:spacing w:after="0" w:line="240" w:lineRule="auto"/>
        <w:jc w:val="both"/>
        <w:rPr>
          <w:rFonts w:ascii="Times New Roman" w:hAnsi="Times New Roman"/>
          <w:b/>
          <w:bCs/>
          <w:iCs/>
          <w:sz w:val="24"/>
          <w:szCs w:val="24"/>
        </w:rPr>
      </w:pPr>
      <w:bookmarkStart w:id="0" w:name="_Toc497998964"/>
      <w:r>
        <w:rPr>
          <w:rFonts w:ascii="Times New Roman" w:hAnsi="Times New Roman"/>
          <w:b/>
          <w:bCs/>
          <w:iCs/>
          <w:sz w:val="24"/>
          <w:szCs w:val="24"/>
        </w:rPr>
        <w:t xml:space="preserve">Supplementary file </w:t>
      </w:r>
      <w:r w:rsidR="00911DF8">
        <w:rPr>
          <w:rFonts w:ascii="Times New Roman" w:hAnsi="Times New Roman"/>
          <w:b/>
          <w:bCs/>
          <w:iCs/>
          <w:sz w:val="24"/>
          <w:szCs w:val="24"/>
        </w:rPr>
        <w:t>3</w:t>
      </w:r>
      <w:r>
        <w:rPr>
          <w:rFonts w:ascii="Times New Roman" w:hAnsi="Times New Roman"/>
          <w:b/>
          <w:bCs/>
          <w:iCs/>
          <w:sz w:val="24"/>
          <w:szCs w:val="24"/>
        </w:rPr>
        <w:t xml:space="preserve">: </w:t>
      </w:r>
      <w:r w:rsidR="00947E2C">
        <w:rPr>
          <w:rFonts w:ascii="Times New Roman" w:hAnsi="Times New Roman"/>
          <w:b/>
          <w:bCs/>
          <w:iCs/>
          <w:sz w:val="24"/>
          <w:szCs w:val="24"/>
        </w:rPr>
        <w:t>Supplementary t</w:t>
      </w:r>
      <w:r>
        <w:rPr>
          <w:rFonts w:ascii="Times New Roman" w:hAnsi="Times New Roman"/>
          <w:b/>
          <w:bCs/>
          <w:iCs/>
          <w:sz w:val="24"/>
          <w:szCs w:val="24"/>
        </w:rPr>
        <w:t xml:space="preserve">ables </w:t>
      </w:r>
      <w:r w:rsidR="00A40527">
        <w:rPr>
          <w:rFonts w:ascii="Times New Roman" w:hAnsi="Times New Roman"/>
          <w:b/>
          <w:bCs/>
          <w:iCs/>
          <w:sz w:val="24"/>
          <w:szCs w:val="24"/>
        </w:rPr>
        <w:t>of</w:t>
      </w:r>
      <w:r>
        <w:rPr>
          <w:rFonts w:ascii="Times New Roman" w:hAnsi="Times New Roman"/>
          <w:b/>
          <w:bCs/>
          <w:iCs/>
          <w:sz w:val="24"/>
          <w:szCs w:val="24"/>
        </w:rPr>
        <w:t xml:space="preserve"> data</w:t>
      </w:r>
    </w:p>
    <w:p w14:paraId="19703027" w14:textId="77777777" w:rsidR="004079BC" w:rsidRDefault="004079BC" w:rsidP="00472AF6">
      <w:pPr>
        <w:spacing w:after="0" w:line="240" w:lineRule="auto"/>
        <w:jc w:val="both"/>
        <w:rPr>
          <w:rFonts w:ascii="Times New Roman" w:hAnsi="Times New Roman"/>
          <w:b/>
          <w:bCs/>
          <w:iCs/>
          <w:sz w:val="24"/>
          <w:szCs w:val="24"/>
        </w:rPr>
      </w:pPr>
    </w:p>
    <w:p w14:paraId="3D88834F" w14:textId="77777777" w:rsidR="00092CE6" w:rsidRDefault="00092CE6" w:rsidP="00472AF6">
      <w:pPr>
        <w:spacing w:after="0" w:line="240" w:lineRule="auto"/>
        <w:jc w:val="both"/>
        <w:rPr>
          <w:rFonts w:ascii="Times New Roman" w:hAnsi="Times New Roman"/>
          <w:b/>
          <w:bCs/>
          <w:iCs/>
          <w:sz w:val="24"/>
          <w:szCs w:val="24"/>
        </w:rPr>
      </w:pPr>
    </w:p>
    <w:p w14:paraId="4FFAB98C" w14:textId="26D49C66" w:rsidR="00472AF6" w:rsidRPr="00C75860" w:rsidRDefault="00472AF6" w:rsidP="00C75860">
      <w:pPr>
        <w:pStyle w:val="NoSpacing"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Table </w:t>
      </w:r>
      <w:r w:rsidR="00F64D90">
        <w:rPr>
          <w:rFonts w:ascii="Times New Roman" w:hAnsi="Times New Roman"/>
          <w:b/>
          <w:bCs/>
          <w:iCs/>
          <w:sz w:val="24"/>
          <w:szCs w:val="24"/>
        </w:rPr>
        <w:t>1</w:t>
      </w:r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. </w:t>
      </w:r>
      <w:r w:rsidR="00003449" w:rsidRPr="00C0632C">
        <w:rPr>
          <w:rFonts w:ascii="Times New Roman" w:hAnsi="Times New Roman"/>
          <w:iCs/>
          <w:sz w:val="24"/>
          <w:szCs w:val="24"/>
        </w:rPr>
        <w:t>Descriptive statistics</w:t>
      </w:r>
      <w:r w:rsidRPr="00C0632C">
        <w:rPr>
          <w:rFonts w:ascii="Times New Roman" w:hAnsi="Times New Roman"/>
          <w:iCs/>
          <w:sz w:val="24"/>
          <w:szCs w:val="24"/>
        </w:rPr>
        <w:t xml:space="preserve"> </w:t>
      </w:r>
      <w:r w:rsidR="001E05F6" w:rsidRPr="00C0632C">
        <w:rPr>
          <w:rFonts w:ascii="Times New Roman" w:hAnsi="Times New Roman"/>
          <w:iCs/>
          <w:sz w:val="24"/>
          <w:szCs w:val="24"/>
        </w:rPr>
        <w:t>of</w:t>
      </w:r>
      <w:r w:rsidR="00971C1F" w:rsidRPr="00C0632C">
        <w:rPr>
          <w:rFonts w:ascii="Times New Roman" w:hAnsi="Times New Roman"/>
          <w:iCs/>
          <w:sz w:val="24"/>
          <w:szCs w:val="24"/>
        </w:rPr>
        <w:t xml:space="preserve"> </w:t>
      </w:r>
      <w:bookmarkEnd w:id="0"/>
      <w:r w:rsidR="004079BC" w:rsidRPr="00793D15">
        <w:rPr>
          <w:rFonts w:ascii="Times New Roman" w:hAnsi="Times New Roman"/>
          <w:sz w:val="24"/>
          <w:szCs w:val="24"/>
        </w:rPr>
        <w:t xml:space="preserve">acute and </w:t>
      </w:r>
      <w:r w:rsidR="004079BC">
        <w:rPr>
          <w:rFonts w:ascii="Times New Roman" w:hAnsi="Times New Roman"/>
          <w:sz w:val="24"/>
          <w:szCs w:val="24"/>
        </w:rPr>
        <w:t xml:space="preserve">chronic </w:t>
      </w:r>
      <w:r w:rsidR="004079BC" w:rsidRPr="00793D15">
        <w:rPr>
          <w:rFonts w:ascii="Times New Roman" w:hAnsi="Times New Roman"/>
          <w:sz w:val="24"/>
          <w:szCs w:val="24"/>
        </w:rPr>
        <w:t>seizure</w:t>
      </w:r>
      <w:r w:rsidR="004079BC">
        <w:rPr>
          <w:rFonts w:ascii="Times New Roman" w:hAnsi="Times New Roman"/>
          <w:sz w:val="24"/>
          <w:szCs w:val="24"/>
        </w:rPr>
        <w:t xml:space="preserve"> parameters</w:t>
      </w:r>
      <w:r w:rsidR="004079BC" w:rsidRPr="00793D15">
        <w:rPr>
          <w:rFonts w:ascii="Times New Roman" w:hAnsi="Times New Roman"/>
          <w:sz w:val="24"/>
          <w:szCs w:val="24"/>
        </w:rPr>
        <w:t xml:space="preserve"> </w:t>
      </w:r>
      <w:r w:rsidR="004079BC">
        <w:rPr>
          <w:rFonts w:ascii="Times New Roman" w:hAnsi="Times New Roman"/>
          <w:sz w:val="24"/>
          <w:szCs w:val="24"/>
        </w:rPr>
        <w:t xml:space="preserve">in </w:t>
      </w:r>
      <w:r w:rsidR="004079BC" w:rsidRPr="00793D15">
        <w:rPr>
          <w:rFonts w:ascii="Times New Roman" w:hAnsi="Times New Roman"/>
          <w:sz w:val="24"/>
          <w:szCs w:val="24"/>
        </w:rPr>
        <w:t>juvenile-adults (10-day-old) and</w:t>
      </w:r>
      <w:r w:rsidR="004079BC">
        <w:rPr>
          <w:rFonts w:ascii="Times New Roman" w:hAnsi="Times New Roman"/>
          <w:sz w:val="24"/>
          <w:szCs w:val="24"/>
        </w:rPr>
        <w:t xml:space="preserve"> </w:t>
      </w:r>
      <w:r w:rsidR="004079BC" w:rsidRPr="00793D15">
        <w:rPr>
          <w:rFonts w:ascii="Times New Roman" w:hAnsi="Times New Roman"/>
          <w:sz w:val="24"/>
          <w:szCs w:val="24"/>
        </w:rPr>
        <w:t xml:space="preserve">old-adults (22-day-old) </w:t>
      </w:r>
      <w:r w:rsidR="004079BC" w:rsidRPr="004A5E55">
        <w:rPr>
          <w:rFonts w:ascii="Times New Roman" w:hAnsi="Times New Roman"/>
          <w:sz w:val="24"/>
          <w:szCs w:val="24"/>
        </w:rPr>
        <w:t>bang-sensitive</w:t>
      </w:r>
      <w:r w:rsidR="004079BC" w:rsidRPr="00793D15">
        <w:rPr>
          <w:rFonts w:ascii="Times New Roman" w:hAnsi="Times New Roman"/>
          <w:sz w:val="24"/>
          <w:szCs w:val="24"/>
        </w:rPr>
        <w:t xml:space="preserve"> </w:t>
      </w:r>
      <w:r w:rsidR="00ED55A7">
        <w:rPr>
          <w:rFonts w:ascii="Times New Roman" w:hAnsi="Times New Roman"/>
          <w:sz w:val="24"/>
          <w:szCs w:val="24"/>
        </w:rPr>
        <w:t>mutant</w:t>
      </w:r>
      <w:r w:rsidR="004079BC" w:rsidRPr="00793D15">
        <w:rPr>
          <w:rFonts w:ascii="Times New Roman" w:hAnsi="Times New Roman"/>
          <w:sz w:val="24"/>
          <w:szCs w:val="24"/>
        </w:rPr>
        <w:t xml:space="preserve"> </w:t>
      </w:r>
      <w:r w:rsidR="004079BC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4079BC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4079BC">
        <w:rPr>
          <w:rFonts w:ascii="Times New Roman" w:hAnsi="Times New Roman"/>
          <w:sz w:val="24"/>
          <w:szCs w:val="24"/>
        </w:rPr>
        <w:t>models of epilepsy</w:t>
      </w:r>
      <w:r w:rsidR="00ED55A7">
        <w:rPr>
          <w:rFonts w:ascii="Times New Roman" w:hAnsi="Times New Roman"/>
          <w:sz w:val="24"/>
          <w:szCs w:val="24"/>
        </w:rPr>
        <w:t xml:space="preserve"> (</w:t>
      </w:r>
      <w:r w:rsidR="00ED55A7" w:rsidRPr="0021673C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ED55A7" w:rsidRPr="0021673C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ED55A7">
        <w:rPr>
          <w:rFonts w:ascii="Times New Roman" w:hAnsi="Times New Roman"/>
          <w:sz w:val="24"/>
          <w:szCs w:val="24"/>
        </w:rPr>
        <w:t>)</w:t>
      </w:r>
      <w:r w:rsidR="006A784E">
        <w:rPr>
          <w:rFonts w:ascii="Times New Roman" w:hAnsi="Times New Roman"/>
          <w:sz w:val="24"/>
          <w:szCs w:val="24"/>
        </w:rPr>
        <w:t xml:space="preserve"> of 0 g/m</w:t>
      </w:r>
      <w:r w:rsidR="00C04B2D">
        <w:rPr>
          <w:rFonts w:ascii="Times New Roman" w:hAnsi="Times New Roman"/>
          <w:sz w:val="24"/>
          <w:szCs w:val="24"/>
        </w:rPr>
        <w:t>L</w:t>
      </w:r>
      <w:r w:rsidR="006A784E">
        <w:rPr>
          <w:rFonts w:ascii="Times New Roman" w:hAnsi="Times New Roman"/>
          <w:sz w:val="24"/>
          <w:szCs w:val="24"/>
        </w:rPr>
        <w:t xml:space="preserve">. </w:t>
      </w:r>
      <w:r w:rsidR="004079BC">
        <w:rPr>
          <w:rFonts w:ascii="Times New Roman" w:hAnsi="Times New Roman"/>
          <w:sz w:val="24"/>
          <w:szCs w:val="24"/>
        </w:rPr>
        <w:t>n= 50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1187"/>
        <w:gridCol w:w="1335"/>
        <w:gridCol w:w="1048"/>
        <w:gridCol w:w="1303"/>
        <w:gridCol w:w="967"/>
        <w:gridCol w:w="1202"/>
      </w:tblGrid>
      <w:tr w:rsidR="001E05F6" w:rsidRPr="001E4BCD" w14:paraId="17D69FAA" w14:textId="77777777" w:rsidTr="00ED55A7">
        <w:trPr>
          <w:trHeight w:val="300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786E1FC" w14:textId="77777777" w:rsidR="001E05F6" w:rsidRPr="001E4BCD" w:rsidRDefault="001E05F6" w:rsidP="009114C7">
            <w:pPr>
              <w:spacing w:after="0" w:line="480" w:lineRule="auto"/>
              <w:rPr>
                <w:rFonts w:ascii="Times New Roman" w:hAnsi="Times New Roman"/>
                <w:b/>
                <w:bCs/>
                <w:color w:val="000000"/>
                <w:lang w:eastAsia="en-GB"/>
              </w:rPr>
            </w:pPr>
            <w:r w:rsidRPr="001E4BCD">
              <w:rPr>
                <w:rFonts w:ascii="Times New Roman" w:hAnsi="Times New Roman"/>
                <w:b/>
                <w:bCs/>
              </w:rPr>
              <w:t>Statistical measurement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98634E" w14:textId="77777777" w:rsidR="001E05F6" w:rsidRPr="001E4BCD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b/>
                <w:bCs/>
                <w:lang w:eastAsia="en-GB"/>
              </w:rPr>
            </w:pPr>
            <w:r w:rsidRPr="001E4BCD">
              <w:rPr>
                <w:rFonts w:ascii="Times New Roman" w:hAnsi="Times New Roman"/>
                <w:b/>
                <w:bCs/>
                <w:lang w:eastAsia="en-GB"/>
              </w:rPr>
              <w:t xml:space="preserve">CONVULSION TIME (S) 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266A40" w14:textId="77777777" w:rsidR="001E05F6" w:rsidRPr="001E4BCD" w:rsidRDefault="001E05F6" w:rsidP="009114C7">
            <w:pPr>
              <w:spacing w:after="0" w:line="480" w:lineRule="auto"/>
              <w:rPr>
                <w:rFonts w:ascii="Times New Roman" w:hAnsi="Times New Roman"/>
                <w:b/>
                <w:bCs/>
                <w:lang w:eastAsia="en-GB"/>
              </w:rPr>
            </w:pPr>
            <w:r w:rsidRPr="001E4BCD">
              <w:rPr>
                <w:rFonts w:ascii="Times New Roman" w:hAnsi="Times New Roman"/>
                <w:b/>
                <w:bCs/>
                <w:lang w:eastAsia="en-GB"/>
              </w:rPr>
              <w:t>PARALYTIC TIME (S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C6D497" w14:textId="77777777" w:rsidR="001E05F6" w:rsidRPr="001E4BCD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b/>
                <w:bCs/>
                <w:lang w:eastAsia="en-GB"/>
              </w:rPr>
            </w:pPr>
            <w:r w:rsidRPr="001E4BCD">
              <w:rPr>
                <w:rFonts w:ascii="Times New Roman" w:hAnsi="Times New Roman"/>
                <w:b/>
                <w:bCs/>
                <w:lang w:eastAsia="en-GB"/>
              </w:rPr>
              <w:t>RECOVRY TIME (S)</w:t>
            </w:r>
          </w:p>
        </w:tc>
      </w:tr>
      <w:tr w:rsidR="001E05F6" w:rsidRPr="001E4BCD" w14:paraId="6063996A" w14:textId="77777777" w:rsidTr="00ED55A7">
        <w:trPr>
          <w:trHeight w:val="30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80B6F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color w:val="000000"/>
                <w:lang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B7085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1E4BCD">
              <w:rPr>
                <w:rFonts w:ascii="Times New Roman" w:hAnsi="Times New Roman"/>
                <w:lang w:eastAsia="en-GB"/>
              </w:rPr>
              <w:t>Ac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9E4B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C</w:t>
            </w:r>
            <w:r w:rsidRPr="001E4BCD">
              <w:rPr>
                <w:rFonts w:ascii="Times New Roman" w:hAnsi="Times New Roman"/>
                <w:lang w:eastAsia="en-GB"/>
              </w:rPr>
              <w:t>hron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D8661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1E4BCD">
              <w:rPr>
                <w:rFonts w:ascii="Times New Roman" w:hAnsi="Times New Roman"/>
                <w:lang w:eastAsia="en-GB"/>
              </w:rPr>
              <w:t>Ac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F6A1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1E4BCD">
              <w:rPr>
                <w:rFonts w:ascii="Times New Roman" w:hAnsi="Times New Roman"/>
                <w:lang w:eastAsia="en-GB"/>
              </w:rPr>
              <w:t>Chron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A4B96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1E4BCD">
              <w:rPr>
                <w:rFonts w:ascii="Times New Roman" w:hAnsi="Times New Roman"/>
                <w:lang w:eastAsia="en-GB"/>
              </w:rPr>
              <w:t>Ac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B62C" w14:textId="77777777" w:rsidR="001E05F6" w:rsidRPr="00F55800" w:rsidRDefault="001E05F6" w:rsidP="009114C7">
            <w:pPr>
              <w:spacing w:after="0" w:line="480" w:lineRule="auto"/>
              <w:jc w:val="center"/>
              <w:rPr>
                <w:rFonts w:ascii="Times New Roman" w:hAnsi="Times New Roman"/>
                <w:lang w:eastAsia="en-GB"/>
              </w:rPr>
            </w:pPr>
            <w:r w:rsidRPr="001E4BCD">
              <w:rPr>
                <w:rFonts w:ascii="Times New Roman" w:hAnsi="Times New Roman"/>
                <w:lang w:eastAsia="en-GB"/>
              </w:rPr>
              <w:t>Chronic</w:t>
            </w:r>
          </w:p>
        </w:tc>
      </w:tr>
      <w:tr w:rsidR="001E05F6" w:rsidRPr="001E4BCD" w14:paraId="49D0263F" w14:textId="77777777" w:rsidTr="00ED55A7">
        <w:trPr>
          <w:trHeight w:val="3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52C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Number of valu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328D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FCAE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4E3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835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979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38CD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</w:tr>
      <w:tr w:rsidR="001E05F6" w:rsidRPr="001E4BCD" w14:paraId="7E1ED2BF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58138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F3122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0CBE76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F3693D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194817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EF68C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94877F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</w:tr>
      <w:tr w:rsidR="001E05F6" w:rsidRPr="001E4BCD" w14:paraId="005773BA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87F1C1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Minimu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52696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A3859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48C98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67E13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38A68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5A03FB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7</w:t>
            </w:r>
          </w:p>
        </w:tc>
      </w:tr>
      <w:tr w:rsidR="001E05F6" w:rsidRPr="001E4BCD" w14:paraId="045F00F1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FF5B3F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5% Percentil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5C4DF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27C8F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9.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54483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64876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AB778D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161CE2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</w:tr>
      <w:tr w:rsidR="001E05F6" w:rsidRPr="001E4BCD" w14:paraId="04A99E7E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B3D453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Medi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E5458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A9099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E091A8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40CAA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AB1C7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6F0898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57</w:t>
            </w:r>
          </w:p>
        </w:tc>
      </w:tr>
      <w:tr w:rsidR="001E05F6" w:rsidRPr="001E4BCD" w14:paraId="625E05F5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31F13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75% Percentil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FF694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75A4C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F28A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08728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1D89C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BFCC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5</w:t>
            </w:r>
          </w:p>
        </w:tc>
      </w:tr>
      <w:tr w:rsidR="001E05F6" w:rsidRPr="001E4BCD" w14:paraId="00AF9886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177EC4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Maximum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66FB39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3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C0814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2BD31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4DD47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DD0BDB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8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1CD1F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82</w:t>
            </w:r>
          </w:p>
        </w:tc>
      </w:tr>
      <w:tr w:rsidR="001E05F6" w:rsidRPr="001E4BCD" w14:paraId="7C0FA5AE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7AEB19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9A148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13049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A4FF5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E53DB8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7D98D4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5CE6D0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</w:tr>
      <w:tr w:rsidR="001E05F6" w:rsidRPr="001E4BCD" w14:paraId="171A16DC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54089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% Percentil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B210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8E4FE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9CF6C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7.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B465FE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33.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B9AD78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2.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40B985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8</w:t>
            </w:r>
          </w:p>
        </w:tc>
      </w:tr>
      <w:tr w:rsidR="001E05F6" w:rsidRPr="001E4BCD" w14:paraId="625C9F3C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EBACD8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95% Percentil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52B9C8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5.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ADE2E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E7A3EB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4.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8857F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A2B62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77.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31FA5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80</w:t>
            </w:r>
          </w:p>
        </w:tc>
      </w:tr>
      <w:tr w:rsidR="001E05F6" w:rsidRPr="001E4BCD" w14:paraId="69F6D105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5A847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255959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E195F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429DC4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AB1FCC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EFCCC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8F7E8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</w:tr>
      <w:tr w:rsidR="001E05F6" w:rsidRPr="001E4BCD" w14:paraId="18FAE280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BD98F0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Me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A10D2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20.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823C1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20.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488E5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42.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A1BE4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45.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5CC3B4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63.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CCD45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b/>
                <w:bCs/>
                <w:lang w:eastAsia="en-GB"/>
              </w:rPr>
            </w:pPr>
            <w:r w:rsidRPr="00F55800">
              <w:rPr>
                <w:rFonts w:ascii="Times New Roman" w:hAnsi="Times New Roman"/>
                <w:b/>
                <w:bCs/>
                <w:lang w:eastAsia="en-GB"/>
              </w:rPr>
              <w:t>58.98</w:t>
            </w:r>
          </w:p>
        </w:tc>
      </w:tr>
      <w:tr w:rsidR="001E05F6" w:rsidRPr="001E4BCD" w14:paraId="1C33875F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D01A9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Std. Devi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9A2299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.9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2E238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.7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157A4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9.6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011B9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7.3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8D086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7.3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879A3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9.993</w:t>
            </w:r>
          </w:p>
        </w:tc>
      </w:tr>
      <w:tr w:rsidR="001E05F6" w:rsidRPr="001E4BCD" w14:paraId="62353322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DD1043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Std. Error of Me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EC5E8DA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0.41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982DF9D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0.24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983DE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.3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4C2D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42F71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0CF58E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.413</w:t>
            </w:r>
          </w:p>
        </w:tc>
      </w:tr>
      <w:tr w:rsidR="001E05F6" w:rsidRPr="001E4BCD" w14:paraId="6A528FE3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F7846E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A04B14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6CECF3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CADFF9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FF280C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B0575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134533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</w:tr>
      <w:tr w:rsidR="001E05F6" w:rsidRPr="001E4BCD" w14:paraId="59268720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66F9E9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Lower 95% CI of me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E68EB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9.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5BA9D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0.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90100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39.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C38B60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3.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6A98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1.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61AC94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6.14</w:t>
            </w:r>
          </w:p>
        </w:tc>
      </w:tr>
      <w:tr w:rsidR="001E05F6" w:rsidRPr="001E4BCD" w14:paraId="3BB07DD6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1ABCE7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Upper 95% CI of me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CDC16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1.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829F29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1.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20A795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5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C9E81B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7.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DA30A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5.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8905CD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1.82</w:t>
            </w:r>
          </w:p>
        </w:tc>
      </w:tr>
      <w:tr w:rsidR="001E05F6" w:rsidRPr="001E4BCD" w14:paraId="7E1A2B16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D85806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2B5E3D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F2FDD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300B3D7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000252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65B4A5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CFE1E6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 </w:t>
            </w:r>
          </w:p>
        </w:tc>
      </w:tr>
      <w:tr w:rsidR="001E05F6" w:rsidRPr="001E4BCD" w14:paraId="78DFF082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F3F8FB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lastRenderedPageBreak/>
              <w:t>Lower 95% CI of medi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A3971D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CE91CE3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05F2C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3F8C9F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025872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07FF75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52</w:t>
            </w:r>
          </w:p>
        </w:tc>
      </w:tr>
      <w:tr w:rsidR="001E05F6" w:rsidRPr="001E4BCD" w14:paraId="0626D4FA" w14:textId="77777777" w:rsidTr="00ED55A7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21AB698" w14:textId="77777777" w:rsidR="001E05F6" w:rsidRPr="00F55800" w:rsidRDefault="001E05F6" w:rsidP="009114C7">
            <w:pPr>
              <w:spacing w:after="0" w:line="480" w:lineRule="auto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Upper 95% CI of media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DBB95E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62FDF4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B532F6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70DF7C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3A62E7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F0FD01" w14:textId="77777777" w:rsidR="001E05F6" w:rsidRPr="00F55800" w:rsidRDefault="001E05F6" w:rsidP="009114C7">
            <w:pPr>
              <w:spacing w:after="0" w:line="480" w:lineRule="auto"/>
              <w:jc w:val="right"/>
              <w:rPr>
                <w:rFonts w:ascii="Times New Roman" w:hAnsi="Times New Roman"/>
                <w:lang w:eastAsia="en-GB"/>
              </w:rPr>
            </w:pPr>
            <w:r w:rsidRPr="00F55800">
              <w:rPr>
                <w:rFonts w:ascii="Times New Roman" w:hAnsi="Times New Roman"/>
                <w:lang w:eastAsia="en-GB"/>
              </w:rPr>
              <w:t>60</w:t>
            </w:r>
          </w:p>
        </w:tc>
      </w:tr>
    </w:tbl>
    <w:p w14:paraId="62B15140" w14:textId="24F3B952" w:rsidR="001E05F6" w:rsidRPr="007A0B06" w:rsidRDefault="00760141" w:rsidP="00E33C23">
      <w:pPr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Abbreviations: </w:t>
      </w:r>
      <w:r w:rsidRPr="0021673C">
        <w:rPr>
          <w:rFonts w:ascii="Times New Roman" w:hAnsi="Times New Roman"/>
          <w:color w:val="000000" w:themeColor="text1"/>
          <w:sz w:val="24"/>
          <w:szCs w:val="24"/>
        </w:rPr>
        <w:t>BSS = bang-senseless</w:t>
      </w:r>
      <w:r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, </w:t>
      </w:r>
      <w:r w:rsidRPr="0021673C">
        <w:rPr>
          <w:rFonts w:ascii="Times New Roman" w:hAnsi="Times New Roman"/>
          <w:sz w:val="24"/>
          <w:szCs w:val="24"/>
        </w:rPr>
        <w:t>Para = Paralytic.</w:t>
      </w:r>
    </w:p>
    <w:p w14:paraId="2FD538A5" w14:textId="77777777" w:rsidR="00364E5F" w:rsidRPr="007A0B06" w:rsidRDefault="00364E5F" w:rsidP="00364E5F">
      <w:pPr>
        <w:rPr>
          <w:rFonts w:ascii="Times New Roman" w:hAnsi="Times New Roman"/>
          <w:sz w:val="24"/>
          <w:szCs w:val="24"/>
        </w:rPr>
      </w:pPr>
      <w:bookmarkStart w:id="1" w:name="_Toc497998951"/>
    </w:p>
    <w:p w14:paraId="432D6F54" w14:textId="4CA177D5" w:rsidR="00BC1A91" w:rsidRPr="00BC1A91" w:rsidRDefault="00530A29" w:rsidP="00BC1A91">
      <w:pPr>
        <w:pStyle w:val="NoSpacing"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bookmarkStart w:id="2" w:name="_Toc497998965"/>
      <w:bookmarkEnd w:id="1"/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Table </w:t>
      </w:r>
      <w:r w:rsidR="00F64D90">
        <w:rPr>
          <w:rFonts w:ascii="Times New Roman" w:hAnsi="Times New Roman"/>
          <w:b/>
          <w:bCs/>
          <w:iCs/>
          <w:sz w:val="24"/>
          <w:szCs w:val="24"/>
        </w:rPr>
        <w:t>2</w:t>
      </w:r>
      <w:r w:rsidRPr="007A0B06">
        <w:rPr>
          <w:rFonts w:ascii="Times New Roman" w:hAnsi="Times New Roman"/>
          <w:b/>
          <w:bCs/>
          <w:iCs/>
          <w:sz w:val="24"/>
          <w:szCs w:val="24"/>
        </w:rPr>
        <w:t>.</w:t>
      </w:r>
      <w:r w:rsidR="005806CF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bookmarkEnd w:id="2"/>
      <w:r w:rsidR="00BC1A91">
        <w:rPr>
          <w:rFonts w:ascii="Times New Roman" w:hAnsi="Times New Roman"/>
          <w:sz w:val="24"/>
          <w:szCs w:val="24"/>
        </w:rPr>
        <w:t>Acute and chronic e</w:t>
      </w:r>
      <w:r w:rsidR="00BC1A91" w:rsidRPr="00793D15">
        <w:rPr>
          <w:rFonts w:ascii="Times New Roman" w:hAnsi="Times New Roman"/>
          <w:sz w:val="24"/>
          <w:szCs w:val="24"/>
        </w:rPr>
        <w:t xml:space="preserve">ffect of methanol </w:t>
      </w:r>
      <w:r w:rsidR="00BC1A91" w:rsidRPr="00793D15">
        <w:rPr>
          <w:rFonts w:ascii="Times New Roman" w:hAnsi="Times New Roman"/>
          <w:i/>
          <w:iCs/>
          <w:sz w:val="24"/>
          <w:szCs w:val="24"/>
        </w:rPr>
        <w:t>I. cylindrica</w:t>
      </w:r>
      <w:r w:rsidR="00BC1A91" w:rsidRPr="00793D15">
        <w:rPr>
          <w:rFonts w:ascii="Times New Roman" w:hAnsi="Times New Roman"/>
          <w:sz w:val="24"/>
          <w:szCs w:val="24"/>
        </w:rPr>
        <w:t xml:space="preserve"> root extract on acute and </w:t>
      </w:r>
      <w:r w:rsidR="00BC1A91">
        <w:rPr>
          <w:rFonts w:ascii="Times New Roman" w:hAnsi="Times New Roman"/>
          <w:sz w:val="24"/>
          <w:szCs w:val="24"/>
        </w:rPr>
        <w:t xml:space="preserve">chronic </w:t>
      </w:r>
      <w:r w:rsidR="00BC1A91" w:rsidRPr="00793D15">
        <w:rPr>
          <w:rFonts w:ascii="Times New Roman" w:hAnsi="Times New Roman"/>
          <w:sz w:val="24"/>
          <w:szCs w:val="24"/>
        </w:rPr>
        <w:t>seizure</w:t>
      </w:r>
      <w:r w:rsidR="00BC1A91">
        <w:rPr>
          <w:rFonts w:ascii="Times New Roman" w:hAnsi="Times New Roman"/>
          <w:sz w:val="24"/>
          <w:szCs w:val="24"/>
        </w:rPr>
        <w:t xml:space="preserve"> parameters respectively</w:t>
      </w:r>
      <w:r w:rsidR="00BC1A91" w:rsidRPr="00793D15">
        <w:rPr>
          <w:rFonts w:ascii="Times New Roman" w:hAnsi="Times New Roman"/>
          <w:sz w:val="24"/>
          <w:szCs w:val="24"/>
        </w:rPr>
        <w:t xml:space="preserve"> </w:t>
      </w:r>
      <w:r w:rsidR="00BC1A91">
        <w:rPr>
          <w:rFonts w:ascii="Times New Roman" w:hAnsi="Times New Roman"/>
          <w:sz w:val="24"/>
          <w:szCs w:val="24"/>
        </w:rPr>
        <w:t xml:space="preserve">in </w:t>
      </w:r>
      <w:r w:rsidR="00BC1A91" w:rsidRPr="00793D15">
        <w:rPr>
          <w:rFonts w:ascii="Times New Roman" w:hAnsi="Times New Roman"/>
          <w:sz w:val="24"/>
          <w:szCs w:val="24"/>
        </w:rPr>
        <w:t>juvenile-adults (10-day-old) and</w:t>
      </w:r>
      <w:r w:rsidR="00BC1A91">
        <w:rPr>
          <w:rFonts w:ascii="Times New Roman" w:hAnsi="Times New Roman"/>
          <w:sz w:val="24"/>
          <w:szCs w:val="24"/>
        </w:rPr>
        <w:t xml:space="preserve"> </w:t>
      </w:r>
      <w:r w:rsidR="00BC1A91" w:rsidRPr="00793D15">
        <w:rPr>
          <w:rFonts w:ascii="Times New Roman" w:hAnsi="Times New Roman"/>
          <w:sz w:val="24"/>
          <w:szCs w:val="24"/>
        </w:rPr>
        <w:t xml:space="preserve">old-adults (22-day-old) </w:t>
      </w:r>
      <w:r w:rsidR="00BC1A91" w:rsidRPr="00ED55A7">
        <w:rPr>
          <w:rFonts w:ascii="Times New Roman" w:hAnsi="Times New Roman"/>
          <w:sz w:val="24"/>
          <w:szCs w:val="24"/>
        </w:rPr>
        <w:t xml:space="preserve">bang-sensitive </w:t>
      </w:r>
      <w:r w:rsidR="00ED55A7">
        <w:rPr>
          <w:rFonts w:ascii="Times New Roman" w:hAnsi="Times New Roman"/>
          <w:sz w:val="24"/>
          <w:szCs w:val="24"/>
        </w:rPr>
        <w:t>mutant</w:t>
      </w:r>
      <w:r w:rsidR="00BC1A91" w:rsidRPr="00793D15">
        <w:rPr>
          <w:rFonts w:ascii="Times New Roman" w:hAnsi="Times New Roman"/>
          <w:sz w:val="24"/>
          <w:szCs w:val="24"/>
        </w:rPr>
        <w:t xml:space="preserve"> </w:t>
      </w:r>
      <w:r w:rsidR="00BC1A91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BC1A91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BC1A91">
        <w:rPr>
          <w:rFonts w:ascii="Times New Roman" w:hAnsi="Times New Roman"/>
          <w:sz w:val="24"/>
          <w:szCs w:val="24"/>
        </w:rPr>
        <w:t>models of epilepsy</w:t>
      </w:r>
      <w:r w:rsidR="00ED55A7">
        <w:rPr>
          <w:rFonts w:ascii="Times New Roman" w:hAnsi="Times New Roman"/>
          <w:sz w:val="24"/>
          <w:szCs w:val="24"/>
        </w:rPr>
        <w:t xml:space="preserve"> (</w:t>
      </w:r>
      <w:r w:rsidR="00ED55A7" w:rsidRPr="0021673C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ED55A7" w:rsidRPr="0021673C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ED55A7">
        <w:rPr>
          <w:rFonts w:ascii="Times New Roman" w:hAnsi="Times New Roman"/>
          <w:sz w:val="24"/>
          <w:szCs w:val="24"/>
        </w:rPr>
        <w:t>)</w:t>
      </w:r>
      <w:r w:rsidR="00BC1A91">
        <w:rPr>
          <w:rFonts w:ascii="Times New Roman" w:hAnsi="Times New Roman"/>
          <w:sz w:val="24"/>
          <w:szCs w:val="24"/>
        </w:rPr>
        <w:t>, n= 50.</w:t>
      </w:r>
    </w:p>
    <w:tbl>
      <w:tblPr>
        <w:tblW w:w="0" w:type="auto"/>
        <w:tblInd w:w="117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822"/>
        <w:gridCol w:w="1588"/>
        <w:gridCol w:w="1508"/>
        <w:gridCol w:w="1788"/>
      </w:tblGrid>
      <w:tr w:rsidR="00530A29" w:rsidRPr="007A0B06" w14:paraId="3DA18783" w14:textId="77777777" w:rsidTr="00ED55A7">
        <w:trPr>
          <w:trHeight w:val="368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39051DDC" w14:textId="6ABD9F05" w:rsidR="00530A29" w:rsidRPr="00AF6AD3" w:rsidRDefault="00530A29" w:rsidP="00AF6AD3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F6AD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oncentration</w:t>
            </w:r>
            <w:r w:rsidR="00F27C47" w:rsidRPr="00AF6AD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</w:t>
            </w:r>
          </w:p>
          <w:p w14:paraId="41FDB7AA" w14:textId="61046465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(g/m</w:t>
            </w:r>
            <w:r w:rsidR="00C04B2D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</w:t>
            </w: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)</w:t>
            </w:r>
          </w:p>
          <w:p w14:paraId="5F3275D1" w14:textId="77777777" w:rsidR="00014246" w:rsidRPr="00014246" w:rsidRDefault="00F27C47" w:rsidP="00014246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14246">
              <w:rPr>
                <w:rFonts w:ascii="Times New Roman" w:hAnsi="Times New Roman"/>
                <w:color w:val="000000"/>
                <w:sz w:val="24"/>
                <w:szCs w:val="24"/>
              </w:rPr>
              <w:t>Acute treatment</w:t>
            </w:r>
            <w:r w:rsidR="00014246" w:rsidRPr="0001424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  <w:p w14:paraId="729B868A" w14:textId="41D68ED6" w:rsidR="00F27C47" w:rsidRPr="00014246" w:rsidRDefault="00014246" w:rsidP="0001424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14246">
              <w:rPr>
                <w:rFonts w:ascii="Times New Roman" w:hAnsi="Times New Roman"/>
                <w:color w:val="000000"/>
                <w:sz w:val="24"/>
                <w:szCs w:val="24"/>
              </w:rPr>
              <w:t>(2hr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14CB8CC4" w14:textId="77777777" w:rsidR="00530A29" w:rsidRDefault="00530A29" w:rsidP="005D705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Mean ± S</w:t>
            </w:r>
            <w:r w:rsidR="00F27C47"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D</w:t>
            </w: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time (seconds)</w:t>
            </w:r>
          </w:p>
          <w:p w14:paraId="53855883" w14:textId="64CDE1CE" w:rsidR="00932649" w:rsidRPr="007A0B06" w:rsidRDefault="00006B52" w:rsidP="005D705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n </w:t>
            </w:r>
            <w:r w:rsidR="0093264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= 50</w:t>
            </w:r>
          </w:p>
        </w:tc>
      </w:tr>
      <w:tr w:rsidR="00530A29" w:rsidRPr="007A0B06" w14:paraId="18B10EA9" w14:textId="77777777" w:rsidTr="00ED55A7">
        <w:trPr>
          <w:trHeight w:val="600"/>
        </w:trPr>
        <w:tc>
          <w:tcPr>
            <w:tcW w:w="0" w:type="auto"/>
            <w:vMerge/>
            <w:shd w:val="clear" w:color="auto" w:fill="FFFFFF" w:themeFill="background1"/>
            <w:noWrap/>
            <w:hideMark/>
          </w:tcPr>
          <w:p w14:paraId="78D871F8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22993EF1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onvulsion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6C10632A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Paralytic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hideMark/>
          </w:tcPr>
          <w:p w14:paraId="4BB92443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Recovery </w:t>
            </w:r>
          </w:p>
        </w:tc>
      </w:tr>
      <w:tr w:rsidR="00530A29" w:rsidRPr="007A0B06" w14:paraId="648DE785" w14:textId="77777777" w:rsidTr="00ED55A7">
        <w:trPr>
          <w:trHeight w:val="287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5B8C2795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0.0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2AD77631" w14:textId="0B7F6EB2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0.46 ± 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4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26DE0155" w14:textId="00B7D42A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2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7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 w:themeFill="background1"/>
            <w:noWrap/>
            <w:hideMark/>
          </w:tcPr>
          <w:p w14:paraId="2DE5D0F4" w14:textId="3623FD6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63.60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2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</w:tr>
      <w:tr w:rsidR="00530A29" w:rsidRPr="007A0B06" w14:paraId="26490D8C" w14:textId="77777777" w:rsidTr="00ED55A7">
        <w:trPr>
          <w:trHeight w:val="300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32F7D313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869601C" w14:textId="7D173CF0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0.16 ± 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.41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D98F4B4" w14:textId="639DDF20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FF071C2" w14:textId="5D0E40BC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8.04 ±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13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4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a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</w:tr>
      <w:tr w:rsidR="00530A29" w:rsidRPr="007A0B06" w14:paraId="47EAD1BB" w14:textId="77777777" w:rsidTr="00ED55A7">
        <w:trPr>
          <w:trHeight w:val="315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5B99872E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BE3C8F4" w14:textId="697ACE46" w:rsidR="00530A29" w:rsidRPr="007A0B06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0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.56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CA0F8ED" w14:textId="1CE57DB7" w:rsidR="00530A29" w:rsidRPr="007A0B06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3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1.48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67A9675" w14:textId="509FD09A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09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</w:tr>
      <w:tr w:rsidR="00530A29" w:rsidRPr="007A0B06" w14:paraId="1C794FB8" w14:textId="77777777" w:rsidTr="00ED55A7">
        <w:trPr>
          <w:trHeight w:val="300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167CDADD" w14:textId="77777777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1.0 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EE5014A" w14:textId="487002AC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.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5D7057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.55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26F45C8" w14:textId="42897C9E" w:rsidR="00530A29" w:rsidRPr="007A0B06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1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08</w:t>
            </w:r>
            <w:r w:rsidR="00530A2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.16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16F9A3" w14:textId="2792896F" w:rsidR="00530A29" w:rsidRPr="007A0B06" w:rsidRDefault="00530A2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7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D97842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6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  <w:p w14:paraId="41D4D196" w14:textId="7D27E206" w:rsidR="005D7057" w:rsidRPr="007A0B06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5D7057" w:rsidRPr="007A0B06" w14:paraId="7EC1C6D2" w14:textId="77777777" w:rsidTr="00ED55A7">
        <w:trPr>
          <w:trHeight w:val="300"/>
        </w:trPr>
        <w:tc>
          <w:tcPr>
            <w:tcW w:w="0" w:type="auto"/>
            <w:shd w:val="clear" w:color="auto" w:fill="FFFFFF" w:themeFill="background1"/>
            <w:noWrap/>
          </w:tcPr>
          <w:p w14:paraId="46D29284" w14:textId="74949227" w:rsidR="005D7057" w:rsidRPr="0048018D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r w:rsidRPr="0048018D">
              <w:rPr>
                <w:rFonts w:ascii="Times New Roman" w:hAnsi="Times New Roman"/>
                <w:b/>
                <w:bCs/>
                <w:color w:val="000000"/>
              </w:rPr>
              <w:t>NaV (0.3</w:t>
            </w:r>
            <w:r w:rsidR="0048018D" w:rsidRPr="0048018D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r w:rsidRPr="0048018D">
              <w:rPr>
                <w:rFonts w:ascii="Times New Roman" w:hAnsi="Times New Roman"/>
                <w:b/>
                <w:bCs/>
                <w:color w:val="000000"/>
              </w:rPr>
              <w:t>mg/m</w:t>
            </w:r>
            <w:r w:rsidR="00C04B2D">
              <w:rPr>
                <w:rFonts w:ascii="Times New Roman" w:hAnsi="Times New Roman"/>
                <w:b/>
                <w:bCs/>
                <w:color w:val="000000"/>
              </w:rPr>
              <w:t>L</w:t>
            </w:r>
            <w:r w:rsidRPr="0048018D">
              <w:rPr>
                <w:rFonts w:ascii="Times New Roman" w:hAnsi="Times New Roman"/>
                <w:b/>
                <w:bCs/>
                <w:color w:val="000000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174B9D1C" w14:textId="499D6D18" w:rsidR="005D7057" w:rsidRPr="007A0B06" w:rsidRDefault="005D7057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1.76 ± 6.95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4AD6F5C4" w14:textId="3A157EE1" w:rsidR="005D7057" w:rsidRPr="007A0B06" w:rsidRDefault="00D97842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2.24 ± 8.88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339F3BB1" w14:textId="60A48CFC" w:rsidR="005D7057" w:rsidRPr="007A0B06" w:rsidRDefault="00D97842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6.14 ± 6.256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</w:tr>
      <w:tr w:rsidR="00F27C47" w:rsidRPr="007A0B06" w14:paraId="64A921E0" w14:textId="77777777" w:rsidTr="00ED55A7">
        <w:trPr>
          <w:trHeight w:val="368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3DB45C4E" w14:textId="77777777" w:rsidR="00944D67" w:rsidRPr="007A0B06" w:rsidRDefault="00944D67" w:rsidP="00F27C47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B5FB497" w14:textId="24545A88" w:rsidR="00F27C47" w:rsidRPr="007A0B06" w:rsidRDefault="00F27C47" w:rsidP="00014246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Chronic treatment</w:t>
            </w:r>
            <w:r w:rsidR="0001424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(day 12)</w:t>
            </w:r>
          </w:p>
        </w:tc>
        <w:tc>
          <w:tcPr>
            <w:tcW w:w="0" w:type="auto"/>
            <w:gridSpan w:val="3"/>
            <w:shd w:val="clear" w:color="auto" w:fill="FFFFFF" w:themeFill="background1"/>
          </w:tcPr>
          <w:p w14:paraId="61DFE034" w14:textId="465AFB18" w:rsidR="00F27C47" w:rsidRPr="007A0B06" w:rsidRDefault="00F27C47" w:rsidP="00F27C4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10D39" w:rsidRPr="007A0B06" w14:paraId="2281FBED" w14:textId="77777777" w:rsidTr="00ED55A7">
        <w:trPr>
          <w:trHeight w:val="287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53DB6A97" w14:textId="3FDCCB85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39508D6" w14:textId="18185C63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0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6</w:t>
            </w:r>
            <w:r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780B563" w14:textId="4A67E6CC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2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4</w:t>
            </w:r>
            <w:r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FBB60EC" w14:textId="62243FC7" w:rsidR="00110D39" w:rsidRPr="007A0B06" w:rsidRDefault="00BE5DE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99</w:t>
            </w:r>
            <w:r w:rsidR="00110D39"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</w:tr>
      <w:tr w:rsidR="00110D39" w:rsidRPr="007A0B06" w14:paraId="56A22B7D" w14:textId="77777777" w:rsidTr="00ED55A7">
        <w:trPr>
          <w:trHeight w:val="300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6FAA83CB" w14:textId="08AC2411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3" w:name="_Hlk60134168"/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0125</w:t>
            </w:r>
            <w:bookmarkEnd w:id="3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B8EF4A2" w14:textId="77777777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0.16 ± 5.41</w:t>
            </w:r>
            <w:r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64BEEA7" w14:textId="1499A932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9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8</w:t>
            </w:r>
            <w:r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A0F43A1" w14:textId="78769006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8.04 ± 13.14</w:t>
            </w:r>
            <w:r w:rsidRPr="007A0B06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b</w:t>
            </w:r>
          </w:p>
        </w:tc>
      </w:tr>
      <w:tr w:rsidR="00110D39" w:rsidRPr="007A0B06" w14:paraId="0EBBD3E4" w14:textId="77777777" w:rsidTr="00ED55A7">
        <w:trPr>
          <w:trHeight w:val="315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266B3680" w14:textId="3F35C595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4" w:name="_Hlk60134335"/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025</w:t>
            </w:r>
            <w:bookmarkEnd w:id="4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A16890A" w14:textId="55B8C9F2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78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5</w:t>
            </w:r>
            <w:r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  <w:r w:rsidR="008F0D35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D943BD8" w14:textId="5C8BFD02" w:rsidR="00110D39" w:rsidRPr="007A0B06" w:rsidRDefault="00A04F2D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2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AC8A702" w14:textId="094239E3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5</w:t>
            </w:r>
            <w:r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</w:tr>
      <w:tr w:rsidR="00110D39" w:rsidRPr="007A0B06" w14:paraId="0A489433" w14:textId="77777777" w:rsidTr="00ED55A7">
        <w:trPr>
          <w:trHeight w:val="300"/>
        </w:trPr>
        <w:tc>
          <w:tcPr>
            <w:tcW w:w="0" w:type="auto"/>
            <w:shd w:val="clear" w:color="auto" w:fill="FFFFFF" w:themeFill="background1"/>
            <w:noWrap/>
            <w:hideMark/>
          </w:tcPr>
          <w:p w14:paraId="56BC9556" w14:textId="10AA5D61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5" w:name="_Hlk60134359"/>
            <w:r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.05</w:t>
            </w:r>
            <w:r w:rsidR="005233AF" w:rsidRPr="007A0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0</w:t>
            </w:r>
            <w:bookmarkEnd w:id="5"/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BB9F756" w14:textId="27E47A32" w:rsidR="00110D39" w:rsidRPr="007A0B06" w:rsidRDefault="00A04F2D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1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.69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85251B8" w14:textId="027C0EC7" w:rsidR="00110D39" w:rsidRPr="007A0B06" w:rsidRDefault="00A04F2D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8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F06E1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915D185" w14:textId="2FE39DD2" w:rsidR="00110D39" w:rsidRPr="007A0B06" w:rsidRDefault="00BE5DE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9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4 ± 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9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  <w:p w14:paraId="75138E57" w14:textId="77777777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110D39" w:rsidRPr="007A0B06" w14:paraId="0FBB6925" w14:textId="77777777" w:rsidTr="00ED55A7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noWrap/>
          </w:tcPr>
          <w:p w14:paraId="1D6A0DEB" w14:textId="25C8CE3E" w:rsidR="00110D39" w:rsidRPr="0048018D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r w:rsidRPr="0048018D">
              <w:rPr>
                <w:rFonts w:ascii="Times New Roman" w:hAnsi="Times New Roman"/>
                <w:b/>
                <w:bCs/>
                <w:color w:val="000000"/>
              </w:rPr>
              <w:t>NaV (0.</w:t>
            </w:r>
            <w:r w:rsidR="0048018D" w:rsidRPr="0048018D">
              <w:rPr>
                <w:rFonts w:ascii="Times New Roman" w:hAnsi="Times New Roman"/>
                <w:b/>
                <w:bCs/>
                <w:color w:val="000000"/>
              </w:rPr>
              <w:t xml:space="preserve">15 </w:t>
            </w:r>
            <w:r w:rsidRPr="0048018D">
              <w:rPr>
                <w:rFonts w:ascii="Times New Roman" w:hAnsi="Times New Roman"/>
                <w:b/>
                <w:bCs/>
                <w:color w:val="000000"/>
              </w:rPr>
              <w:t>mg/m</w:t>
            </w:r>
            <w:r w:rsidR="00C04B2D">
              <w:rPr>
                <w:rFonts w:ascii="Times New Roman" w:hAnsi="Times New Roman"/>
                <w:b/>
                <w:bCs/>
                <w:color w:val="000000"/>
              </w:rPr>
              <w:t>L</w:t>
            </w:r>
            <w:r w:rsidRPr="0048018D">
              <w:rPr>
                <w:rFonts w:ascii="Times New Roman" w:hAnsi="Times New Roman"/>
                <w:b/>
                <w:bCs/>
                <w:color w:val="000000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noWrap/>
          </w:tcPr>
          <w:p w14:paraId="08A4BC5A" w14:textId="582BAC05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11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68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A04F2D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01</w:t>
            </w:r>
            <w:r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noWrap/>
          </w:tcPr>
          <w:p w14:paraId="32DA8337" w14:textId="33D48D9F" w:rsidR="00110D39" w:rsidRPr="007A0B06" w:rsidRDefault="00A04F2D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50</w:t>
            </w:r>
            <w:r w:rsidR="00110D3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8.</w:t>
            </w:r>
            <w:r w:rsidR="00AF06E1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29</w:t>
            </w:r>
            <w:r w:rsidR="00110D39"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 w:themeFill="background1"/>
            <w:noWrap/>
          </w:tcPr>
          <w:p w14:paraId="03E8A981" w14:textId="11F9E677" w:rsidR="00110D39" w:rsidRPr="007A0B06" w:rsidRDefault="00110D39" w:rsidP="007B5FC4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08</w:t>
            </w:r>
            <w:r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± 6.</w:t>
            </w:r>
            <w:r w:rsidR="00BE5DE9" w:rsidRPr="007A0B06">
              <w:rPr>
                <w:rFonts w:ascii="Times New Roman" w:hAnsi="Times New Roman"/>
                <w:color w:val="000000"/>
                <w:sz w:val="24"/>
                <w:szCs w:val="24"/>
              </w:rPr>
              <w:t>85</w:t>
            </w:r>
            <w:r w:rsidRPr="007A0B06">
              <w:rPr>
                <w:rFonts w:ascii="Times New Roman" w:hAns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</w:p>
        </w:tc>
      </w:tr>
    </w:tbl>
    <w:p w14:paraId="2C01B5BE" w14:textId="5938FE90" w:rsidR="00A108FF" w:rsidRPr="004A5E55" w:rsidRDefault="006F4303" w:rsidP="004A5E55">
      <w:pPr>
        <w:spacing w:line="480" w:lineRule="auto"/>
        <w:jc w:val="both"/>
        <w:rPr>
          <w:rFonts w:ascii="Times New Roman" w:hAnsi="Times New Roman"/>
          <w:b/>
          <w:bCs/>
          <w:iCs/>
          <w:sz w:val="24"/>
          <w:szCs w:val="24"/>
        </w:rPr>
      </w:pPr>
      <w:r w:rsidRPr="005806CF">
        <w:rPr>
          <w:rFonts w:ascii="Times New Roman" w:hAnsi="Times New Roman"/>
          <w:iCs/>
          <w:sz w:val="24"/>
          <w:szCs w:val="24"/>
        </w:rPr>
        <w:t xml:space="preserve">Tukey's multiple comparisons tests, 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iCs/>
          <w:sz w:val="24"/>
          <w:szCs w:val="24"/>
        </w:rPr>
        <w:t xml:space="preserve"> </w:t>
      </w:r>
      <w:r w:rsidR="00994BA1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iCs/>
          <w:sz w:val="24"/>
          <w:szCs w:val="24"/>
        </w:rPr>
        <w:t xml:space="preserve"> 0.05; against the</w:t>
      </w:r>
      <w:r w:rsidR="00006B52">
        <w:rPr>
          <w:rFonts w:ascii="Times New Roman" w:hAnsi="Times New Roman"/>
          <w:iCs/>
          <w:sz w:val="24"/>
          <w:szCs w:val="24"/>
        </w:rPr>
        <w:t xml:space="preserve"> negative</w:t>
      </w:r>
      <w:r w:rsidRPr="005806CF">
        <w:rPr>
          <w:rFonts w:ascii="Times New Roman" w:hAnsi="Times New Roman"/>
          <w:iCs/>
          <w:sz w:val="24"/>
          <w:szCs w:val="24"/>
        </w:rPr>
        <w:t xml:space="preserve"> control (0.0</w:t>
      </w:r>
      <w:r w:rsidR="00B32724">
        <w:rPr>
          <w:rFonts w:ascii="Times New Roman" w:hAnsi="Times New Roman"/>
          <w:iCs/>
          <w:sz w:val="24"/>
          <w:szCs w:val="24"/>
        </w:rPr>
        <w:t xml:space="preserve"> </w:t>
      </w:r>
      <w:r w:rsidRPr="005806CF">
        <w:rPr>
          <w:rFonts w:ascii="Times New Roman" w:hAnsi="Times New Roman"/>
          <w:iCs/>
          <w:sz w:val="24"/>
          <w:szCs w:val="24"/>
        </w:rPr>
        <w:t>g/m</w:t>
      </w:r>
      <w:r w:rsidR="00B32724">
        <w:rPr>
          <w:rFonts w:ascii="Times New Roman" w:hAnsi="Times New Roman"/>
          <w:iCs/>
          <w:sz w:val="24"/>
          <w:szCs w:val="24"/>
        </w:rPr>
        <w:t>L</w:t>
      </w:r>
      <w:r w:rsidRPr="005806CF">
        <w:rPr>
          <w:rFonts w:ascii="Times New Roman" w:hAnsi="Times New Roman"/>
          <w:iCs/>
          <w:sz w:val="24"/>
          <w:szCs w:val="24"/>
        </w:rPr>
        <w:t xml:space="preserve">); </w:t>
      </w:r>
      <w:r w:rsidRPr="005806CF">
        <w:rPr>
          <w:rFonts w:ascii="Times New Roman" w:hAnsi="Times New Roman"/>
          <w:iCs/>
          <w:sz w:val="24"/>
          <w:szCs w:val="24"/>
          <w:vertAlign w:val="superscript"/>
        </w:rPr>
        <w:t>a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eastAsia="Calibri" w:hAnsi="Times New Roman"/>
          <w:iCs/>
          <w:sz w:val="24"/>
          <w:szCs w:val="24"/>
        </w:rPr>
        <w:t xml:space="preserve"> </w:t>
      </w:r>
      <w:r w:rsidRPr="005806CF">
        <w:rPr>
          <w:rFonts w:ascii="Times New Roman" w:hAnsi="Times New Roman"/>
          <w:iCs/>
          <w:sz w:val="24"/>
          <w:szCs w:val="24"/>
        </w:rPr>
        <w:t xml:space="preserve">&lt; 0.0001, </w:t>
      </w:r>
      <w:r w:rsidRPr="005806CF">
        <w:rPr>
          <w:rFonts w:ascii="Times New Roman" w:hAnsi="Times New Roman"/>
          <w:iCs/>
          <w:sz w:val="24"/>
          <w:szCs w:val="24"/>
          <w:vertAlign w:val="superscript"/>
        </w:rPr>
        <w:t>aa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iCs/>
          <w:sz w:val="24"/>
          <w:szCs w:val="24"/>
        </w:rPr>
        <w:t xml:space="preserve"> </w:t>
      </w:r>
      <w:r w:rsidR="00994BA1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iCs/>
          <w:sz w:val="24"/>
          <w:szCs w:val="24"/>
        </w:rPr>
        <w:t xml:space="preserve"> 0.05; against the </w:t>
      </w:r>
      <w:r w:rsidR="00D0337D">
        <w:rPr>
          <w:rFonts w:ascii="Times New Roman" w:hAnsi="Times New Roman"/>
          <w:iCs/>
          <w:sz w:val="24"/>
          <w:szCs w:val="24"/>
        </w:rPr>
        <w:t>standard</w:t>
      </w:r>
      <w:r w:rsidRPr="005806CF">
        <w:rPr>
          <w:rFonts w:ascii="Times New Roman" w:hAnsi="Times New Roman"/>
          <w:iCs/>
          <w:sz w:val="24"/>
          <w:szCs w:val="24"/>
        </w:rPr>
        <w:t xml:space="preserve"> control (0.3</w:t>
      </w:r>
      <w:r w:rsidR="00B32724">
        <w:rPr>
          <w:rFonts w:ascii="Times New Roman" w:hAnsi="Times New Roman"/>
          <w:iCs/>
          <w:sz w:val="24"/>
          <w:szCs w:val="24"/>
        </w:rPr>
        <w:t xml:space="preserve"> </w:t>
      </w:r>
      <w:r w:rsidRPr="005806CF">
        <w:rPr>
          <w:rFonts w:ascii="Times New Roman" w:hAnsi="Times New Roman"/>
          <w:iCs/>
          <w:sz w:val="24"/>
          <w:szCs w:val="24"/>
        </w:rPr>
        <w:t>mg/m</w:t>
      </w:r>
      <w:r w:rsidR="00B32724">
        <w:rPr>
          <w:rFonts w:ascii="Times New Roman" w:hAnsi="Times New Roman"/>
          <w:iCs/>
          <w:sz w:val="24"/>
          <w:szCs w:val="24"/>
        </w:rPr>
        <w:t>L</w:t>
      </w:r>
      <w:r w:rsidRPr="005806CF">
        <w:rPr>
          <w:rFonts w:ascii="Times New Roman" w:hAnsi="Times New Roman"/>
          <w:iCs/>
          <w:sz w:val="24"/>
          <w:szCs w:val="24"/>
        </w:rPr>
        <w:t>);</w:t>
      </w:r>
      <w:r w:rsidRPr="005806CF">
        <w:rPr>
          <w:rFonts w:ascii="Times New Roman" w:hAnsi="Times New Roman"/>
          <w:iCs/>
          <w:sz w:val="24"/>
          <w:szCs w:val="24"/>
          <w:vertAlign w:val="superscript"/>
        </w:rPr>
        <w:t xml:space="preserve"> b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iCs/>
          <w:sz w:val="24"/>
          <w:szCs w:val="24"/>
        </w:rPr>
        <w:t xml:space="preserve"> &lt; 0.0001, </w:t>
      </w:r>
      <w:r w:rsidRPr="005806CF">
        <w:rPr>
          <w:rFonts w:ascii="Times New Roman" w:hAnsi="Times New Roman"/>
          <w:iCs/>
          <w:sz w:val="24"/>
          <w:szCs w:val="24"/>
          <w:vertAlign w:val="superscript"/>
        </w:rPr>
        <w:t>bb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iCs/>
          <w:sz w:val="24"/>
          <w:szCs w:val="24"/>
        </w:rPr>
        <w:t xml:space="preserve"> </w:t>
      </w:r>
      <w:r w:rsidR="00994BA1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iCs/>
          <w:sz w:val="24"/>
          <w:szCs w:val="24"/>
        </w:rPr>
        <w:t xml:space="preserve"> 0.05. </w:t>
      </w:r>
      <w:r w:rsidR="00994BA1">
        <w:rPr>
          <w:rFonts w:ascii="Times New Roman" w:hAnsi="Times New Roman"/>
          <w:iCs/>
          <w:sz w:val="24"/>
          <w:szCs w:val="24"/>
        </w:rPr>
        <w:t xml:space="preserve">Abbreviations: </w:t>
      </w:r>
      <w:r w:rsidR="004A5E55" w:rsidRPr="0021673C">
        <w:rPr>
          <w:rFonts w:ascii="Times New Roman" w:hAnsi="Times New Roman"/>
          <w:color w:val="000000" w:themeColor="text1"/>
          <w:sz w:val="24"/>
          <w:szCs w:val="24"/>
        </w:rPr>
        <w:t>BSS = bang-senseless,</w:t>
      </w:r>
      <w:r w:rsidR="004A5E55" w:rsidRPr="0021673C">
        <w:rPr>
          <w:rStyle w:val="fontstyle01"/>
          <w:color w:val="000000" w:themeColor="text1"/>
        </w:rPr>
        <w:t xml:space="preserve"> </w:t>
      </w:r>
      <w:r w:rsidR="004A5E55" w:rsidRPr="005806CF">
        <w:rPr>
          <w:rFonts w:ascii="Times New Roman" w:hAnsi="Times New Roman"/>
          <w:color w:val="000000"/>
          <w:kern w:val="24"/>
          <w:sz w:val="24"/>
          <w:szCs w:val="24"/>
        </w:rPr>
        <w:t>NaV</w:t>
      </w:r>
      <w:r w:rsidR="004A5E55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4A5E55" w:rsidRPr="005806CF">
        <w:rPr>
          <w:rFonts w:ascii="Times New Roman" w:hAnsi="Times New Roman"/>
          <w:color w:val="000000"/>
          <w:kern w:val="24"/>
          <w:sz w:val="24"/>
          <w:szCs w:val="24"/>
        </w:rPr>
        <w:t>= Sodium valproate</w:t>
      </w:r>
      <w:r w:rsidR="004A5E55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, </w:t>
      </w:r>
      <w:r w:rsidR="004A5E55" w:rsidRPr="0021673C">
        <w:rPr>
          <w:rFonts w:ascii="Times New Roman" w:hAnsi="Times New Roman"/>
          <w:sz w:val="24"/>
          <w:szCs w:val="24"/>
        </w:rPr>
        <w:t>Para = Paralytic</w:t>
      </w:r>
      <w:r w:rsidR="004A5E55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, </w:t>
      </w:r>
      <w:r w:rsidR="00FD0869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SD</w:t>
      </w:r>
      <w:r w:rsidR="00994BA1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FD0869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= Standard deviation</w:t>
      </w:r>
      <w:r w:rsidR="004A5E55" w:rsidRPr="0021673C">
        <w:rPr>
          <w:rFonts w:ascii="Times New Roman" w:hAnsi="Times New Roman"/>
          <w:sz w:val="24"/>
          <w:szCs w:val="24"/>
        </w:rPr>
        <w:t>.</w:t>
      </w:r>
    </w:p>
    <w:p w14:paraId="39FF5F22" w14:textId="58A60D0B" w:rsidR="006F4303" w:rsidRPr="007A0B06" w:rsidRDefault="006F4303" w:rsidP="006F4303">
      <w:pPr>
        <w:pStyle w:val="NoSpacing"/>
        <w:rPr>
          <w:rFonts w:ascii="Times New Roman" w:hAnsi="Times New Roman"/>
          <w:iCs/>
          <w:sz w:val="24"/>
          <w:szCs w:val="24"/>
        </w:rPr>
      </w:pPr>
    </w:p>
    <w:p w14:paraId="049523F7" w14:textId="3938EB73" w:rsidR="006C426E" w:rsidRPr="00467FA2" w:rsidRDefault="00F64D90" w:rsidP="006B7A2D">
      <w:pPr>
        <w:jc w:val="both"/>
        <w:rPr>
          <w:rFonts w:ascii="Times New Roman" w:hAnsi="Times New Roman"/>
          <w:i/>
          <w:sz w:val="24"/>
          <w:szCs w:val="24"/>
        </w:rPr>
      </w:pPr>
      <w:bookmarkStart w:id="6" w:name="_Toc497998969"/>
      <w:r w:rsidRPr="00F64D90">
        <w:rPr>
          <w:rFonts w:ascii="Times New Roman" w:hAnsi="Times New Roman"/>
          <w:b/>
          <w:bCs/>
          <w:sz w:val="24"/>
          <w:szCs w:val="24"/>
        </w:rPr>
        <w:t>Table 3.</w:t>
      </w:r>
      <w:r>
        <w:rPr>
          <w:rFonts w:ascii="Times New Roman" w:hAnsi="Times New Roman"/>
          <w:sz w:val="24"/>
          <w:szCs w:val="24"/>
        </w:rPr>
        <w:t xml:space="preserve"> </w:t>
      </w:r>
      <w:r w:rsidR="006C426E">
        <w:rPr>
          <w:rFonts w:ascii="Times New Roman" w:hAnsi="Times New Roman"/>
          <w:sz w:val="24"/>
          <w:szCs w:val="24"/>
        </w:rPr>
        <w:t>Acute e</w:t>
      </w:r>
      <w:r w:rsidR="006C426E" w:rsidRPr="00793D15">
        <w:rPr>
          <w:rFonts w:ascii="Times New Roman" w:hAnsi="Times New Roman"/>
          <w:sz w:val="24"/>
          <w:szCs w:val="24"/>
        </w:rPr>
        <w:t xml:space="preserve">ffect of methanol </w:t>
      </w:r>
      <w:r w:rsidR="006C426E" w:rsidRPr="00793D15">
        <w:rPr>
          <w:rFonts w:ascii="Times New Roman" w:hAnsi="Times New Roman"/>
          <w:i/>
          <w:iCs/>
          <w:sz w:val="24"/>
          <w:szCs w:val="24"/>
        </w:rPr>
        <w:t>I. cylindrica</w:t>
      </w:r>
      <w:r w:rsidR="006C426E" w:rsidRPr="00793D15">
        <w:rPr>
          <w:rFonts w:ascii="Times New Roman" w:hAnsi="Times New Roman"/>
          <w:sz w:val="24"/>
          <w:szCs w:val="24"/>
        </w:rPr>
        <w:t xml:space="preserve"> root extract on acute</w:t>
      </w:r>
      <w:r w:rsidR="006C426E">
        <w:rPr>
          <w:rFonts w:ascii="Times New Roman" w:hAnsi="Times New Roman"/>
          <w:sz w:val="24"/>
          <w:szCs w:val="24"/>
        </w:rPr>
        <w:t xml:space="preserve"> learning and memory deficits</w:t>
      </w:r>
      <w:r w:rsidR="006C426E" w:rsidRPr="00793D15">
        <w:rPr>
          <w:rFonts w:ascii="Times New Roman" w:hAnsi="Times New Roman"/>
          <w:sz w:val="24"/>
          <w:szCs w:val="24"/>
        </w:rPr>
        <w:t xml:space="preserve"> </w:t>
      </w:r>
      <w:r w:rsidR="006C426E">
        <w:rPr>
          <w:rFonts w:ascii="Times New Roman" w:hAnsi="Times New Roman"/>
          <w:sz w:val="24"/>
          <w:szCs w:val="24"/>
        </w:rPr>
        <w:t xml:space="preserve">in </w:t>
      </w:r>
      <w:r w:rsidR="006C426E" w:rsidRPr="00793D15">
        <w:rPr>
          <w:rFonts w:ascii="Times New Roman" w:hAnsi="Times New Roman"/>
          <w:sz w:val="24"/>
          <w:szCs w:val="24"/>
        </w:rPr>
        <w:t xml:space="preserve">juvenile-adults (10-day-old) </w:t>
      </w:r>
      <w:r w:rsidR="006C426E" w:rsidRPr="004A5E55">
        <w:rPr>
          <w:rFonts w:ascii="Times New Roman" w:hAnsi="Times New Roman"/>
          <w:sz w:val="24"/>
          <w:szCs w:val="24"/>
        </w:rPr>
        <w:t>bang-sensitive</w:t>
      </w:r>
      <w:r w:rsidR="006C426E" w:rsidRPr="00793D15">
        <w:rPr>
          <w:rFonts w:ascii="Times New Roman" w:hAnsi="Times New Roman"/>
          <w:sz w:val="24"/>
          <w:szCs w:val="24"/>
        </w:rPr>
        <w:t xml:space="preserve"> </w:t>
      </w:r>
      <w:r w:rsidR="004A5E55">
        <w:rPr>
          <w:rFonts w:ascii="Times New Roman" w:hAnsi="Times New Roman"/>
          <w:sz w:val="24"/>
          <w:szCs w:val="24"/>
        </w:rPr>
        <w:t>mutant</w:t>
      </w:r>
      <w:r w:rsidR="006C426E" w:rsidRPr="00793D15">
        <w:rPr>
          <w:rFonts w:ascii="Times New Roman" w:hAnsi="Times New Roman"/>
          <w:sz w:val="24"/>
          <w:szCs w:val="24"/>
        </w:rPr>
        <w:t xml:space="preserve"> </w:t>
      </w:r>
      <w:r w:rsidR="006C426E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6C426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6C426E">
        <w:rPr>
          <w:rFonts w:ascii="Times New Roman" w:hAnsi="Times New Roman"/>
          <w:sz w:val="24"/>
          <w:szCs w:val="24"/>
        </w:rPr>
        <w:t>(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6C426E">
        <w:rPr>
          <w:rFonts w:ascii="Times New Roman" w:hAnsi="Times New Roman"/>
          <w:sz w:val="24"/>
          <w:szCs w:val="24"/>
        </w:rPr>
        <w:t xml:space="preserve">) and </w:t>
      </w:r>
      <w:r w:rsidR="00467FA2">
        <w:rPr>
          <w:rFonts w:ascii="Times New Roman" w:hAnsi="Times New Roman"/>
          <w:sz w:val="24"/>
          <w:szCs w:val="24"/>
        </w:rPr>
        <w:t>wild-type</w:t>
      </w:r>
      <w:r w:rsidR="006C426E">
        <w:rPr>
          <w:rFonts w:ascii="Times New Roman" w:hAnsi="Times New Roman"/>
          <w:sz w:val="24"/>
          <w:szCs w:val="24"/>
        </w:rPr>
        <w:t xml:space="preserve"> control </w:t>
      </w:r>
      <w:r w:rsidR="006C426E" w:rsidRPr="006C6EF7">
        <w:rPr>
          <w:rFonts w:ascii="Times New Roman" w:hAnsi="Times New Roman"/>
          <w:i/>
          <w:iCs/>
          <w:sz w:val="24"/>
          <w:szCs w:val="24"/>
        </w:rPr>
        <w:t>Drosophila</w:t>
      </w:r>
      <w:r w:rsidR="006C426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6C426E">
        <w:rPr>
          <w:rFonts w:ascii="Times New Roman" w:hAnsi="Times New Roman"/>
          <w:sz w:val="24"/>
          <w:szCs w:val="24"/>
        </w:rPr>
        <w:t>(</w:t>
      </w:r>
      <w:r w:rsidR="00467FA2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467FA2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467FA2" w:rsidRPr="00E4491A">
        <w:rPr>
          <w:rFonts w:ascii="Times New Roman" w:hAnsi="Times New Roman"/>
          <w:i/>
          <w:sz w:val="24"/>
          <w:szCs w:val="24"/>
        </w:rPr>
        <w:t>CS</w:t>
      </w:r>
      <w:r w:rsidR="006C426E">
        <w:rPr>
          <w:rFonts w:ascii="Times New Roman" w:hAnsi="Times New Roman"/>
          <w:color w:val="000000" w:themeColor="text1"/>
          <w:sz w:val="24"/>
          <w:szCs w:val="24"/>
        </w:rPr>
        <w:t xml:space="preserve">). n = </w:t>
      </w:r>
      <w:bookmarkEnd w:id="6"/>
      <w:r w:rsidR="00467FA2">
        <w:rPr>
          <w:rFonts w:ascii="Times New Roman" w:hAnsi="Times New Roman"/>
          <w:color w:val="000000" w:themeColor="text1"/>
          <w:sz w:val="24"/>
          <w:szCs w:val="24"/>
        </w:rPr>
        <w:t>100</w:t>
      </w:r>
      <w:r w:rsidR="00C75860">
        <w:rPr>
          <w:rFonts w:ascii="Times New Roman" w:hAnsi="Times New Roman"/>
          <w:color w:val="000000" w:themeColor="text1"/>
          <w:sz w:val="24"/>
          <w:szCs w:val="24"/>
        </w:rPr>
        <w:t>.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43006F" w:rsidRPr="00327B4F" w14:paraId="337CA7A3" w14:textId="77777777" w:rsidTr="000D29C7">
        <w:trPr>
          <w:trHeight w:val="300"/>
        </w:trPr>
        <w:tc>
          <w:tcPr>
            <w:tcW w:w="1327" w:type="dxa"/>
            <w:shd w:val="clear" w:color="auto" w:fill="auto"/>
          </w:tcPr>
          <w:p w14:paraId="2F980E9F" w14:textId="77777777" w:rsidR="0043006F" w:rsidRPr="00327B4F" w:rsidRDefault="0043006F" w:rsidP="007B5FC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411" w:type="dxa"/>
            <w:gridSpan w:val="9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6CB01841" w14:textId="31BD1525" w:rsidR="0043006F" w:rsidRDefault="0043006F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327B4F"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 xml:space="preserve">       Mean ± SD</w:t>
            </w:r>
            <w:r w:rsidRPr="00327B4F">
              <w:rPr>
                <w:rFonts w:ascii="Times New Roman" w:hAnsi="Times New Roman"/>
                <w:iCs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Learning and Memory pass rates (</w:t>
            </w:r>
            <w:r w:rsidR="00F440D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x10</w:t>
            </w:r>
            <w:r w:rsidRPr="00327B4F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%)</w:t>
            </w:r>
          </w:p>
          <w:p w14:paraId="772A794E" w14:textId="00449752" w:rsidR="00932649" w:rsidRPr="00327B4F" w:rsidRDefault="00932649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= </w:t>
            </w:r>
            <w:r w:rsidR="00467FA2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100</w:t>
            </w:r>
          </w:p>
        </w:tc>
      </w:tr>
      <w:tr w:rsidR="00692B78" w:rsidRPr="00327B4F" w14:paraId="662C5E07" w14:textId="77777777" w:rsidTr="00944D67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02119782" w14:textId="77777777" w:rsidR="00944D67" w:rsidRPr="00327B4F" w:rsidRDefault="00944D67" w:rsidP="007B5FC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  <w:p w14:paraId="6980645F" w14:textId="23BA9EB0" w:rsidR="00692B78" w:rsidRPr="00327B4F" w:rsidRDefault="00692B78" w:rsidP="007B5FC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11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059BB698" w14:textId="22FAE639" w:rsidR="00944D67" w:rsidRPr="00327B4F" w:rsidRDefault="0043006F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                                        </w:t>
            </w:r>
          </w:p>
          <w:p w14:paraId="7D976FD1" w14:textId="363C6D32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0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6090444D" w14:textId="77777777" w:rsidR="00944D67" w:rsidRPr="00327B4F" w:rsidRDefault="00944D67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35A9A6ED" w14:textId="205BC0BC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8g/m</w:t>
            </w:r>
            <w:r w:rsidR="00C04B2D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2497712E" w14:textId="77777777" w:rsidR="00944D67" w:rsidRPr="00327B4F" w:rsidRDefault="00944D67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4875B1A2" w14:textId="546C4AEE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NaV (0.3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mg/m</w:t>
            </w:r>
            <w:r w:rsidR="00C04B2D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</w:tr>
      <w:tr w:rsidR="00692B78" w:rsidRPr="00327B4F" w14:paraId="435E1DA0" w14:textId="77777777" w:rsidTr="00944D67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4F202C00" w14:textId="4966895F" w:rsidR="00692B78" w:rsidRPr="00327B4F" w:rsidRDefault="00944D67" w:rsidP="007B5FC4">
            <w:pPr>
              <w:spacing w:after="0"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Learning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44E6B3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h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E532DAF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h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80C3F15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8DCDE6B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C4DAE40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B229EFF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A3A7CFE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0DA0CBE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h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1F1C2E4" w14:textId="77777777" w:rsidR="00692B78" w:rsidRPr="00327B4F" w:rsidRDefault="00692B78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h</w:t>
            </w:r>
          </w:p>
          <w:p w14:paraId="1827A127" w14:textId="0421DB96" w:rsidR="00944D67" w:rsidRPr="00327B4F" w:rsidRDefault="00944D67" w:rsidP="007B5FC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692B78" w:rsidRPr="00327B4F" w14:paraId="293CF309" w14:textId="77777777" w:rsidTr="00944D67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0CA34F68" w14:textId="30C94EC0" w:rsidR="00692B78" w:rsidRPr="00327B4F" w:rsidRDefault="00467FA2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029F8CF" w14:textId="655563EE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B4623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A34A5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DA6215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DA6215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53B079A" w14:textId="17E78172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B4623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DA6215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DA6215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49F4FBA" w14:textId="70EF7CBA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B4623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EC24F90" w14:textId="75A5E024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F731B9B" w14:textId="51EF2472" w:rsidR="00692B78" w:rsidRPr="00327B4F" w:rsidRDefault="00643DE4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DF6F069" w14:textId="34783AA3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571C396" w14:textId="07618315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8692A5C" w14:textId="3F6DC984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58ACF3C" w14:textId="1E081C7E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43DE4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</w:t>
            </w:r>
          </w:p>
        </w:tc>
      </w:tr>
      <w:tr w:rsidR="00692B78" w:rsidRPr="00327B4F" w14:paraId="3F2176F8" w14:textId="77777777" w:rsidTr="007B5FC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224469A0" w14:textId="498A92E1" w:rsidR="00692B78" w:rsidRPr="00C572EB" w:rsidRDefault="00467FA2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3594F24C" w14:textId="2E90EFD2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B4623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hideMark/>
          </w:tcPr>
          <w:p w14:paraId="2E2018EA" w14:textId="1D50D9CA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hideMark/>
          </w:tcPr>
          <w:p w14:paraId="2068918A" w14:textId="762F63C1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2</w:t>
            </w:r>
          </w:p>
        </w:tc>
        <w:tc>
          <w:tcPr>
            <w:tcW w:w="900" w:type="dxa"/>
            <w:shd w:val="clear" w:color="auto" w:fill="auto"/>
            <w:hideMark/>
          </w:tcPr>
          <w:p w14:paraId="66A42E60" w14:textId="235ABFF2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43941182" w14:textId="75BAF867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±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2709300" w14:textId="3C6C5379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3</w:t>
            </w:r>
          </w:p>
        </w:tc>
        <w:tc>
          <w:tcPr>
            <w:tcW w:w="900" w:type="dxa"/>
            <w:shd w:val="clear" w:color="auto" w:fill="auto"/>
            <w:hideMark/>
          </w:tcPr>
          <w:p w14:paraId="53C43A9E" w14:textId="4F49F940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A09B483" w14:textId="1BB47A8B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515EDBC2" w14:textId="784393B1" w:rsidR="00692B78" w:rsidRPr="00327B4F" w:rsidRDefault="00692B7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4961A1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</w:t>
            </w:r>
          </w:p>
        </w:tc>
      </w:tr>
      <w:tr w:rsidR="00692B78" w:rsidRPr="00327B4F" w14:paraId="1984FE1A" w14:textId="77777777" w:rsidTr="007B5FC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39A42ED0" w14:textId="3CF7B3FC" w:rsidR="00692B78" w:rsidRPr="00467FA2" w:rsidRDefault="00467FA2" w:rsidP="00467FA2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shd w:val="clear" w:color="auto" w:fill="auto"/>
            <w:hideMark/>
          </w:tcPr>
          <w:p w14:paraId="6AA4C06C" w14:textId="051BF9F5" w:rsidR="00692B78" w:rsidRPr="00837A54" w:rsidRDefault="00DF3AD6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9</w:t>
            </w:r>
            <w:r w:rsidR="00692B78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±0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1</w:t>
            </w:r>
            <w:r w:rsidR="00692B78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</w:t>
            </w:r>
            <w:r w:rsidR="00397AAF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90" w:type="dxa"/>
            <w:shd w:val="clear" w:color="auto" w:fill="auto"/>
            <w:hideMark/>
          </w:tcPr>
          <w:p w14:paraId="4D76DE6D" w14:textId="1312E198" w:rsidR="00692B78" w:rsidRPr="00837A54" w:rsidRDefault="00DF3AD6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4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1</w:t>
            </w:r>
            <w:r w:rsidR="00692B78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±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0</w:t>
            </w:r>
            <w:r w:rsidR="00692B78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2</w:t>
            </w:r>
            <w:r w:rsidR="00692B78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</w:t>
            </w:r>
            <w:r w:rsidR="00397AAF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1080" w:type="dxa"/>
            <w:shd w:val="clear" w:color="auto" w:fill="auto"/>
            <w:hideMark/>
          </w:tcPr>
          <w:p w14:paraId="643FEAB7" w14:textId="56654F12" w:rsidR="00692B78" w:rsidRPr="00837A54" w:rsidRDefault="00DF3AD6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9</w:t>
            </w:r>
            <w:r w:rsidR="00692B78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 xml:space="preserve"> ± 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0</w:t>
            </w:r>
            <w:r w:rsidR="00692B78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2</w:t>
            </w:r>
            <w:r w:rsidR="00692B78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00" w:type="dxa"/>
            <w:shd w:val="clear" w:color="auto" w:fill="auto"/>
            <w:hideMark/>
          </w:tcPr>
          <w:p w14:paraId="031C56A3" w14:textId="06D7A8B5" w:rsidR="00692B78" w:rsidRPr="00327B4F" w:rsidRDefault="00DF3AD6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  <w:hideMark/>
          </w:tcPr>
          <w:p w14:paraId="71344AC2" w14:textId="2B930AA2" w:rsidR="00692B78" w:rsidRPr="00327B4F" w:rsidRDefault="00990F0E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7E24E05F" w14:textId="64C3AC22" w:rsidR="00692B78" w:rsidRPr="00327B4F" w:rsidRDefault="00990F0E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67C0A302" w14:textId="6A8B01AC" w:rsidR="00692B78" w:rsidRPr="00327B4F" w:rsidRDefault="00990F0E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643A5F5D" w14:textId="64F9A2C7" w:rsidR="00692B78" w:rsidRPr="00327B4F" w:rsidRDefault="00990F0E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auto"/>
            <w:hideMark/>
          </w:tcPr>
          <w:p w14:paraId="2E69523F" w14:textId="5165DD18" w:rsidR="00692B78" w:rsidRPr="00327B4F" w:rsidRDefault="00990F0E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="00692B7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</w:p>
        </w:tc>
      </w:tr>
    </w:tbl>
    <w:p w14:paraId="667DFCD2" w14:textId="757EC0F3" w:rsidR="00B925FD" w:rsidRPr="00327B4F" w:rsidRDefault="00B925FD" w:rsidP="00B925FD">
      <w:pPr>
        <w:spacing w:after="0" w:line="240" w:lineRule="auto"/>
        <w:jc w:val="both"/>
        <w:rPr>
          <w:rFonts w:ascii="Times New Roman" w:hAnsi="Times New Roman"/>
          <w:b/>
          <w:bCs/>
          <w:i/>
          <w:sz w:val="20"/>
          <w:szCs w:val="20"/>
        </w:rPr>
      </w:pPr>
    </w:p>
    <w:p w14:paraId="1ABD2E4E" w14:textId="26A5EC06" w:rsidR="00944D67" w:rsidRPr="00327B4F" w:rsidRDefault="00944D67" w:rsidP="00944D67">
      <w:pPr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 w:rsidRPr="00327B4F">
        <w:rPr>
          <w:rFonts w:ascii="Times New Roman" w:hAnsi="Times New Roman"/>
          <w:b/>
          <w:bCs/>
          <w:iCs/>
          <w:sz w:val="20"/>
          <w:szCs w:val="20"/>
        </w:rPr>
        <w:t>Memory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B925FD" w:rsidRPr="00327B4F" w14:paraId="63AB1208" w14:textId="77777777" w:rsidTr="007B5FC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366A026A" w14:textId="45DC6F64" w:rsidR="00B925FD" w:rsidRPr="00327B4F" w:rsidRDefault="00467FA2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shd w:val="clear" w:color="auto" w:fill="auto"/>
            <w:hideMark/>
          </w:tcPr>
          <w:p w14:paraId="1BEB75FA" w14:textId="57E69C16" w:rsidR="00B925FD" w:rsidRPr="00BA2827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7</w:t>
            </w:r>
            <w:r w:rsidR="00BA2827"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="00A32A88"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2</w:t>
            </w:r>
            <w:r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±0.</w:t>
            </w:r>
            <w:r w:rsidR="00A32A88"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1</w:t>
            </w:r>
            <w:r w:rsidR="00BD0C05"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  <w:vertAlign w:val="superscript"/>
              </w:rPr>
              <w:t>cc</w:t>
            </w:r>
            <w:r w:rsidRP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  <w:vertAlign w:val="superscript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hideMark/>
          </w:tcPr>
          <w:p w14:paraId="3319A6A7" w14:textId="44FED222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80" w:type="dxa"/>
            <w:shd w:val="clear" w:color="auto" w:fill="auto"/>
            <w:hideMark/>
          </w:tcPr>
          <w:p w14:paraId="7A1B1C4C" w14:textId="7ED02988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00" w:type="dxa"/>
            <w:shd w:val="clear" w:color="auto" w:fill="auto"/>
            <w:hideMark/>
          </w:tcPr>
          <w:p w14:paraId="7D198252" w14:textId="3ED5FDA6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56A98796" w14:textId="230218B7" w:rsidR="00B925FD" w:rsidRPr="00327B4F" w:rsidRDefault="00A32A88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B925FD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40C372D0" w14:textId="5FF7A9F0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5186FEE" w14:textId="068C33BD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358AB32F" w14:textId="44B1D134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508F4FB" w14:textId="2757EB34" w:rsidR="00B925FD" w:rsidRPr="00327B4F" w:rsidRDefault="00B925FD" w:rsidP="00944D6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A32A8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</w:tr>
      <w:tr w:rsidR="00B925FD" w:rsidRPr="00327B4F" w14:paraId="14670717" w14:textId="77777777" w:rsidTr="007B5FC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34DF965F" w14:textId="5DBFF339" w:rsidR="00B925FD" w:rsidRPr="00C572EB" w:rsidRDefault="00467FA2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00988FB6" w14:textId="207911C9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1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90" w:type="dxa"/>
            <w:shd w:val="clear" w:color="auto" w:fill="auto"/>
            <w:hideMark/>
          </w:tcPr>
          <w:p w14:paraId="77CDDA62" w14:textId="5FAC0796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0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80" w:type="dxa"/>
            <w:shd w:val="clear" w:color="auto" w:fill="auto"/>
            <w:hideMark/>
          </w:tcPr>
          <w:p w14:paraId="2F3FD452" w14:textId="65ABEED7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 0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00" w:type="dxa"/>
            <w:shd w:val="clear" w:color="auto" w:fill="auto"/>
            <w:hideMark/>
          </w:tcPr>
          <w:p w14:paraId="3EC11067" w14:textId="020346FC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F9F0541" w14:textId="31AEFB7A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  <w:hideMark/>
          </w:tcPr>
          <w:p w14:paraId="62994D2D" w14:textId="0B73BFD2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5C5F68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E32AAE3" w14:textId="7AC0EF47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003449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68D2A3C0" w14:textId="17C1A832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003449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73E0DC0E" w14:textId="6CB5CDA1" w:rsidR="00B925FD" w:rsidRPr="00327B4F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="00003449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±0.</w:t>
            </w:r>
            <w:r w:rsidR="00003449"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</w:t>
            </w:r>
          </w:p>
        </w:tc>
      </w:tr>
      <w:tr w:rsidR="00B925FD" w:rsidRPr="00327B4F" w14:paraId="7910C4FD" w14:textId="77777777" w:rsidTr="007B5FC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24722339" w14:textId="324E9E5A" w:rsidR="00B925FD" w:rsidRPr="00467FA2" w:rsidRDefault="00467FA2" w:rsidP="00467FA2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shd w:val="clear" w:color="auto" w:fill="auto"/>
            <w:hideMark/>
          </w:tcPr>
          <w:p w14:paraId="49BE14CD" w14:textId="159E96FF" w:rsidR="00B925FD" w:rsidRPr="00837A54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5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±0.1</w:t>
            </w:r>
            <w:r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8"/>
                <w:szCs w:val="18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sz w:val="18"/>
                <w:szCs w:val="18"/>
              </w:rPr>
              <w:t>g</w:t>
            </w:r>
            <w:r w:rsidR="00BD0C05">
              <w:rPr>
                <w:rFonts w:ascii="Times New Roman" w:hAnsi="Times New Roman"/>
                <w:sz w:val="18"/>
                <w:szCs w:val="18"/>
              </w:rPr>
              <w:t>cc</w:t>
            </w:r>
          </w:p>
        </w:tc>
        <w:tc>
          <w:tcPr>
            <w:tcW w:w="990" w:type="dxa"/>
            <w:shd w:val="clear" w:color="auto" w:fill="auto"/>
            <w:hideMark/>
          </w:tcPr>
          <w:p w14:paraId="1C30E72C" w14:textId="04FDE1A8" w:rsidR="00B925FD" w:rsidRPr="00837A54" w:rsidRDefault="0009721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5</w:t>
            </w:r>
            <w:r w:rsidR="00B925FD"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±0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0</w:t>
            </w:r>
            <w:r w:rsidR="00B925FD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vertAlign w:val="superscript"/>
              </w:rPr>
              <w:t>g</w:t>
            </w:r>
            <w:r w:rsidR="00BD0C05">
              <w:rPr>
                <w:rFonts w:ascii="Times New Roman" w:hAnsi="Times New Roman"/>
                <w:b/>
                <w:bCs/>
                <w:color w:val="000000"/>
                <w:kern w:val="24"/>
                <w:vertAlign w:val="superscript"/>
              </w:rPr>
              <w:t xml:space="preserve">   </w:t>
            </w:r>
            <w:r w:rsidR="00BD0C05">
              <w:rPr>
                <w:rFonts w:ascii="Times New Roman" w:hAnsi="Times New Roman"/>
                <w:sz w:val="18"/>
                <w:szCs w:val="18"/>
              </w:rPr>
              <w:t>cc</w:t>
            </w:r>
            <w:r w:rsidR="00BD0C05" w:rsidRPr="00BD0C05">
              <w:rPr>
                <w:rFonts w:ascii="Times New Roman" w:hAnsi="Times New Roman"/>
                <w:color w:val="000000"/>
                <w:kern w:val="24"/>
                <w:sz w:val="24"/>
                <w:szCs w:val="24"/>
                <w:vertAlign w:val="superscript"/>
              </w:rPr>
              <w:t xml:space="preserve">   </w:t>
            </w:r>
          </w:p>
        </w:tc>
        <w:tc>
          <w:tcPr>
            <w:tcW w:w="1080" w:type="dxa"/>
            <w:shd w:val="clear" w:color="auto" w:fill="auto"/>
            <w:hideMark/>
          </w:tcPr>
          <w:p w14:paraId="1B214FA3" w14:textId="1AC6A6A7" w:rsidR="00B925FD" w:rsidRPr="00837A54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5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0</w:t>
            </w:r>
            <w:r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8"/>
                <w:szCs w:val="18"/>
                <w:vertAlign w:val="superscript"/>
              </w:rPr>
              <w:t>*#</w:t>
            </w:r>
            <w:r w:rsidR="00837A54">
              <w:rPr>
                <w:rFonts w:ascii="Times New Roman" w:hAnsi="Times New Roman"/>
                <w:b/>
                <w:bCs/>
                <w:color w:val="000000"/>
                <w:kern w:val="24"/>
                <w:sz w:val="18"/>
                <w:szCs w:val="18"/>
                <w:vertAlign w:val="superscript"/>
              </w:rPr>
              <w:t>g</w:t>
            </w:r>
          </w:p>
        </w:tc>
        <w:tc>
          <w:tcPr>
            <w:tcW w:w="900" w:type="dxa"/>
            <w:shd w:val="clear" w:color="auto" w:fill="auto"/>
            <w:hideMark/>
          </w:tcPr>
          <w:p w14:paraId="67F8F315" w14:textId="51F413C7" w:rsidR="00B925FD" w:rsidRPr="00837A54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549268C9" w14:textId="1BA78905" w:rsidR="00B925FD" w:rsidRPr="00837A54" w:rsidRDefault="0009721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7</w:t>
            </w:r>
            <w:r w:rsidR="00B925FD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2</w:t>
            </w:r>
          </w:p>
        </w:tc>
        <w:tc>
          <w:tcPr>
            <w:tcW w:w="900" w:type="dxa"/>
            <w:shd w:val="clear" w:color="auto" w:fill="auto"/>
            <w:hideMark/>
          </w:tcPr>
          <w:p w14:paraId="0FCAC00A" w14:textId="0540427C" w:rsidR="00B925FD" w:rsidRPr="00837A54" w:rsidRDefault="0009721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925FD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1</w:t>
            </w:r>
          </w:p>
        </w:tc>
        <w:tc>
          <w:tcPr>
            <w:tcW w:w="900" w:type="dxa"/>
            <w:shd w:val="clear" w:color="auto" w:fill="auto"/>
            <w:hideMark/>
          </w:tcPr>
          <w:p w14:paraId="7035EB04" w14:textId="0D435555" w:rsidR="00B925FD" w:rsidRPr="00837A54" w:rsidRDefault="00B925FD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="00097218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1</w:t>
            </w:r>
          </w:p>
        </w:tc>
        <w:tc>
          <w:tcPr>
            <w:tcW w:w="900" w:type="dxa"/>
            <w:shd w:val="clear" w:color="auto" w:fill="auto"/>
            <w:hideMark/>
          </w:tcPr>
          <w:p w14:paraId="5F85D8CF" w14:textId="6B2D5FE3" w:rsidR="00B925FD" w:rsidRPr="00837A54" w:rsidRDefault="0009721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7</w:t>
            </w:r>
            <w:r w:rsidR="00B925FD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1</w:t>
            </w:r>
          </w:p>
        </w:tc>
        <w:tc>
          <w:tcPr>
            <w:tcW w:w="900" w:type="dxa"/>
            <w:shd w:val="clear" w:color="auto" w:fill="auto"/>
            <w:hideMark/>
          </w:tcPr>
          <w:p w14:paraId="2CDB6DD1" w14:textId="46C488A4" w:rsidR="00B925FD" w:rsidRPr="00837A54" w:rsidRDefault="00097218" w:rsidP="007B5FC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8</w:t>
            </w:r>
            <w:r w:rsidR="00B925FD"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 xml:space="preserve"> ± 0.</w:t>
            </w:r>
            <w:r w:rsidRPr="00837A54">
              <w:rPr>
                <w:rFonts w:ascii="Times New Roman" w:hAnsi="Times New Roman"/>
                <w:color w:val="000000"/>
                <w:kern w:val="24"/>
                <w:sz w:val="18"/>
                <w:szCs w:val="18"/>
              </w:rPr>
              <w:t>1</w:t>
            </w:r>
          </w:p>
        </w:tc>
      </w:tr>
    </w:tbl>
    <w:p w14:paraId="3138B03A" w14:textId="7EABBAD7" w:rsidR="00215DA0" w:rsidRPr="00215DA0" w:rsidRDefault="00B925FD" w:rsidP="00215DA0">
      <w:pPr>
        <w:jc w:val="both"/>
        <w:rPr>
          <w:rFonts w:ascii="Times New Roman" w:hAnsi="Times New Roman"/>
          <w:i/>
          <w:sz w:val="24"/>
          <w:szCs w:val="24"/>
        </w:rPr>
      </w:pPr>
      <w:r w:rsidRPr="005806CF">
        <w:rPr>
          <w:rFonts w:ascii="Times New Roman" w:hAnsi="Times New Roman"/>
          <w:iCs/>
          <w:sz w:val="24"/>
          <w:szCs w:val="24"/>
        </w:rPr>
        <w:t xml:space="preserve">Tukey's multiple comparisons tests, 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6C426E" w:rsidRPr="00793D15">
        <w:rPr>
          <w:rFonts w:ascii="Times New Roman" w:hAnsi="Times New Roman"/>
          <w:color w:val="000000" w:themeColor="text1"/>
        </w:rPr>
        <w:t xml:space="preserve">&lt;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0.05; for learning </w:t>
      </w:r>
      <w:r w:rsidR="001B206D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and memory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pass</w:t>
      </w:r>
      <w:r w:rsidR="006C426E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rates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in-comparisons against </w:t>
      </w:r>
      <w:r w:rsidR="006C426E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NaV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(0.3</w:t>
      </w:r>
      <w:r w:rsidR="00596EB2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mg/m</w:t>
      </w:r>
      <w:r w:rsidR="00B32724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L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); </w:t>
      </w:r>
      <w:r w:rsidRPr="005806CF">
        <w:rPr>
          <w:rFonts w:ascii="Times New Roman" w:hAnsi="Times New Roman"/>
          <w:bCs/>
          <w:iCs/>
          <w:color w:val="000000"/>
          <w:kern w:val="24"/>
          <w:position w:val="11"/>
          <w:sz w:val="24"/>
          <w:szCs w:val="24"/>
          <w:lang w:val="en-GB"/>
        </w:rPr>
        <w:t>*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 xml:space="preserve">p-value </w:t>
      </w:r>
      <w:r w:rsidR="006C426E" w:rsidRPr="00793D15">
        <w:rPr>
          <w:rFonts w:ascii="Times New Roman" w:hAnsi="Times New Roman"/>
          <w:color w:val="000000" w:themeColor="text1"/>
        </w:rPr>
        <w:t xml:space="preserve">&lt;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0.05; learning</w:t>
      </w:r>
      <w:r w:rsidR="00837A54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and memory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pass in</w:t>
      </w:r>
      <w:r w:rsidR="00215DA0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comparisons against 0.8</w:t>
      </w:r>
      <w:r w:rsidR="00596EB2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g/m</w:t>
      </w:r>
      <w:r w:rsidR="00B32724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L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; </w:t>
      </w:r>
      <w:r w:rsidRPr="005806CF">
        <w:rPr>
          <w:rFonts w:ascii="Times New Roman" w:hAnsi="Times New Roman"/>
          <w:bCs/>
          <w:iCs/>
          <w:color w:val="000000"/>
          <w:kern w:val="24"/>
          <w:position w:val="11"/>
          <w:sz w:val="24"/>
          <w:szCs w:val="24"/>
          <w:vertAlign w:val="superscript"/>
          <w:lang w:val="en-GB"/>
        </w:rPr>
        <w:t>#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eastAsia="Calibri" w:hAnsi="Times New Roman"/>
          <w:iCs/>
          <w:sz w:val="24"/>
          <w:szCs w:val="24"/>
        </w:rPr>
        <w:t xml:space="preserve"> </w:t>
      </w:r>
      <w:r w:rsidR="006C426E" w:rsidRPr="00793D15">
        <w:rPr>
          <w:rFonts w:ascii="Times New Roman" w:hAnsi="Times New Roman"/>
          <w:color w:val="000000" w:themeColor="text1"/>
        </w:rPr>
        <w:t xml:space="preserve">&lt;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0.05</w:t>
      </w:r>
      <w:r w:rsidR="00837A54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; 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837A54" w:rsidRPr="005806CF">
        <w:rPr>
          <w:rFonts w:ascii="Times New Roman" w:hAnsi="Times New Roman"/>
          <w:sz w:val="24"/>
          <w:szCs w:val="24"/>
        </w:rPr>
        <w:t xml:space="preserve">against the </w:t>
      </w:r>
      <w:r w:rsidR="00467FA2">
        <w:rPr>
          <w:rFonts w:ascii="Times New Roman" w:hAnsi="Times New Roman"/>
          <w:sz w:val="24"/>
          <w:szCs w:val="24"/>
        </w:rPr>
        <w:t>wild-type</w:t>
      </w:r>
      <w:r w:rsidR="00837A54" w:rsidRPr="005806CF">
        <w:rPr>
          <w:rFonts w:ascii="Times New Roman" w:hAnsi="Times New Roman"/>
          <w:sz w:val="24"/>
          <w:szCs w:val="24"/>
        </w:rPr>
        <w:t xml:space="preserve"> control</w:t>
      </w:r>
      <w:r w:rsidR="0078237D" w:rsidRPr="005806CF">
        <w:rPr>
          <w:rFonts w:ascii="Times New Roman" w:hAnsi="Times New Roman"/>
          <w:sz w:val="24"/>
          <w:szCs w:val="24"/>
        </w:rPr>
        <w:t xml:space="preserve"> flies</w:t>
      </w:r>
      <w:r w:rsidR="00F26AD4" w:rsidRPr="005806CF">
        <w:rPr>
          <w:rFonts w:ascii="Times New Roman" w:hAnsi="Times New Roman"/>
          <w:sz w:val="24"/>
          <w:szCs w:val="24"/>
        </w:rPr>
        <w:t>;</w:t>
      </w:r>
      <w:r w:rsidR="00837A54" w:rsidRPr="005806CF">
        <w:rPr>
          <w:rFonts w:ascii="Times New Roman" w:hAnsi="Times New Roman"/>
          <w:sz w:val="24"/>
          <w:szCs w:val="24"/>
        </w:rPr>
        <w:t xml:space="preserve"> </w:t>
      </w:r>
      <w:r w:rsidR="00837A54" w:rsidRPr="005806CF">
        <w:rPr>
          <w:rFonts w:ascii="Times New Roman" w:hAnsi="Times New Roman"/>
          <w:b/>
          <w:bCs/>
          <w:sz w:val="24"/>
          <w:szCs w:val="24"/>
          <w:vertAlign w:val="superscript"/>
        </w:rPr>
        <w:t>g</w:t>
      </w:r>
      <w:r w:rsidR="00837A54"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 xml:space="preserve">p-value </w:t>
      </w:r>
      <w:r w:rsidR="006C426E" w:rsidRPr="00793D15">
        <w:rPr>
          <w:rFonts w:ascii="Times New Roman" w:hAnsi="Times New Roman"/>
          <w:color w:val="000000" w:themeColor="text1"/>
        </w:rPr>
        <w:t xml:space="preserve">&lt; </w:t>
      </w:r>
      <w:r w:rsidR="00837A54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0.05.</w:t>
      </w:r>
      <w:r w:rsidR="005918F4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5918F4">
        <w:rPr>
          <w:rFonts w:ascii="Times New Roman" w:hAnsi="Times New Roman"/>
          <w:iCs/>
          <w:sz w:val="24"/>
          <w:szCs w:val="24"/>
        </w:rPr>
        <w:t xml:space="preserve">In-comparison of memory pass 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against the learning pass; </w:t>
      </w:r>
      <w:r w:rsidR="005918F4">
        <w:rPr>
          <w:rFonts w:ascii="Times New Roman" w:hAnsi="Times New Roman"/>
          <w:iCs/>
          <w:sz w:val="24"/>
          <w:szCs w:val="24"/>
          <w:vertAlign w:val="superscript"/>
        </w:rPr>
        <w:t>c</w:t>
      </w:r>
      <w:r w:rsidR="005918F4" w:rsidRPr="008F3CBD">
        <w:rPr>
          <w:rFonts w:ascii="Times New Roman" w:eastAsia="SimSun" w:hAnsi="Times New Roman"/>
          <w:iCs/>
          <w:kern w:val="2"/>
          <w:sz w:val="24"/>
          <w:szCs w:val="24"/>
          <w:lang w:eastAsia="ar-SA"/>
        </w:rPr>
        <w:t>p-value</w:t>
      </w:r>
      <w:r w:rsidR="005918F4" w:rsidRPr="008F3CBD">
        <w:rPr>
          <w:rFonts w:ascii="Times New Roman" w:eastAsia="Calibri" w:hAnsi="Times New Roman"/>
          <w:iCs/>
          <w:sz w:val="24"/>
          <w:szCs w:val="24"/>
        </w:rPr>
        <w:t xml:space="preserve"> 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&lt; 0.0001, </w:t>
      </w:r>
      <w:r w:rsidR="005918F4">
        <w:rPr>
          <w:rFonts w:ascii="Times New Roman" w:hAnsi="Times New Roman"/>
          <w:iCs/>
          <w:sz w:val="24"/>
          <w:szCs w:val="24"/>
          <w:vertAlign w:val="superscript"/>
        </w:rPr>
        <w:t>cc</w:t>
      </w:r>
      <w:r w:rsidR="005918F4" w:rsidRPr="008F3CBD">
        <w:rPr>
          <w:rFonts w:ascii="Times New Roman" w:eastAsia="SimSun" w:hAnsi="Times New Roman"/>
          <w:iCs/>
          <w:kern w:val="2"/>
          <w:sz w:val="24"/>
          <w:szCs w:val="24"/>
          <w:lang w:eastAsia="ar-SA"/>
        </w:rPr>
        <w:t>p-value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 </w:t>
      </w:r>
      <w:r w:rsidR="006C426E" w:rsidRPr="00793D15">
        <w:rPr>
          <w:rFonts w:ascii="Times New Roman" w:hAnsi="Times New Roman"/>
          <w:color w:val="000000" w:themeColor="text1"/>
        </w:rPr>
        <w:t xml:space="preserve">&lt; </w:t>
      </w:r>
      <w:r w:rsidR="006C426E" w:rsidRPr="008F3CBD">
        <w:rPr>
          <w:rFonts w:ascii="Times New Roman" w:hAnsi="Times New Roman"/>
          <w:iCs/>
          <w:sz w:val="24"/>
          <w:szCs w:val="24"/>
        </w:rPr>
        <w:t>0.05.</w:t>
      </w:r>
      <w:r w:rsidR="00FD0869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215DA0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215DA0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215DA0" w:rsidRPr="00E4491A">
        <w:rPr>
          <w:rFonts w:ascii="Times New Roman" w:hAnsi="Times New Roman"/>
          <w:i/>
          <w:sz w:val="24"/>
          <w:szCs w:val="24"/>
        </w:rPr>
        <w:t>CS</w:t>
      </w:r>
      <w:r w:rsidR="00215DA0">
        <w:rPr>
          <w:rFonts w:ascii="Times New Roman" w:hAnsi="Times New Roman"/>
          <w:i/>
          <w:sz w:val="24"/>
          <w:szCs w:val="24"/>
        </w:rPr>
        <w:t xml:space="preserve"> </w:t>
      </w:r>
      <w:r w:rsidR="006C426E">
        <w:rPr>
          <w:rFonts w:ascii="Times New Roman" w:hAnsi="Times New Roman"/>
          <w:color w:val="000000"/>
          <w:kern w:val="24"/>
          <w:sz w:val="24"/>
          <w:szCs w:val="24"/>
        </w:rPr>
        <w:t xml:space="preserve">= </w:t>
      </w:r>
      <w:r w:rsidR="00215DA0">
        <w:rPr>
          <w:rFonts w:ascii="Times New Roman" w:hAnsi="Times New Roman"/>
          <w:color w:val="000000"/>
          <w:kern w:val="24"/>
          <w:sz w:val="24"/>
          <w:szCs w:val="24"/>
        </w:rPr>
        <w:t>wild-type</w:t>
      </w:r>
      <w:r w:rsidR="00165DDC"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 control </w:t>
      </w:r>
      <w:r w:rsidR="00165DDC" w:rsidRPr="005806CF">
        <w:rPr>
          <w:rFonts w:ascii="Times New Roman" w:hAnsi="Times New Roman"/>
          <w:i/>
          <w:iCs/>
          <w:color w:val="000000"/>
          <w:kern w:val="24"/>
          <w:sz w:val="24"/>
          <w:szCs w:val="24"/>
        </w:rPr>
        <w:t>Drosophila</w:t>
      </w:r>
      <w:r w:rsidR="00165DDC" w:rsidRPr="005806CF">
        <w:rPr>
          <w:rFonts w:ascii="Times New Roman" w:hAnsi="Times New Roman"/>
          <w:color w:val="000000"/>
          <w:kern w:val="24"/>
          <w:sz w:val="24"/>
          <w:szCs w:val="24"/>
        </w:rPr>
        <w:t>;</w:t>
      </w:r>
      <w:r w:rsidR="0060581B"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467FA2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6C426E">
        <w:rPr>
          <w:rFonts w:ascii="Times New Roman" w:hAnsi="Times New Roman"/>
          <w:sz w:val="24"/>
          <w:szCs w:val="24"/>
        </w:rPr>
        <w:t>=</w:t>
      </w:r>
      <w:r w:rsidR="0060581B" w:rsidRPr="005806CF">
        <w:rPr>
          <w:rFonts w:ascii="Times New Roman" w:hAnsi="Times New Roman"/>
          <w:sz w:val="24"/>
          <w:szCs w:val="24"/>
        </w:rPr>
        <w:t xml:space="preserve"> </w:t>
      </w:r>
      <w:r w:rsidR="00467FA2">
        <w:rPr>
          <w:rFonts w:ascii="Times New Roman" w:hAnsi="Times New Roman"/>
          <w:sz w:val="24"/>
          <w:szCs w:val="24"/>
        </w:rPr>
        <w:t>mutant</w:t>
      </w:r>
      <w:r w:rsidR="0060581B" w:rsidRPr="005806CF">
        <w:rPr>
          <w:rFonts w:ascii="Times New Roman" w:hAnsi="Times New Roman"/>
          <w:sz w:val="24"/>
          <w:szCs w:val="24"/>
        </w:rPr>
        <w:t xml:space="preserve"> (test) </w:t>
      </w:r>
      <w:r w:rsidR="006C426E" w:rsidRPr="006C426E">
        <w:rPr>
          <w:rFonts w:ascii="Times New Roman" w:hAnsi="Times New Roman"/>
          <w:i/>
          <w:iCs/>
          <w:sz w:val="24"/>
          <w:szCs w:val="24"/>
        </w:rPr>
        <w:t>Drosophil</w:t>
      </w:r>
      <w:r w:rsidR="006C426E">
        <w:rPr>
          <w:rFonts w:ascii="Times New Roman" w:hAnsi="Times New Roman"/>
          <w:sz w:val="24"/>
          <w:szCs w:val="24"/>
        </w:rPr>
        <w:t xml:space="preserve">a. </w:t>
      </w:r>
      <w:r w:rsidR="006C426E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Abbreviations: </w:t>
      </w:r>
      <w:r w:rsidR="00215DA0" w:rsidRPr="0021673C">
        <w:rPr>
          <w:rFonts w:ascii="Times New Roman" w:hAnsi="Times New Roman"/>
          <w:color w:val="000000" w:themeColor="text1"/>
          <w:sz w:val="24"/>
          <w:szCs w:val="24"/>
        </w:rPr>
        <w:t xml:space="preserve">BSS = bang-senseless, </w:t>
      </w:r>
      <w:r w:rsidR="00215DA0" w:rsidRPr="00215DA0">
        <w:rPr>
          <w:rStyle w:val="fontstyle01"/>
          <w:b w:val="0"/>
          <w:bCs w:val="0"/>
          <w:color w:val="000000" w:themeColor="text1"/>
        </w:rPr>
        <w:t>CS</w:t>
      </w:r>
      <w:r w:rsidR="00215DA0" w:rsidRPr="0021673C">
        <w:rPr>
          <w:rStyle w:val="fontstyle01"/>
          <w:color w:val="000000" w:themeColor="text1"/>
        </w:rPr>
        <w:t xml:space="preserve"> = </w:t>
      </w:r>
      <w:r w:rsidR="00215DA0" w:rsidRPr="0021673C">
        <w:rPr>
          <w:rFonts w:ascii="Times New Roman" w:hAnsi="Times New Roman"/>
          <w:iCs/>
          <w:sz w:val="24"/>
          <w:szCs w:val="24"/>
        </w:rPr>
        <w:t>Canton-Special</w:t>
      </w:r>
      <w:r w:rsidR="00215DA0" w:rsidRPr="0021673C">
        <w:rPr>
          <w:rFonts w:ascii="Times New Roman" w:hAnsi="Times New Roman"/>
          <w:iCs/>
          <w:color w:val="00000A"/>
          <w:sz w:val="24"/>
          <w:szCs w:val="24"/>
        </w:rPr>
        <w:t xml:space="preserve">, </w:t>
      </w:r>
      <w:r w:rsidR="00215DA0" w:rsidRPr="005806CF">
        <w:rPr>
          <w:rFonts w:ascii="Times New Roman" w:hAnsi="Times New Roman"/>
          <w:color w:val="000000"/>
          <w:kern w:val="24"/>
          <w:sz w:val="24"/>
          <w:szCs w:val="24"/>
        </w:rPr>
        <w:t>NaV</w:t>
      </w:r>
      <w:r w:rsidR="00215DA0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215DA0" w:rsidRPr="005806CF">
        <w:rPr>
          <w:rFonts w:ascii="Times New Roman" w:hAnsi="Times New Roman"/>
          <w:color w:val="000000"/>
          <w:kern w:val="24"/>
          <w:sz w:val="24"/>
          <w:szCs w:val="24"/>
        </w:rPr>
        <w:t>= Sodium valproate</w:t>
      </w:r>
      <w:r w:rsidR="00215DA0">
        <w:rPr>
          <w:rFonts w:ascii="Times New Roman" w:hAnsi="Times New Roman"/>
          <w:color w:val="000000"/>
          <w:kern w:val="24"/>
          <w:sz w:val="24"/>
          <w:szCs w:val="24"/>
        </w:rPr>
        <w:t>,</w:t>
      </w:r>
      <w:r w:rsidR="00215DA0" w:rsidRPr="0021673C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215DA0" w:rsidRPr="0021673C">
        <w:rPr>
          <w:rFonts w:ascii="Times New Roman" w:hAnsi="Times New Roman"/>
          <w:iCs/>
          <w:color w:val="00000A"/>
          <w:sz w:val="24"/>
          <w:szCs w:val="24"/>
        </w:rPr>
        <w:t>OrR</w:t>
      </w:r>
      <w:r w:rsidR="00215DA0" w:rsidRPr="0021673C">
        <w:rPr>
          <w:rStyle w:val="fontstyle01"/>
          <w:color w:val="000000" w:themeColor="text1"/>
        </w:rPr>
        <w:t xml:space="preserve"> = </w:t>
      </w:r>
      <w:r w:rsidR="00215DA0" w:rsidRPr="0021673C">
        <w:rPr>
          <w:rFonts w:ascii="Times New Roman" w:hAnsi="Times New Roman"/>
          <w:iCs/>
          <w:color w:val="00000A"/>
          <w:sz w:val="24"/>
          <w:szCs w:val="24"/>
        </w:rPr>
        <w:t>Oregon R</w:t>
      </w:r>
      <w:r w:rsidR="00215DA0" w:rsidRPr="00215DA0">
        <w:rPr>
          <w:rStyle w:val="fontstyle01"/>
          <w:b w:val="0"/>
          <w:bCs w:val="0"/>
          <w:color w:val="000000" w:themeColor="text1"/>
        </w:rPr>
        <w:t>,</w:t>
      </w:r>
      <w:r w:rsidR="00215DA0" w:rsidRPr="0021673C">
        <w:rPr>
          <w:rStyle w:val="fontstyle01"/>
          <w:color w:val="000000" w:themeColor="text1"/>
        </w:rPr>
        <w:t xml:space="preserve"> </w:t>
      </w:r>
      <w:r w:rsidR="00215DA0" w:rsidRPr="0021673C">
        <w:rPr>
          <w:rFonts w:ascii="Times New Roman" w:hAnsi="Times New Roman"/>
          <w:sz w:val="24"/>
          <w:szCs w:val="24"/>
        </w:rPr>
        <w:t>Para = Paralytic</w:t>
      </w:r>
      <w:r w:rsidR="00215DA0" w:rsidRPr="00215DA0">
        <w:rPr>
          <w:rStyle w:val="fontstyle01"/>
          <w:b w:val="0"/>
          <w:bCs w:val="0"/>
          <w:color w:val="000000" w:themeColor="text1"/>
        </w:rPr>
        <w:t>,</w:t>
      </w:r>
    </w:p>
    <w:p w14:paraId="6C459B18" w14:textId="66CD7FDA" w:rsidR="001B206D" w:rsidRPr="00215DA0" w:rsidRDefault="006C426E" w:rsidP="00215DA0">
      <w:pPr>
        <w:jc w:val="both"/>
        <w:rPr>
          <w:rFonts w:ascii="Times New Roman" w:hAnsi="Times New Roman"/>
          <w:i/>
          <w:sz w:val="24"/>
          <w:szCs w:val="24"/>
        </w:rPr>
      </w:pP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SD</w:t>
      </w:r>
      <w:r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= Standard deviation. </w:t>
      </w:r>
    </w:p>
    <w:p w14:paraId="451BE5C7" w14:textId="4317E6A7" w:rsidR="00836D90" w:rsidRPr="00836D90" w:rsidRDefault="001B206D" w:rsidP="006B7A2D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A0B06">
        <w:rPr>
          <w:rFonts w:ascii="Times New Roman" w:hAnsi="Times New Roman"/>
          <w:b/>
          <w:bCs/>
          <w:iCs/>
          <w:sz w:val="24"/>
          <w:szCs w:val="24"/>
        </w:rPr>
        <w:t>Table</w:t>
      </w:r>
      <w:r w:rsidR="00F63FCA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 w:rsidR="00F64D90">
        <w:rPr>
          <w:rFonts w:ascii="Times New Roman" w:hAnsi="Times New Roman"/>
          <w:b/>
          <w:bCs/>
          <w:iCs/>
          <w:sz w:val="24"/>
          <w:szCs w:val="24"/>
        </w:rPr>
        <w:t>4</w:t>
      </w:r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. </w:t>
      </w:r>
      <w:r w:rsidR="00A53090">
        <w:rPr>
          <w:rFonts w:ascii="Times New Roman" w:hAnsi="Times New Roman"/>
          <w:sz w:val="24"/>
          <w:szCs w:val="24"/>
        </w:rPr>
        <w:t>Chronic e</w:t>
      </w:r>
      <w:r w:rsidR="00A53090" w:rsidRPr="00793D15">
        <w:rPr>
          <w:rFonts w:ascii="Times New Roman" w:hAnsi="Times New Roman"/>
          <w:sz w:val="24"/>
          <w:szCs w:val="24"/>
        </w:rPr>
        <w:t xml:space="preserve">ffect of methanol </w:t>
      </w:r>
      <w:r w:rsidR="00A53090" w:rsidRPr="00793D15">
        <w:rPr>
          <w:rFonts w:ascii="Times New Roman" w:hAnsi="Times New Roman"/>
          <w:i/>
          <w:iCs/>
          <w:sz w:val="24"/>
          <w:szCs w:val="24"/>
        </w:rPr>
        <w:t>I. cylindrica</w:t>
      </w:r>
      <w:r w:rsidR="00A53090" w:rsidRPr="00793D15">
        <w:rPr>
          <w:rFonts w:ascii="Times New Roman" w:hAnsi="Times New Roman"/>
          <w:sz w:val="24"/>
          <w:szCs w:val="24"/>
        </w:rPr>
        <w:t xml:space="preserve"> root extract on </w:t>
      </w:r>
      <w:r w:rsidR="00A53090">
        <w:rPr>
          <w:rFonts w:ascii="Times New Roman" w:hAnsi="Times New Roman"/>
          <w:sz w:val="24"/>
          <w:szCs w:val="24"/>
        </w:rPr>
        <w:t>chronic learning and memory deficits</w:t>
      </w:r>
      <w:r w:rsidR="00A53090" w:rsidRPr="00793D15">
        <w:rPr>
          <w:rFonts w:ascii="Times New Roman" w:hAnsi="Times New Roman"/>
          <w:sz w:val="24"/>
          <w:szCs w:val="24"/>
        </w:rPr>
        <w:t xml:space="preserve"> </w:t>
      </w:r>
      <w:r w:rsidR="00A53090">
        <w:rPr>
          <w:rFonts w:ascii="Times New Roman" w:hAnsi="Times New Roman"/>
          <w:sz w:val="24"/>
          <w:szCs w:val="24"/>
        </w:rPr>
        <w:t xml:space="preserve">in </w:t>
      </w:r>
      <w:r w:rsidR="0072498A">
        <w:rPr>
          <w:rFonts w:ascii="Times New Roman" w:hAnsi="Times New Roman"/>
          <w:sz w:val="24"/>
          <w:szCs w:val="24"/>
        </w:rPr>
        <w:t>old</w:t>
      </w:r>
      <w:r w:rsidR="00A53090" w:rsidRPr="00793D15">
        <w:rPr>
          <w:rFonts w:ascii="Times New Roman" w:hAnsi="Times New Roman"/>
          <w:sz w:val="24"/>
          <w:szCs w:val="24"/>
        </w:rPr>
        <w:t>-adults (1</w:t>
      </w:r>
      <w:r w:rsidR="00A53090">
        <w:rPr>
          <w:rFonts w:ascii="Times New Roman" w:hAnsi="Times New Roman"/>
          <w:sz w:val="24"/>
          <w:szCs w:val="24"/>
        </w:rPr>
        <w:t>6</w:t>
      </w:r>
      <w:r w:rsidR="00A53090" w:rsidRPr="00793D15">
        <w:rPr>
          <w:rFonts w:ascii="Times New Roman" w:hAnsi="Times New Roman"/>
          <w:sz w:val="24"/>
          <w:szCs w:val="24"/>
        </w:rPr>
        <w:t>-</w:t>
      </w:r>
      <w:r w:rsidR="00A53090">
        <w:rPr>
          <w:rFonts w:ascii="Times New Roman" w:hAnsi="Times New Roman"/>
          <w:sz w:val="24"/>
          <w:szCs w:val="24"/>
        </w:rPr>
        <w:t>28-</w:t>
      </w:r>
      <w:r w:rsidR="00A53090" w:rsidRPr="00793D15">
        <w:rPr>
          <w:rFonts w:ascii="Times New Roman" w:hAnsi="Times New Roman"/>
          <w:sz w:val="24"/>
          <w:szCs w:val="24"/>
        </w:rPr>
        <w:t xml:space="preserve">day-old) </w:t>
      </w:r>
      <w:r w:rsidR="00A53090" w:rsidRPr="004A5E55">
        <w:rPr>
          <w:rFonts w:ascii="Times New Roman" w:hAnsi="Times New Roman"/>
          <w:sz w:val="24"/>
          <w:szCs w:val="24"/>
        </w:rPr>
        <w:t>bang-sensitive</w:t>
      </w:r>
      <w:r w:rsidR="00A53090" w:rsidRPr="00793D15">
        <w:rPr>
          <w:rFonts w:ascii="Times New Roman" w:hAnsi="Times New Roman"/>
          <w:sz w:val="24"/>
          <w:szCs w:val="24"/>
        </w:rPr>
        <w:t xml:space="preserve"> </w:t>
      </w:r>
      <w:r w:rsidR="00C04B2D">
        <w:rPr>
          <w:rFonts w:ascii="Times New Roman" w:hAnsi="Times New Roman"/>
          <w:sz w:val="24"/>
          <w:szCs w:val="24"/>
        </w:rPr>
        <w:t>mutant</w:t>
      </w:r>
      <w:r w:rsidR="00A53090" w:rsidRPr="00793D15">
        <w:rPr>
          <w:rFonts w:ascii="Times New Roman" w:hAnsi="Times New Roman"/>
          <w:sz w:val="24"/>
          <w:szCs w:val="24"/>
        </w:rPr>
        <w:t xml:space="preserve"> </w:t>
      </w:r>
      <w:r w:rsidR="00A53090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A5309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53090">
        <w:rPr>
          <w:rFonts w:ascii="Times New Roman" w:hAnsi="Times New Roman"/>
          <w:sz w:val="24"/>
          <w:szCs w:val="24"/>
        </w:rPr>
        <w:t>(</w:t>
      </w:r>
      <w:r w:rsidR="00C04B2D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C04B2D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A53090">
        <w:rPr>
          <w:rFonts w:ascii="Times New Roman" w:hAnsi="Times New Roman"/>
          <w:sz w:val="24"/>
          <w:szCs w:val="24"/>
        </w:rPr>
        <w:t xml:space="preserve">) and </w:t>
      </w:r>
      <w:r w:rsidR="00C04B2D">
        <w:rPr>
          <w:rFonts w:ascii="Times New Roman" w:hAnsi="Times New Roman"/>
          <w:sz w:val="24"/>
          <w:szCs w:val="24"/>
        </w:rPr>
        <w:t>wild-type</w:t>
      </w:r>
      <w:r w:rsidR="00A53090">
        <w:rPr>
          <w:rFonts w:ascii="Times New Roman" w:hAnsi="Times New Roman"/>
          <w:sz w:val="24"/>
          <w:szCs w:val="24"/>
        </w:rPr>
        <w:t xml:space="preserve"> control </w:t>
      </w:r>
      <w:r w:rsidR="00A53090" w:rsidRPr="006C6EF7">
        <w:rPr>
          <w:rFonts w:ascii="Times New Roman" w:hAnsi="Times New Roman"/>
          <w:i/>
          <w:iCs/>
          <w:sz w:val="24"/>
          <w:szCs w:val="24"/>
        </w:rPr>
        <w:t>Drosophila</w:t>
      </w:r>
      <w:r w:rsidR="00A5309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53090">
        <w:rPr>
          <w:rFonts w:ascii="Times New Roman" w:hAnsi="Times New Roman"/>
          <w:sz w:val="24"/>
          <w:szCs w:val="24"/>
        </w:rPr>
        <w:t>(</w:t>
      </w:r>
      <w:r w:rsidR="00C04B2D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C04B2D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C04B2D" w:rsidRPr="00E4491A">
        <w:rPr>
          <w:rFonts w:ascii="Times New Roman" w:hAnsi="Times New Roman"/>
          <w:i/>
          <w:sz w:val="24"/>
          <w:szCs w:val="24"/>
        </w:rPr>
        <w:t>CS</w:t>
      </w:r>
      <w:r w:rsidR="00A53090">
        <w:rPr>
          <w:rFonts w:ascii="Times New Roman" w:hAnsi="Times New Roman"/>
          <w:color w:val="000000" w:themeColor="text1"/>
          <w:sz w:val="24"/>
          <w:szCs w:val="24"/>
        </w:rPr>
        <w:t xml:space="preserve">). n = </w:t>
      </w:r>
      <w:r w:rsidR="00C04B2D">
        <w:rPr>
          <w:rFonts w:ascii="Times New Roman" w:hAnsi="Times New Roman"/>
          <w:color w:val="000000" w:themeColor="text1"/>
          <w:sz w:val="24"/>
          <w:szCs w:val="24"/>
        </w:rPr>
        <w:t>100</w:t>
      </w:r>
      <w:r w:rsidR="00A5309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1B206D" w:rsidRPr="007A0B06" w14:paraId="08509BAA" w14:textId="77777777" w:rsidTr="00837A54">
        <w:trPr>
          <w:trHeight w:val="300"/>
        </w:trPr>
        <w:tc>
          <w:tcPr>
            <w:tcW w:w="9738" w:type="dxa"/>
            <w:gridSpan w:val="10"/>
            <w:shd w:val="clear" w:color="auto" w:fill="auto"/>
            <w:hideMark/>
          </w:tcPr>
          <w:p w14:paraId="70E5E59A" w14:textId="5E73BF65" w:rsidR="001B206D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  <w:r w:rsidRPr="007A0B06">
              <w:rPr>
                <w:rFonts w:ascii="Times New Roman" w:hAnsi="Times New Roman"/>
                <w:b/>
                <w:bCs/>
                <w:iCs/>
                <w:color w:val="000000"/>
                <w:sz w:val="24"/>
                <w:szCs w:val="24"/>
              </w:rPr>
              <w:t>Mean ± SD</w:t>
            </w:r>
            <w:r w:rsidRPr="007A0B06">
              <w:rPr>
                <w:rFonts w:ascii="Times New Roman" w:hAnsi="Times New Roman"/>
                <w:iCs/>
                <w:color w:val="000000"/>
                <w:kern w:val="24"/>
                <w:sz w:val="24"/>
                <w:szCs w:val="24"/>
              </w:rPr>
              <w:t xml:space="preserve"> </w:t>
            </w:r>
            <w:r w:rsidRPr="007A0B0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Learning and Memory pass rates (</w:t>
            </w:r>
            <w:r w:rsidR="00F440DA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x10</w:t>
            </w:r>
            <w:r w:rsidRPr="007A0B06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%)</w:t>
            </w:r>
          </w:p>
          <w:p w14:paraId="3EA62E72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</w:pPr>
          </w:p>
        </w:tc>
      </w:tr>
      <w:tr w:rsidR="001B206D" w:rsidRPr="00670558" w14:paraId="547157E7" w14:textId="77777777" w:rsidTr="00837A54">
        <w:trPr>
          <w:trHeight w:val="300"/>
        </w:trPr>
        <w:tc>
          <w:tcPr>
            <w:tcW w:w="9738" w:type="dxa"/>
            <w:gridSpan w:val="10"/>
            <w:shd w:val="clear" w:color="auto" w:fill="auto"/>
          </w:tcPr>
          <w:p w14:paraId="177090D7" w14:textId="0196C573" w:rsidR="001B206D" w:rsidRPr="00670558" w:rsidRDefault="001B206D" w:rsidP="00837A5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tabs>
                <w:tab w:val="left" w:pos="2400"/>
                <w:tab w:val="left" w:pos="5505"/>
                <w:tab w:val="left" w:pos="8520"/>
              </w:tabs>
              <w:spacing w:after="0" w:line="360" w:lineRule="auto"/>
              <w:textAlignment w:val="bottom"/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ab/>
            </w:r>
            <w:r w:rsidRPr="00670558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0.0</w:t>
            </w:r>
            <w:r w:rsidR="00596EB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</w:t>
            </w:r>
            <w:r w:rsidRPr="00670558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g/m</w:t>
            </w:r>
            <w:r w:rsidR="00C04B2D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L</w:t>
            </w:r>
            <w:r w:rsidRPr="00670558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ab/>
              <w:t>0.025</w:t>
            </w:r>
            <w:r w:rsidR="00596EB2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</w:t>
            </w:r>
            <w:r w:rsidRPr="00670558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g/m</w:t>
            </w:r>
            <w:r w:rsidR="00C04B2D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L</w:t>
            </w:r>
            <w:r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                               </w:t>
            </w:r>
            <w:r w:rsidRPr="00C04B2D">
              <w:rPr>
                <w:rFonts w:ascii="Times New Roman" w:hAnsi="Times New Roman"/>
                <w:iCs/>
                <w:color w:val="000000"/>
                <w:sz w:val="19"/>
                <w:szCs w:val="19"/>
              </w:rPr>
              <w:t>NaV (0.15</w:t>
            </w:r>
            <w:r w:rsidR="00C04B2D">
              <w:rPr>
                <w:rFonts w:ascii="Times New Roman" w:hAnsi="Times New Roman"/>
                <w:iCs/>
                <w:color w:val="000000"/>
                <w:sz w:val="19"/>
                <w:szCs w:val="19"/>
              </w:rPr>
              <w:t xml:space="preserve"> </w:t>
            </w:r>
            <w:r w:rsidRPr="00C04B2D">
              <w:rPr>
                <w:rFonts w:ascii="Times New Roman" w:hAnsi="Times New Roman"/>
                <w:iCs/>
                <w:color w:val="000000"/>
                <w:sz w:val="19"/>
                <w:szCs w:val="19"/>
              </w:rPr>
              <w:t>mg/m</w:t>
            </w:r>
            <w:r w:rsidR="00C04B2D" w:rsidRPr="00C04B2D">
              <w:rPr>
                <w:rFonts w:ascii="Times New Roman" w:hAnsi="Times New Roman"/>
                <w:iCs/>
                <w:color w:val="000000"/>
                <w:sz w:val="19"/>
                <w:szCs w:val="19"/>
              </w:rPr>
              <w:t>L</w:t>
            </w:r>
            <w:r w:rsidRPr="00C04B2D">
              <w:rPr>
                <w:rFonts w:ascii="Times New Roman" w:hAnsi="Times New Roman"/>
                <w:iCs/>
                <w:color w:val="000000"/>
                <w:sz w:val="19"/>
                <w:szCs w:val="19"/>
              </w:rPr>
              <w:t>)</w:t>
            </w:r>
          </w:p>
        </w:tc>
      </w:tr>
      <w:tr w:rsidR="001B206D" w:rsidRPr="00670558" w14:paraId="0F0DF209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1B4623EB" w14:textId="77777777" w:rsidR="001B206D" w:rsidRPr="00670558" w:rsidRDefault="001B206D" w:rsidP="00837A5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Learning               </w:t>
            </w:r>
          </w:p>
        </w:tc>
        <w:tc>
          <w:tcPr>
            <w:tcW w:w="94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6CDCB088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6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696D3A27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2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1E5CE7FA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8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6D3C1452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6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4E477F7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2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BDB010B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8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BC3D351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6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28EBFD8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2</w:t>
            </w:r>
          </w:p>
        </w:tc>
        <w:tc>
          <w:tcPr>
            <w:tcW w:w="90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96266C9" w14:textId="77777777" w:rsidR="001B206D" w:rsidRPr="00670558" w:rsidRDefault="001B206D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day 18</w:t>
            </w:r>
          </w:p>
        </w:tc>
      </w:tr>
      <w:tr w:rsidR="001B206D" w:rsidRPr="00670558" w14:paraId="7AC80291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250AF28D" w14:textId="64DA620D" w:rsidR="001B206D" w:rsidRPr="00670558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007D64D" w14:textId="7CBADB1C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6 ± 0.5 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7B521F6" w14:textId="2774B1B7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 0.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AE4B9FA" w14:textId="42D28CBA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 ± 0.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3BF7CF7" w14:textId="5FE75BE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42A0512" w14:textId="49BC9A5C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 0.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B114866" w14:textId="637A8A2B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 0.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113481F" w14:textId="6F139026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 ± 0.1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C2A9A5" w14:textId="5C8DFDA9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 0.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5F31DB9" w14:textId="665C7CA8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1</w:t>
            </w:r>
          </w:p>
        </w:tc>
      </w:tr>
      <w:tr w:rsidR="001B206D" w:rsidRPr="00670558" w14:paraId="48B92FA0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66177600" w14:textId="4A71C419" w:rsidR="001B206D" w:rsidRPr="00632144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2D16CB9F" w14:textId="052713C6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 ± 0.1</w:t>
            </w:r>
          </w:p>
        </w:tc>
        <w:tc>
          <w:tcPr>
            <w:tcW w:w="990" w:type="dxa"/>
            <w:shd w:val="clear" w:color="auto" w:fill="auto"/>
            <w:hideMark/>
          </w:tcPr>
          <w:p w14:paraId="5E8E62A2" w14:textId="472E4522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 0.4</w:t>
            </w:r>
          </w:p>
        </w:tc>
        <w:tc>
          <w:tcPr>
            <w:tcW w:w="1080" w:type="dxa"/>
            <w:shd w:val="clear" w:color="auto" w:fill="auto"/>
            <w:hideMark/>
          </w:tcPr>
          <w:p w14:paraId="176AD2D2" w14:textId="551EF7A7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 ± 0.1</w:t>
            </w:r>
          </w:p>
        </w:tc>
        <w:tc>
          <w:tcPr>
            <w:tcW w:w="900" w:type="dxa"/>
            <w:shd w:val="clear" w:color="auto" w:fill="auto"/>
            <w:hideMark/>
          </w:tcPr>
          <w:p w14:paraId="78268054" w14:textId="10BC883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7815FFA3" w14:textId="2BC15455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 ± 0.2</w:t>
            </w:r>
          </w:p>
        </w:tc>
        <w:tc>
          <w:tcPr>
            <w:tcW w:w="900" w:type="dxa"/>
            <w:shd w:val="clear" w:color="auto" w:fill="auto"/>
            <w:hideMark/>
          </w:tcPr>
          <w:p w14:paraId="7EFD0A6B" w14:textId="0033A5C8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4C85B4F7" w14:textId="31898945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407C3894" w14:textId="08F1E19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8 ±0.2</w:t>
            </w:r>
          </w:p>
        </w:tc>
        <w:tc>
          <w:tcPr>
            <w:tcW w:w="900" w:type="dxa"/>
            <w:shd w:val="clear" w:color="auto" w:fill="auto"/>
            <w:hideMark/>
          </w:tcPr>
          <w:p w14:paraId="78935F3A" w14:textId="04049882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9 ±0.1</w:t>
            </w:r>
          </w:p>
        </w:tc>
      </w:tr>
      <w:tr w:rsidR="001B206D" w:rsidRPr="00670558" w14:paraId="4EDE3B01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5405807C" w14:textId="53E1FE3F" w:rsidR="001B206D" w:rsidRPr="00670558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shd w:val="clear" w:color="auto" w:fill="auto"/>
            <w:hideMark/>
          </w:tcPr>
          <w:p w14:paraId="721EEE49" w14:textId="3F5B6CD9" w:rsidR="001B206D" w:rsidRPr="00D66CE7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6±0.1</w:t>
            </w:r>
            <w:r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90" w:type="dxa"/>
            <w:shd w:val="clear" w:color="auto" w:fill="auto"/>
            <w:hideMark/>
          </w:tcPr>
          <w:p w14:paraId="27A84D2C" w14:textId="0644FF3D" w:rsidR="001B206D" w:rsidRPr="00D66CE7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5±0.0</w:t>
            </w:r>
            <w:r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1080" w:type="dxa"/>
            <w:shd w:val="clear" w:color="auto" w:fill="auto"/>
            <w:hideMark/>
          </w:tcPr>
          <w:p w14:paraId="7EA56520" w14:textId="20008DBF" w:rsidR="001B206D" w:rsidRPr="00D66CE7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D66CE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5 ± 0.1</w:t>
            </w:r>
            <w:r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D66CE7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00" w:type="dxa"/>
            <w:shd w:val="clear" w:color="auto" w:fill="auto"/>
            <w:hideMark/>
          </w:tcPr>
          <w:p w14:paraId="2A257C28" w14:textId="577FA7F9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7B18C3FF" w14:textId="7A2689DD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3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0241A0E" w14:textId="63DDD9A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4084DDA" w14:textId="084BBD47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4D9F519A" w14:textId="59CCD0A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 ±0.3</w:t>
            </w:r>
          </w:p>
        </w:tc>
        <w:tc>
          <w:tcPr>
            <w:tcW w:w="900" w:type="dxa"/>
            <w:shd w:val="clear" w:color="auto" w:fill="auto"/>
            <w:hideMark/>
          </w:tcPr>
          <w:p w14:paraId="740A6C00" w14:textId="59600894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</w:tr>
    </w:tbl>
    <w:p w14:paraId="3E8A6AB5" w14:textId="77777777" w:rsidR="001B206D" w:rsidRPr="00670558" w:rsidRDefault="001B206D" w:rsidP="001B206D">
      <w:pPr>
        <w:spacing w:after="0" w:line="240" w:lineRule="auto"/>
        <w:jc w:val="both"/>
        <w:rPr>
          <w:rFonts w:ascii="Times New Roman" w:hAnsi="Times New Roman"/>
          <w:bCs/>
          <w:i/>
          <w:color w:val="000000"/>
          <w:kern w:val="24"/>
          <w:sz w:val="20"/>
          <w:szCs w:val="20"/>
          <w:lang w:val="en-GB"/>
        </w:rPr>
      </w:pPr>
    </w:p>
    <w:p w14:paraId="5F2C7752" w14:textId="77777777" w:rsidR="001B206D" w:rsidRPr="00670558" w:rsidRDefault="001B206D" w:rsidP="001B206D">
      <w:pPr>
        <w:spacing w:after="0" w:line="240" w:lineRule="auto"/>
        <w:jc w:val="both"/>
        <w:rPr>
          <w:rFonts w:ascii="Times New Roman" w:hAnsi="Times New Roman"/>
          <w:b/>
          <w:iCs/>
          <w:sz w:val="20"/>
          <w:szCs w:val="20"/>
        </w:rPr>
      </w:pPr>
      <w:r w:rsidRPr="00670558">
        <w:rPr>
          <w:rFonts w:ascii="Times New Roman" w:hAnsi="Times New Roman"/>
          <w:b/>
          <w:iCs/>
          <w:color w:val="000000"/>
          <w:kern w:val="24"/>
          <w:sz w:val="20"/>
          <w:szCs w:val="20"/>
          <w:lang w:val="en-GB"/>
        </w:rPr>
        <w:t>Memory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1B206D" w:rsidRPr="00670558" w14:paraId="18B61D3D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47EA6F43" w14:textId="2F277419" w:rsidR="001B206D" w:rsidRPr="00670558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shd w:val="clear" w:color="auto" w:fill="auto"/>
            <w:hideMark/>
          </w:tcPr>
          <w:p w14:paraId="07BB3B74" w14:textId="5435F885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2 ± 0.2 </w:t>
            </w:r>
          </w:p>
        </w:tc>
        <w:tc>
          <w:tcPr>
            <w:tcW w:w="990" w:type="dxa"/>
            <w:shd w:val="clear" w:color="auto" w:fill="auto"/>
            <w:hideMark/>
          </w:tcPr>
          <w:p w14:paraId="34E48A03" w14:textId="358BEF97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 0.1</w:t>
            </w:r>
            <w:r w:rsidR="00F30A15" w:rsidRPr="00F30A1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80" w:type="dxa"/>
            <w:shd w:val="clear" w:color="auto" w:fill="auto"/>
            <w:hideMark/>
          </w:tcPr>
          <w:p w14:paraId="3E8F69C2" w14:textId="5473559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 ± 0.2</w:t>
            </w:r>
            <w:r w:rsidR="00F30A15" w:rsidRPr="00F30A15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00" w:type="dxa"/>
            <w:shd w:val="clear" w:color="auto" w:fill="auto"/>
            <w:hideMark/>
          </w:tcPr>
          <w:p w14:paraId="1ED91B0F" w14:textId="71686626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2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9EFD14A" w14:textId="6DF1B0D6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503CB842" w14:textId="397978BD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1 ± 0.1</w:t>
            </w:r>
          </w:p>
        </w:tc>
        <w:tc>
          <w:tcPr>
            <w:tcW w:w="900" w:type="dxa"/>
            <w:shd w:val="clear" w:color="auto" w:fill="auto"/>
            <w:hideMark/>
          </w:tcPr>
          <w:p w14:paraId="4475948B" w14:textId="69BCC961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6DD066CB" w14:textId="64CEB0D8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6F0472D4" w14:textId="0FD55E7C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0.1</w:t>
            </w:r>
          </w:p>
        </w:tc>
      </w:tr>
      <w:tr w:rsidR="001B206D" w:rsidRPr="00670558" w14:paraId="7E0A1A0A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1D8C6822" w14:textId="158EB73C" w:rsidR="001B206D" w:rsidRPr="00D4415E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68EEB2FF" w14:textId="77777777" w:rsidR="00BA2827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±0.1</w:t>
            </w:r>
          </w:p>
          <w:p w14:paraId="2E8391F5" w14:textId="2F2992BA" w:rsidR="001B206D" w:rsidRPr="00670558" w:rsidRDefault="00E04FBC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04FBC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c</w:t>
            </w:r>
          </w:p>
        </w:tc>
        <w:tc>
          <w:tcPr>
            <w:tcW w:w="990" w:type="dxa"/>
            <w:shd w:val="clear" w:color="auto" w:fill="auto"/>
            <w:hideMark/>
          </w:tcPr>
          <w:p w14:paraId="088320ED" w14:textId="2855E124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 0.0</w:t>
            </w:r>
            <w:r w:rsidR="00E04FBC" w:rsidRPr="00E04FBC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080" w:type="dxa"/>
            <w:shd w:val="clear" w:color="auto" w:fill="auto"/>
            <w:hideMark/>
          </w:tcPr>
          <w:p w14:paraId="2992CB10" w14:textId="01AAE944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 0.1</w:t>
            </w:r>
            <w:r w:rsidR="00E04FBC" w:rsidRPr="00E04FBC">
              <w:rPr>
                <w:rFonts w:ascii="Times New Roman" w:hAnsi="Times New Roman"/>
                <w:color w:val="000000"/>
                <w:kern w:val="24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00" w:type="dxa"/>
            <w:shd w:val="clear" w:color="auto" w:fill="auto"/>
            <w:hideMark/>
          </w:tcPr>
          <w:p w14:paraId="7F84E9AB" w14:textId="29E8D89D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2905428E" w14:textId="542883F8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49D6F7C2" w14:textId="24A0D9FC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1 ± 0.1</w:t>
            </w:r>
          </w:p>
        </w:tc>
        <w:tc>
          <w:tcPr>
            <w:tcW w:w="900" w:type="dxa"/>
            <w:shd w:val="clear" w:color="auto" w:fill="auto"/>
            <w:hideMark/>
          </w:tcPr>
          <w:p w14:paraId="56EBB3D4" w14:textId="691B33D5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2B5EAA80" w14:textId="4C477C16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69BFCC36" w14:textId="05511D4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7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 ±0.1</w:t>
            </w:r>
          </w:p>
        </w:tc>
      </w:tr>
      <w:tr w:rsidR="001B206D" w:rsidRPr="00670558" w14:paraId="3E55F778" w14:textId="77777777" w:rsidTr="00837A54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6928FC84" w14:textId="253CDF14" w:rsidR="001B206D" w:rsidRPr="00670558" w:rsidRDefault="006B7A2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shd w:val="clear" w:color="auto" w:fill="auto"/>
            <w:hideMark/>
          </w:tcPr>
          <w:p w14:paraId="646C48B1" w14:textId="13DBE15E" w:rsidR="001B206D" w:rsidRPr="00837A54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2±0.1</w:t>
            </w:r>
            <w:r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90" w:type="dxa"/>
            <w:shd w:val="clear" w:color="auto" w:fill="auto"/>
            <w:hideMark/>
          </w:tcPr>
          <w:p w14:paraId="292D87FE" w14:textId="38936404" w:rsidR="001B206D" w:rsidRPr="00837A54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±0.1</w:t>
            </w:r>
            <w:r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1080" w:type="dxa"/>
            <w:shd w:val="clear" w:color="auto" w:fill="auto"/>
            <w:hideMark/>
          </w:tcPr>
          <w:p w14:paraId="52C6DF02" w14:textId="0970B337" w:rsidR="001B206D" w:rsidRPr="00837A54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9"/>
                <w:szCs w:val="19"/>
              </w:rPr>
            </w:pP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</w:t>
            </w:r>
            <w:r w:rsidR="00BA2827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.</w:t>
            </w:r>
            <w:r w:rsidRPr="00837A54">
              <w:rPr>
                <w:rFonts w:ascii="Times New Roman" w:hAnsi="Times New Roman"/>
                <w:color w:val="000000"/>
                <w:kern w:val="24"/>
                <w:sz w:val="19"/>
                <w:szCs w:val="19"/>
              </w:rPr>
              <w:t>3 ± 0.1</w:t>
            </w:r>
            <w:r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*#</w:t>
            </w:r>
            <w:r w:rsidR="00837A54" w:rsidRPr="00837A54">
              <w:rPr>
                <w:rFonts w:ascii="Times New Roman" w:hAnsi="Times New Roman"/>
                <w:b/>
                <w:bCs/>
                <w:color w:val="000000"/>
                <w:kern w:val="24"/>
                <w:sz w:val="19"/>
                <w:szCs w:val="19"/>
                <w:vertAlign w:val="superscript"/>
              </w:rPr>
              <w:t>g</w:t>
            </w:r>
          </w:p>
        </w:tc>
        <w:tc>
          <w:tcPr>
            <w:tcW w:w="900" w:type="dxa"/>
            <w:shd w:val="clear" w:color="auto" w:fill="auto"/>
            <w:hideMark/>
          </w:tcPr>
          <w:p w14:paraId="3266315C" w14:textId="38C18B10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4 ±0.0</w:t>
            </w:r>
          </w:p>
        </w:tc>
        <w:tc>
          <w:tcPr>
            <w:tcW w:w="900" w:type="dxa"/>
            <w:shd w:val="clear" w:color="auto" w:fill="auto"/>
            <w:hideMark/>
          </w:tcPr>
          <w:p w14:paraId="158063E7" w14:textId="5C14B909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79854159" w14:textId="2E04250C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828E886" w14:textId="663E20FA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246D1374" w14:textId="793E4EDB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 ±0.1</w:t>
            </w:r>
          </w:p>
        </w:tc>
        <w:tc>
          <w:tcPr>
            <w:tcW w:w="900" w:type="dxa"/>
            <w:shd w:val="clear" w:color="auto" w:fill="auto"/>
            <w:hideMark/>
          </w:tcPr>
          <w:p w14:paraId="07901A84" w14:textId="2A64C074" w:rsidR="001B206D" w:rsidRPr="00670558" w:rsidRDefault="001B206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6</w:t>
            </w:r>
            <w:r w:rsidR="00BA2827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.</w:t>
            </w:r>
            <w:r w:rsidRPr="00670558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5 ±0.1</w:t>
            </w:r>
          </w:p>
        </w:tc>
      </w:tr>
    </w:tbl>
    <w:p w14:paraId="63CE582D" w14:textId="762AC520" w:rsidR="00EE110E" w:rsidRPr="00EE110E" w:rsidRDefault="00837A54" w:rsidP="00EE110E">
      <w:pPr>
        <w:jc w:val="both"/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</w:pPr>
      <w:r w:rsidRPr="005806CF">
        <w:rPr>
          <w:rFonts w:ascii="Times New Roman" w:hAnsi="Times New Roman"/>
          <w:iCs/>
          <w:sz w:val="24"/>
          <w:szCs w:val="24"/>
        </w:rPr>
        <w:t xml:space="preserve">Tukey's multiple comparisons tests, 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A53090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0.05; for learning and memory pass rate in-comparisons against </w:t>
      </w:r>
      <w:r w:rsidR="00A53090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NaV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(0.</w:t>
      </w:r>
      <w:r w:rsidR="00D66CE7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15</w:t>
      </w:r>
      <w:r w:rsidR="00596EB2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mg/m</w:t>
      </w:r>
      <w:r w:rsidR="00C04B2D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L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); </w:t>
      </w:r>
      <w:r w:rsidRPr="005806CF">
        <w:rPr>
          <w:rFonts w:ascii="Times New Roman" w:hAnsi="Times New Roman"/>
          <w:bCs/>
          <w:iCs/>
          <w:color w:val="000000"/>
          <w:kern w:val="24"/>
          <w:position w:val="11"/>
          <w:sz w:val="24"/>
          <w:szCs w:val="24"/>
          <w:lang w:val="en-GB"/>
        </w:rPr>
        <w:t>*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 xml:space="preserve">p-value </w:t>
      </w:r>
      <w:r w:rsidR="00A53090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0.05; learning and memory </w:t>
      </w:r>
      <w:r w:rsidR="00584AA9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pass in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-comparisons against 0.</w:t>
      </w:r>
      <w:r w:rsidR="00D66CE7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025</w:t>
      </w:r>
      <w:r w:rsidR="00596EB2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g/m</w:t>
      </w:r>
      <w:r w:rsidR="00C04B2D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L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; </w:t>
      </w:r>
      <w:r w:rsidRPr="005806CF">
        <w:rPr>
          <w:rFonts w:ascii="Times New Roman" w:hAnsi="Times New Roman"/>
          <w:bCs/>
          <w:iCs/>
          <w:color w:val="000000"/>
          <w:kern w:val="24"/>
          <w:position w:val="11"/>
          <w:sz w:val="24"/>
          <w:szCs w:val="24"/>
          <w:vertAlign w:val="superscript"/>
          <w:lang w:val="en-GB"/>
        </w:rPr>
        <w:t>#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>p-value</w:t>
      </w:r>
      <w:r w:rsidRPr="005806CF">
        <w:rPr>
          <w:rFonts w:ascii="Times New Roman" w:eastAsia="Calibri" w:hAnsi="Times New Roman"/>
          <w:iCs/>
          <w:sz w:val="24"/>
          <w:szCs w:val="24"/>
        </w:rPr>
        <w:t xml:space="preserve"> </w:t>
      </w:r>
      <w:r w:rsidR="00A53090" w:rsidRPr="00793D15">
        <w:rPr>
          <w:rFonts w:ascii="Times New Roman" w:hAnsi="Times New Roman"/>
          <w:color w:val="000000" w:themeColor="text1"/>
        </w:rPr>
        <w:t>&lt;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0.05; </w:t>
      </w:r>
      <w:r w:rsidR="008B7276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8B7276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Pr="005806CF">
        <w:rPr>
          <w:rFonts w:ascii="Times New Roman" w:hAnsi="Times New Roman"/>
          <w:sz w:val="24"/>
          <w:szCs w:val="24"/>
        </w:rPr>
        <w:t xml:space="preserve">against the </w:t>
      </w:r>
      <w:r w:rsidR="006B7A2D">
        <w:rPr>
          <w:rFonts w:ascii="Times New Roman" w:hAnsi="Times New Roman"/>
          <w:sz w:val="24"/>
          <w:szCs w:val="24"/>
        </w:rPr>
        <w:t>wild-type</w:t>
      </w:r>
      <w:r w:rsidRPr="005806CF">
        <w:rPr>
          <w:rFonts w:ascii="Times New Roman" w:hAnsi="Times New Roman"/>
          <w:sz w:val="24"/>
          <w:szCs w:val="24"/>
        </w:rPr>
        <w:t xml:space="preserve"> control</w:t>
      </w:r>
      <w:r w:rsidR="00507579" w:rsidRPr="005806CF">
        <w:rPr>
          <w:rFonts w:ascii="Times New Roman" w:hAnsi="Times New Roman"/>
          <w:sz w:val="24"/>
          <w:szCs w:val="24"/>
        </w:rPr>
        <w:t xml:space="preserve"> flies;</w:t>
      </w:r>
      <w:r w:rsidRPr="005806CF">
        <w:rPr>
          <w:rFonts w:ascii="Times New Roman" w:hAnsi="Times New Roman"/>
          <w:sz w:val="24"/>
          <w:szCs w:val="24"/>
        </w:rPr>
        <w:t xml:space="preserve"> </w:t>
      </w:r>
      <w:r w:rsidRPr="005806CF">
        <w:rPr>
          <w:rFonts w:ascii="Times New Roman" w:hAnsi="Times New Roman"/>
          <w:b/>
          <w:bCs/>
          <w:sz w:val="24"/>
          <w:szCs w:val="24"/>
          <w:vertAlign w:val="superscript"/>
        </w:rPr>
        <w:t>g</w:t>
      </w:r>
      <w:r w:rsidRPr="005806CF">
        <w:rPr>
          <w:rFonts w:ascii="Times New Roman" w:eastAsia="SimSun" w:hAnsi="Times New Roman"/>
          <w:iCs/>
          <w:kern w:val="1"/>
          <w:sz w:val="24"/>
          <w:szCs w:val="24"/>
          <w:lang w:eastAsia="ar-SA"/>
        </w:rPr>
        <w:t xml:space="preserve">p-value </w:t>
      </w:r>
      <w:r w:rsidR="00A53090" w:rsidRPr="00793D15">
        <w:rPr>
          <w:rFonts w:ascii="Times New Roman" w:hAnsi="Times New Roman"/>
          <w:color w:val="000000" w:themeColor="text1"/>
        </w:rPr>
        <w:t>&lt;</w:t>
      </w:r>
      <w:r w:rsidR="00A53090">
        <w:rPr>
          <w:rFonts w:ascii="Times New Roman" w:hAnsi="Times New Roman"/>
          <w:color w:val="000000" w:themeColor="text1"/>
        </w:rPr>
        <w:t xml:space="preserve"> 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0.05.</w:t>
      </w:r>
      <w:r w:rsidR="005918F4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5918F4">
        <w:rPr>
          <w:rFonts w:ascii="Times New Roman" w:hAnsi="Times New Roman"/>
          <w:iCs/>
          <w:sz w:val="24"/>
          <w:szCs w:val="24"/>
        </w:rPr>
        <w:t xml:space="preserve">In-comparison of memory pass 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against the learning pass; </w:t>
      </w:r>
      <w:r w:rsidR="005918F4">
        <w:rPr>
          <w:rFonts w:ascii="Times New Roman" w:hAnsi="Times New Roman"/>
          <w:iCs/>
          <w:sz w:val="24"/>
          <w:szCs w:val="24"/>
          <w:vertAlign w:val="superscript"/>
        </w:rPr>
        <w:t>c</w:t>
      </w:r>
      <w:r w:rsidR="005918F4" w:rsidRPr="008F3CBD">
        <w:rPr>
          <w:rFonts w:ascii="Times New Roman" w:eastAsia="SimSun" w:hAnsi="Times New Roman"/>
          <w:iCs/>
          <w:kern w:val="2"/>
          <w:sz w:val="24"/>
          <w:szCs w:val="24"/>
          <w:lang w:eastAsia="ar-SA"/>
        </w:rPr>
        <w:t>p-value</w:t>
      </w:r>
      <w:r w:rsidR="005918F4" w:rsidRPr="008F3CBD">
        <w:rPr>
          <w:rFonts w:ascii="Times New Roman" w:eastAsia="Calibri" w:hAnsi="Times New Roman"/>
          <w:iCs/>
          <w:sz w:val="24"/>
          <w:szCs w:val="24"/>
        </w:rPr>
        <w:t xml:space="preserve"> 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&lt; 0.0001, </w:t>
      </w:r>
      <w:r w:rsidR="005918F4">
        <w:rPr>
          <w:rFonts w:ascii="Times New Roman" w:hAnsi="Times New Roman"/>
          <w:iCs/>
          <w:sz w:val="24"/>
          <w:szCs w:val="24"/>
          <w:vertAlign w:val="superscript"/>
        </w:rPr>
        <w:t>cc</w:t>
      </w:r>
      <w:r w:rsidR="005918F4" w:rsidRPr="008F3CBD">
        <w:rPr>
          <w:rFonts w:ascii="Times New Roman" w:eastAsia="SimSun" w:hAnsi="Times New Roman"/>
          <w:iCs/>
          <w:kern w:val="2"/>
          <w:sz w:val="24"/>
          <w:szCs w:val="24"/>
          <w:lang w:eastAsia="ar-SA"/>
        </w:rPr>
        <w:t>p-value</w:t>
      </w:r>
      <w:r w:rsidR="00A53090">
        <w:rPr>
          <w:rFonts w:ascii="Times New Roman" w:hAnsi="Times New Roman"/>
          <w:iCs/>
          <w:sz w:val="24"/>
          <w:szCs w:val="24"/>
        </w:rPr>
        <w:t xml:space="preserve"> </w:t>
      </w:r>
      <w:r w:rsidR="00A53090" w:rsidRPr="00793D15">
        <w:rPr>
          <w:rFonts w:ascii="Times New Roman" w:hAnsi="Times New Roman"/>
          <w:color w:val="000000" w:themeColor="text1"/>
        </w:rPr>
        <w:t>&lt;</w:t>
      </w:r>
      <w:r w:rsidR="005918F4" w:rsidRPr="008F3CBD">
        <w:rPr>
          <w:rFonts w:ascii="Times New Roman" w:hAnsi="Times New Roman"/>
          <w:iCs/>
          <w:sz w:val="24"/>
          <w:szCs w:val="24"/>
        </w:rPr>
        <w:t xml:space="preserve"> 0.05</w:t>
      </w:r>
      <w:r w:rsidR="005918F4">
        <w:rPr>
          <w:rFonts w:ascii="Times New Roman" w:hAnsi="Times New Roman"/>
          <w:iCs/>
          <w:sz w:val="24"/>
          <w:szCs w:val="24"/>
        </w:rPr>
        <w:t>.</w:t>
      </w:r>
      <w:r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C04B2D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C04B2D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C04B2D" w:rsidRPr="00E4491A">
        <w:rPr>
          <w:rFonts w:ascii="Times New Roman" w:hAnsi="Times New Roman"/>
          <w:i/>
          <w:sz w:val="24"/>
          <w:szCs w:val="24"/>
        </w:rPr>
        <w:t>CS</w:t>
      </w:r>
      <w:r w:rsidR="00C04B2D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A53090">
        <w:rPr>
          <w:rFonts w:ascii="Times New Roman" w:hAnsi="Times New Roman"/>
          <w:color w:val="000000"/>
          <w:kern w:val="24"/>
          <w:sz w:val="24"/>
          <w:szCs w:val="24"/>
        </w:rPr>
        <w:t xml:space="preserve">= </w:t>
      </w:r>
      <w:r w:rsidR="00C04B2D">
        <w:rPr>
          <w:rFonts w:ascii="Times New Roman" w:hAnsi="Times New Roman"/>
          <w:color w:val="000000"/>
          <w:kern w:val="24"/>
          <w:sz w:val="24"/>
          <w:szCs w:val="24"/>
        </w:rPr>
        <w:t>wild-type</w:t>
      </w:r>
      <w:r w:rsidR="00A53090"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 control </w:t>
      </w:r>
      <w:r w:rsidR="00A53090" w:rsidRPr="005806CF">
        <w:rPr>
          <w:rFonts w:ascii="Times New Roman" w:hAnsi="Times New Roman"/>
          <w:i/>
          <w:iCs/>
          <w:color w:val="000000"/>
          <w:kern w:val="24"/>
          <w:sz w:val="24"/>
          <w:szCs w:val="24"/>
        </w:rPr>
        <w:t>Drosophila</w:t>
      </w:r>
      <w:r w:rsidR="00A53090"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; </w:t>
      </w:r>
      <w:r w:rsidR="00EE110E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EE110E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A53090">
        <w:rPr>
          <w:rFonts w:ascii="Times New Roman" w:hAnsi="Times New Roman"/>
          <w:sz w:val="24"/>
          <w:szCs w:val="24"/>
        </w:rPr>
        <w:t>=</w:t>
      </w:r>
      <w:r w:rsidR="00A53090" w:rsidRPr="005806CF">
        <w:rPr>
          <w:rFonts w:ascii="Times New Roman" w:hAnsi="Times New Roman"/>
          <w:sz w:val="24"/>
          <w:szCs w:val="24"/>
        </w:rPr>
        <w:t xml:space="preserve"> </w:t>
      </w:r>
      <w:r w:rsidR="00EE110E">
        <w:rPr>
          <w:rFonts w:ascii="Times New Roman" w:hAnsi="Times New Roman"/>
          <w:sz w:val="24"/>
          <w:szCs w:val="24"/>
        </w:rPr>
        <w:t>mutant</w:t>
      </w:r>
      <w:r w:rsidR="00A53090" w:rsidRPr="005806CF">
        <w:rPr>
          <w:rFonts w:ascii="Times New Roman" w:hAnsi="Times New Roman"/>
          <w:sz w:val="24"/>
          <w:szCs w:val="24"/>
        </w:rPr>
        <w:t xml:space="preserve"> (test) </w:t>
      </w:r>
      <w:r w:rsidR="00A53090" w:rsidRPr="006C426E">
        <w:rPr>
          <w:rFonts w:ascii="Times New Roman" w:hAnsi="Times New Roman"/>
          <w:i/>
          <w:iCs/>
          <w:sz w:val="24"/>
          <w:szCs w:val="24"/>
        </w:rPr>
        <w:t>Drosophil</w:t>
      </w:r>
      <w:r w:rsidR="00A53090">
        <w:rPr>
          <w:rFonts w:ascii="Times New Roman" w:hAnsi="Times New Roman"/>
          <w:sz w:val="24"/>
          <w:szCs w:val="24"/>
        </w:rPr>
        <w:t xml:space="preserve">a. </w:t>
      </w:r>
      <w:r w:rsidR="00EE110E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Abbreviations: </w:t>
      </w:r>
      <w:r w:rsidR="00EE110E" w:rsidRPr="0021673C">
        <w:rPr>
          <w:rFonts w:ascii="Times New Roman" w:hAnsi="Times New Roman"/>
          <w:color w:val="000000" w:themeColor="text1"/>
          <w:sz w:val="24"/>
          <w:szCs w:val="24"/>
        </w:rPr>
        <w:t xml:space="preserve">BSS = bang-senseless, </w:t>
      </w:r>
      <w:r w:rsidR="00EE110E" w:rsidRPr="00215DA0">
        <w:rPr>
          <w:rStyle w:val="fontstyle01"/>
          <w:b w:val="0"/>
          <w:bCs w:val="0"/>
          <w:color w:val="000000" w:themeColor="text1"/>
        </w:rPr>
        <w:t>CS</w:t>
      </w:r>
      <w:r w:rsidR="00EE110E" w:rsidRPr="0021673C">
        <w:rPr>
          <w:rStyle w:val="fontstyle01"/>
          <w:color w:val="000000" w:themeColor="text1"/>
        </w:rPr>
        <w:t xml:space="preserve"> = </w:t>
      </w:r>
      <w:r w:rsidR="00EE110E" w:rsidRPr="0021673C">
        <w:rPr>
          <w:rFonts w:ascii="Times New Roman" w:hAnsi="Times New Roman"/>
          <w:iCs/>
          <w:sz w:val="24"/>
          <w:szCs w:val="24"/>
        </w:rPr>
        <w:t>Canton-Special</w:t>
      </w:r>
      <w:r w:rsidR="00EE110E" w:rsidRPr="0021673C">
        <w:rPr>
          <w:rFonts w:ascii="Times New Roman" w:hAnsi="Times New Roman"/>
          <w:iCs/>
          <w:color w:val="00000A"/>
          <w:sz w:val="24"/>
          <w:szCs w:val="24"/>
        </w:rPr>
        <w:t xml:space="preserve">, </w:t>
      </w:r>
      <w:r w:rsidR="00EE110E" w:rsidRPr="005806CF">
        <w:rPr>
          <w:rFonts w:ascii="Times New Roman" w:hAnsi="Times New Roman"/>
          <w:color w:val="000000"/>
          <w:kern w:val="24"/>
          <w:sz w:val="24"/>
          <w:szCs w:val="24"/>
        </w:rPr>
        <w:t>NaV</w:t>
      </w:r>
      <w:r w:rsidR="00EE110E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EE110E" w:rsidRPr="005806CF">
        <w:rPr>
          <w:rFonts w:ascii="Times New Roman" w:hAnsi="Times New Roman"/>
          <w:color w:val="000000"/>
          <w:kern w:val="24"/>
          <w:sz w:val="24"/>
          <w:szCs w:val="24"/>
        </w:rPr>
        <w:t>= Sodium valproate</w:t>
      </w:r>
      <w:r w:rsidR="00EE110E">
        <w:rPr>
          <w:rFonts w:ascii="Times New Roman" w:hAnsi="Times New Roman"/>
          <w:color w:val="000000"/>
          <w:kern w:val="24"/>
          <w:sz w:val="24"/>
          <w:szCs w:val="24"/>
        </w:rPr>
        <w:t>,</w:t>
      </w:r>
      <w:r w:rsidR="00EE110E" w:rsidRPr="0021673C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EE110E" w:rsidRPr="0021673C">
        <w:rPr>
          <w:rFonts w:ascii="Times New Roman" w:hAnsi="Times New Roman"/>
          <w:iCs/>
          <w:color w:val="00000A"/>
          <w:sz w:val="24"/>
          <w:szCs w:val="24"/>
        </w:rPr>
        <w:t>OrR</w:t>
      </w:r>
      <w:r w:rsidR="00EE110E" w:rsidRPr="0021673C">
        <w:rPr>
          <w:rStyle w:val="fontstyle01"/>
          <w:color w:val="000000" w:themeColor="text1"/>
        </w:rPr>
        <w:t xml:space="preserve"> = </w:t>
      </w:r>
      <w:r w:rsidR="00EE110E" w:rsidRPr="0021673C">
        <w:rPr>
          <w:rFonts w:ascii="Times New Roman" w:hAnsi="Times New Roman"/>
          <w:iCs/>
          <w:color w:val="00000A"/>
          <w:sz w:val="24"/>
          <w:szCs w:val="24"/>
        </w:rPr>
        <w:t>Oregon R</w:t>
      </w:r>
      <w:r w:rsidR="00EE110E" w:rsidRPr="00215DA0">
        <w:rPr>
          <w:rStyle w:val="fontstyle01"/>
          <w:b w:val="0"/>
          <w:bCs w:val="0"/>
          <w:color w:val="000000" w:themeColor="text1"/>
        </w:rPr>
        <w:t>,</w:t>
      </w:r>
      <w:r w:rsidR="00EE110E" w:rsidRPr="0021673C">
        <w:rPr>
          <w:rStyle w:val="fontstyle01"/>
          <w:color w:val="000000" w:themeColor="text1"/>
        </w:rPr>
        <w:t xml:space="preserve"> </w:t>
      </w:r>
      <w:r w:rsidR="00EE110E" w:rsidRPr="0021673C">
        <w:rPr>
          <w:rFonts w:ascii="Times New Roman" w:hAnsi="Times New Roman"/>
          <w:sz w:val="24"/>
          <w:szCs w:val="24"/>
        </w:rPr>
        <w:t>Para = Paralytic</w:t>
      </w:r>
      <w:r w:rsidR="00EE110E" w:rsidRPr="00215DA0">
        <w:rPr>
          <w:rStyle w:val="fontstyle01"/>
          <w:b w:val="0"/>
          <w:bCs w:val="0"/>
          <w:color w:val="000000" w:themeColor="text1"/>
        </w:rPr>
        <w:t>,</w:t>
      </w:r>
      <w:r w:rsidR="006B7A2D">
        <w:rPr>
          <w:rStyle w:val="fontstyle01"/>
          <w:b w:val="0"/>
          <w:bCs w:val="0"/>
          <w:color w:val="000000" w:themeColor="text1"/>
        </w:rPr>
        <w:t xml:space="preserve"> </w:t>
      </w:r>
      <w:r w:rsidR="00EE110E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>SD</w:t>
      </w:r>
      <w:r w:rsidR="00EE110E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 </w:t>
      </w:r>
      <w:r w:rsidR="00EE110E" w:rsidRPr="005806CF">
        <w:rPr>
          <w:rFonts w:ascii="Times New Roman" w:hAnsi="Times New Roman"/>
          <w:bCs/>
          <w:iCs/>
          <w:color w:val="000000"/>
          <w:kern w:val="24"/>
          <w:sz w:val="24"/>
          <w:szCs w:val="24"/>
          <w:lang w:val="en-GB"/>
        </w:rPr>
        <w:t xml:space="preserve">= Standard deviation. </w:t>
      </w:r>
    </w:p>
    <w:p w14:paraId="172E7F80" w14:textId="77777777" w:rsidR="00C75860" w:rsidRPr="007A0B06" w:rsidRDefault="00C75860" w:rsidP="00A53090">
      <w:pPr>
        <w:jc w:val="both"/>
        <w:rPr>
          <w:rFonts w:ascii="Times New Roman" w:hAnsi="Times New Roman"/>
          <w:bCs/>
          <w:i/>
          <w:color w:val="000000"/>
          <w:kern w:val="24"/>
          <w:sz w:val="24"/>
          <w:szCs w:val="24"/>
          <w:lang w:val="en-GB"/>
        </w:rPr>
      </w:pPr>
    </w:p>
    <w:p w14:paraId="6D48A61A" w14:textId="033BAE4A" w:rsidR="008523FA" w:rsidRPr="005806CF" w:rsidRDefault="00921399" w:rsidP="000B0F1F">
      <w:pPr>
        <w:spacing w:after="0" w:line="360" w:lineRule="auto"/>
        <w:jc w:val="both"/>
        <w:rPr>
          <w:rFonts w:ascii="Times New Roman" w:hAnsi="Times New Roman"/>
          <w:iCs/>
          <w:sz w:val="24"/>
          <w:szCs w:val="24"/>
        </w:rPr>
      </w:pPr>
      <w:r w:rsidRPr="007A0B06">
        <w:rPr>
          <w:rFonts w:ascii="Times New Roman" w:hAnsi="Times New Roman"/>
          <w:b/>
          <w:bCs/>
          <w:iCs/>
          <w:sz w:val="24"/>
          <w:szCs w:val="24"/>
        </w:rPr>
        <w:t>Table</w:t>
      </w:r>
      <w:r w:rsidR="00076F94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 w:rsidR="00F64D90">
        <w:rPr>
          <w:rFonts w:ascii="Times New Roman" w:hAnsi="Times New Roman"/>
          <w:b/>
          <w:bCs/>
          <w:iCs/>
          <w:sz w:val="24"/>
          <w:szCs w:val="24"/>
        </w:rPr>
        <w:t>5</w:t>
      </w:r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.  </w:t>
      </w:r>
      <w:r w:rsidR="008523FA">
        <w:rPr>
          <w:rFonts w:ascii="Times New Roman" w:hAnsi="Times New Roman"/>
          <w:sz w:val="24"/>
          <w:szCs w:val="24"/>
        </w:rPr>
        <w:t>Acute e</w:t>
      </w:r>
      <w:r w:rsidR="008523FA" w:rsidRPr="00793D15">
        <w:rPr>
          <w:rFonts w:ascii="Times New Roman" w:hAnsi="Times New Roman"/>
          <w:sz w:val="24"/>
          <w:szCs w:val="24"/>
        </w:rPr>
        <w:t xml:space="preserve">ffect of methanol </w:t>
      </w:r>
      <w:r w:rsidR="008523FA" w:rsidRPr="00793D15">
        <w:rPr>
          <w:rFonts w:ascii="Times New Roman" w:hAnsi="Times New Roman"/>
          <w:i/>
          <w:iCs/>
          <w:sz w:val="24"/>
          <w:szCs w:val="24"/>
        </w:rPr>
        <w:t>I. cylindrica</w:t>
      </w:r>
      <w:r w:rsidR="008523FA" w:rsidRPr="00793D15">
        <w:rPr>
          <w:rFonts w:ascii="Times New Roman" w:hAnsi="Times New Roman"/>
          <w:sz w:val="24"/>
          <w:szCs w:val="24"/>
        </w:rPr>
        <w:t xml:space="preserve"> root extract on acute</w:t>
      </w:r>
      <w:r w:rsidR="008523FA">
        <w:rPr>
          <w:rFonts w:ascii="Times New Roman" w:hAnsi="Times New Roman"/>
          <w:sz w:val="24"/>
          <w:szCs w:val="24"/>
        </w:rPr>
        <w:t xml:space="preserve"> brain morphology</w:t>
      </w:r>
      <w:r w:rsidR="008523FA" w:rsidRPr="00793D15">
        <w:rPr>
          <w:rFonts w:ascii="Times New Roman" w:hAnsi="Times New Roman"/>
          <w:sz w:val="24"/>
          <w:szCs w:val="24"/>
        </w:rPr>
        <w:t xml:space="preserve"> </w:t>
      </w:r>
      <w:r w:rsidR="008523FA">
        <w:rPr>
          <w:rFonts w:ascii="Times New Roman" w:hAnsi="Times New Roman"/>
          <w:sz w:val="24"/>
          <w:szCs w:val="24"/>
        </w:rPr>
        <w:t xml:space="preserve">in </w:t>
      </w:r>
      <w:r w:rsidR="008523FA" w:rsidRPr="00793D15">
        <w:rPr>
          <w:rFonts w:ascii="Times New Roman" w:hAnsi="Times New Roman"/>
          <w:sz w:val="24"/>
          <w:szCs w:val="24"/>
        </w:rPr>
        <w:t xml:space="preserve">juvenile-adults (10-day-old) </w:t>
      </w:r>
      <w:r w:rsidR="008523FA" w:rsidRPr="004A5E55">
        <w:rPr>
          <w:rFonts w:ascii="Times New Roman" w:hAnsi="Times New Roman"/>
          <w:sz w:val="24"/>
          <w:szCs w:val="24"/>
        </w:rPr>
        <w:t>bang-sensitive</w:t>
      </w:r>
      <w:r w:rsidR="008523FA" w:rsidRPr="00793D15">
        <w:rPr>
          <w:rFonts w:ascii="Times New Roman" w:hAnsi="Times New Roman"/>
          <w:sz w:val="24"/>
          <w:szCs w:val="24"/>
        </w:rPr>
        <w:t xml:space="preserve"> </w:t>
      </w:r>
      <w:r w:rsidR="00722BD1">
        <w:rPr>
          <w:rFonts w:ascii="Times New Roman" w:hAnsi="Times New Roman"/>
          <w:sz w:val="24"/>
          <w:szCs w:val="24"/>
        </w:rPr>
        <w:t>mutant</w:t>
      </w:r>
      <w:r w:rsidR="008523FA" w:rsidRPr="00793D15">
        <w:rPr>
          <w:rFonts w:ascii="Times New Roman" w:hAnsi="Times New Roman"/>
          <w:sz w:val="24"/>
          <w:szCs w:val="24"/>
        </w:rPr>
        <w:t xml:space="preserve"> </w:t>
      </w:r>
      <w:r w:rsidR="008523FA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8523F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8523FA">
        <w:rPr>
          <w:rFonts w:ascii="Times New Roman" w:hAnsi="Times New Roman"/>
          <w:sz w:val="24"/>
          <w:szCs w:val="24"/>
        </w:rPr>
        <w:t>(</w:t>
      </w:r>
      <w:r w:rsidR="00722BD1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722BD1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8523FA">
        <w:rPr>
          <w:rFonts w:ascii="Times New Roman" w:hAnsi="Times New Roman"/>
          <w:sz w:val="24"/>
          <w:szCs w:val="24"/>
        </w:rPr>
        <w:t xml:space="preserve">) and </w:t>
      </w:r>
      <w:r w:rsidR="000B0F1F">
        <w:rPr>
          <w:rFonts w:ascii="Times New Roman" w:hAnsi="Times New Roman"/>
          <w:sz w:val="24"/>
          <w:szCs w:val="24"/>
        </w:rPr>
        <w:t>wild-type</w:t>
      </w:r>
      <w:r w:rsidR="008523FA">
        <w:rPr>
          <w:rFonts w:ascii="Times New Roman" w:hAnsi="Times New Roman"/>
          <w:sz w:val="24"/>
          <w:szCs w:val="24"/>
        </w:rPr>
        <w:t xml:space="preserve"> control </w:t>
      </w:r>
      <w:r w:rsidR="008523FA" w:rsidRPr="006C6EF7">
        <w:rPr>
          <w:rFonts w:ascii="Times New Roman" w:hAnsi="Times New Roman"/>
          <w:i/>
          <w:iCs/>
          <w:sz w:val="24"/>
          <w:szCs w:val="24"/>
        </w:rPr>
        <w:t>Drosophila</w:t>
      </w:r>
      <w:r w:rsidR="008523F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8523FA">
        <w:rPr>
          <w:rFonts w:ascii="Times New Roman" w:hAnsi="Times New Roman"/>
          <w:sz w:val="24"/>
          <w:szCs w:val="24"/>
        </w:rPr>
        <w:t>(</w:t>
      </w:r>
      <w:r w:rsidR="000B0F1F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0B0F1F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0B0F1F" w:rsidRPr="00E4491A">
        <w:rPr>
          <w:rFonts w:ascii="Times New Roman" w:hAnsi="Times New Roman"/>
          <w:i/>
          <w:sz w:val="24"/>
          <w:szCs w:val="24"/>
        </w:rPr>
        <w:t>CS</w:t>
      </w:r>
      <w:r w:rsidR="008523FA">
        <w:rPr>
          <w:rFonts w:ascii="Times New Roman" w:hAnsi="Times New Roman"/>
          <w:color w:val="000000" w:themeColor="text1"/>
          <w:sz w:val="24"/>
          <w:szCs w:val="24"/>
        </w:rPr>
        <w:t xml:space="preserve">). n = 100 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921399" w:rsidRPr="00327B4F" w14:paraId="22F3095A" w14:textId="77777777" w:rsidTr="00F0124E">
        <w:trPr>
          <w:trHeight w:val="300"/>
        </w:trPr>
        <w:tc>
          <w:tcPr>
            <w:tcW w:w="1327" w:type="dxa"/>
            <w:shd w:val="clear" w:color="auto" w:fill="auto"/>
          </w:tcPr>
          <w:p w14:paraId="6BF46683" w14:textId="77777777" w:rsidR="00921399" w:rsidRPr="00327B4F" w:rsidRDefault="00921399" w:rsidP="000D29C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411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1A0D98F1" w14:textId="77777777" w:rsidR="00921399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327B4F"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 xml:space="preserve">       </w:t>
            </w:r>
            <w:r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 xml:space="preserve">Total number of flies with a particular brain histological characteristic </w:t>
            </w:r>
          </w:p>
          <w:p w14:paraId="16B11804" w14:textId="77777777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n= 100</w:t>
            </w:r>
          </w:p>
        </w:tc>
      </w:tr>
      <w:tr w:rsidR="00921399" w:rsidRPr="00327B4F" w14:paraId="7C7D6FD7" w14:textId="77777777" w:rsidTr="00F0124E">
        <w:trPr>
          <w:trHeight w:val="300"/>
        </w:trPr>
        <w:tc>
          <w:tcPr>
            <w:tcW w:w="1327" w:type="dxa"/>
            <w:tcBorders>
              <w:bottom w:val="nil"/>
            </w:tcBorders>
            <w:shd w:val="clear" w:color="auto" w:fill="auto"/>
            <w:hideMark/>
          </w:tcPr>
          <w:p w14:paraId="60BA8880" w14:textId="77777777" w:rsidR="00921399" w:rsidRPr="00327B4F" w:rsidRDefault="00921399" w:rsidP="000D29C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  <w:p w14:paraId="6F13894A" w14:textId="77777777" w:rsidR="00921399" w:rsidRPr="00327B4F" w:rsidRDefault="00921399" w:rsidP="000D29C7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11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5B86C036" w14:textId="7EDE969C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5B88B9D9" w14:textId="4446B1D6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0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274E98B1" w14:textId="77777777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0D44967F" w14:textId="00761E74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8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1B4E3199" w14:textId="77777777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21D17B8C" w14:textId="5C592D7F" w:rsidR="00921399" w:rsidRPr="00327B4F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   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NaV (0.3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m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</w:tr>
      <w:tr w:rsidR="00921399" w:rsidRPr="00327B4F" w14:paraId="60F14BB2" w14:textId="77777777" w:rsidTr="00F146FF">
        <w:trPr>
          <w:trHeight w:val="300"/>
        </w:trPr>
        <w:tc>
          <w:tcPr>
            <w:tcW w:w="132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387DF8" w14:textId="77777777" w:rsidR="00921399" w:rsidRPr="00327B4F" w:rsidRDefault="00921399" w:rsidP="000D29C7">
            <w:pPr>
              <w:spacing w:after="0"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orphology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457E77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h</w:t>
            </w:r>
          </w:p>
          <w:p w14:paraId="2994C21E" w14:textId="77777777" w:rsidR="00F0124E" w:rsidRDefault="00F0124E" w:rsidP="00F0124E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5A11804F" w14:textId="2A841E8D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    M    S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C7431CF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2h</w:t>
            </w:r>
          </w:p>
          <w:p w14:paraId="39393D98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40A7CD9B" w14:textId="4AE7C9E5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879372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3h</w:t>
            </w:r>
          </w:p>
          <w:p w14:paraId="71F2095D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6C30319C" w14:textId="63FCBD2B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FEC2C88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h</w:t>
            </w:r>
          </w:p>
          <w:p w14:paraId="4F100317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727509FC" w14:textId="6D5E2074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F0D0BAD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2h</w:t>
            </w:r>
          </w:p>
          <w:p w14:paraId="018C5EC0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02859A88" w14:textId="34537A6C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A860D1A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3h</w:t>
            </w:r>
          </w:p>
          <w:p w14:paraId="19EC5A70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63B1730A" w14:textId="011B933E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9973A40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h</w:t>
            </w:r>
          </w:p>
          <w:p w14:paraId="56F1AC6F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29A26724" w14:textId="1B564069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5BAB44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2h</w:t>
            </w:r>
          </w:p>
          <w:p w14:paraId="5C303F52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15C62BB8" w14:textId="10710DEF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87E76A" w14:textId="77777777" w:rsidR="00921399" w:rsidRPr="009341BC" w:rsidRDefault="00921399" w:rsidP="00F0124E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3h</w:t>
            </w:r>
          </w:p>
          <w:p w14:paraId="33D6B261" w14:textId="77777777" w:rsidR="00F0124E" w:rsidRDefault="00F0124E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6EC5C8D6" w14:textId="41FA2127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  <w:p w14:paraId="34B6B959" w14:textId="77777777" w:rsidR="00921399" w:rsidRPr="009341BC" w:rsidRDefault="00921399" w:rsidP="000D29C7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921399" w:rsidRPr="00327B4F" w14:paraId="78461D0E" w14:textId="77777777" w:rsidTr="00F146FF">
        <w:trPr>
          <w:trHeight w:val="300"/>
        </w:trPr>
        <w:tc>
          <w:tcPr>
            <w:tcW w:w="1327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3F1C6A1" w14:textId="10DFA781" w:rsidR="00921399" w:rsidRPr="00327B4F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DD599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3D81084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2FE9229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3A128D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E6752D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2A23E7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4B025C5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A5A9AB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6ADA51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</w:tr>
      <w:tr w:rsidR="00921399" w:rsidRPr="00327B4F" w14:paraId="7DE2CB51" w14:textId="77777777" w:rsidTr="000D29C7">
        <w:trPr>
          <w:trHeight w:val="300"/>
        </w:trPr>
        <w:tc>
          <w:tcPr>
            <w:tcW w:w="1327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34D594CD" w14:textId="7E79E7EA" w:rsidR="00921399" w:rsidRPr="00C85E00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A59EA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80688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BF3C71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E8065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093DE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05A6E9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0E468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A72042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D397B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</w:tr>
      <w:tr w:rsidR="00921399" w:rsidRPr="00327B4F" w14:paraId="704C4268" w14:textId="77777777" w:rsidTr="000D29C7">
        <w:trPr>
          <w:trHeight w:val="300"/>
        </w:trPr>
        <w:tc>
          <w:tcPr>
            <w:tcW w:w="1327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6AEA6657" w14:textId="1D855FD9" w:rsidR="00921399" w:rsidRPr="00327B4F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64F75E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100   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729568" w14:textId="3E54FEAB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100   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DAA2D3" w14:textId="5DBACA26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100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A57603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100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D0037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100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E47D9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100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47320F" w14:textId="7427B304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0   </w:t>
            </w:r>
            <w:r w:rsidR="00BB7713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</w:t>
            </w: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 w:rsidR="00BB7713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586EAC" w14:textId="15754193" w:rsidR="00921399" w:rsidRPr="009341BC" w:rsidRDefault="00BB7713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 w:rsidR="00921399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</w:t>
            </w:r>
            <w:r w:rsidR="00921399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 w:rsidR="00921399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0</w:t>
            </w:r>
            <w:proofErr w:type="gramEnd"/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9A94D4" w14:textId="77777777" w:rsidR="00921399" w:rsidRPr="009341BC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47</w:t>
            </w: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53</w:t>
            </w: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</w:tr>
    </w:tbl>
    <w:p w14:paraId="6A15BF3D" w14:textId="2405E9EE" w:rsidR="00921399" w:rsidRPr="00327B4F" w:rsidRDefault="00921399" w:rsidP="00F83A2C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 xml:space="preserve">Myelin Sheath    </w:t>
      </w:r>
      <w:r w:rsidR="00D937D2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="00D937D2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 </w:t>
      </w:r>
      <w:r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D937D2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D937D2">
        <w:rPr>
          <w:rFonts w:ascii="Times New Roman" w:hAnsi="Times New Roman"/>
          <w:color w:val="000000"/>
          <w:sz w:val="16"/>
          <w:szCs w:val="16"/>
        </w:rPr>
        <w:t xml:space="preserve">  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D937D2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D937D2">
        <w:rPr>
          <w:rFonts w:ascii="Times New Roman" w:hAnsi="Times New Roman"/>
          <w:color w:val="000000"/>
          <w:sz w:val="16"/>
          <w:szCs w:val="16"/>
        </w:rPr>
        <w:t>y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D</w:t>
      </w:r>
    </w:p>
    <w:tbl>
      <w:tblPr>
        <w:tblW w:w="9738" w:type="dxa"/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921399" w:rsidRPr="00327B4F" w14:paraId="11929220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5F5679F3" w14:textId="2E47BCFA" w:rsidR="00921399" w:rsidRPr="00327B4F" w:rsidRDefault="000B0F1F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CS</w:t>
            </w:r>
          </w:p>
        </w:tc>
        <w:tc>
          <w:tcPr>
            <w:tcW w:w="941" w:type="dxa"/>
            <w:shd w:val="clear" w:color="auto" w:fill="auto"/>
            <w:hideMark/>
          </w:tcPr>
          <w:p w14:paraId="1391439C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</w:t>
            </w:r>
          </w:p>
        </w:tc>
        <w:tc>
          <w:tcPr>
            <w:tcW w:w="990" w:type="dxa"/>
            <w:shd w:val="clear" w:color="auto" w:fill="auto"/>
            <w:hideMark/>
          </w:tcPr>
          <w:p w14:paraId="46DB7377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auto"/>
            <w:hideMark/>
          </w:tcPr>
          <w:p w14:paraId="6BE9741E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7618A592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2A94C9DA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291074C2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  <w:tc>
          <w:tcPr>
            <w:tcW w:w="900" w:type="dxa"/>
          </w:tcPr>
          <w:p w14:paraId="775BF1AB" w14:textId="13C77142" w:rsidR="00921399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="00D937D2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1D5319FF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1818FC45" w14:textId="77777777" w:rsidR="00921399" w:rsidRPr="00302F1D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0</w:t>
            </w:r>
          </w:p>
        </w:tc>
      </w:tr>
      <w:tr w:rsidR="00921399" w:rsidRPr="00327B4F" w14:paraId="341365A5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3EFC8BCC" w14:textId="428F29BE" w:rsidR="00921399" w:rsidRPr="009A73C5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798BF775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  <w:tc>
          <w:tcPr>
            <w:tcW w:w="990" w:type="dxa"/>
            <w:shd w:val="clear" w:color="auto" w:fill="auto"/>
            <w:hideMark/>
          </w:tcPr>
          <w:p w14:paraId="09A1485B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1080" w:type="dxa"/>
            <w:shd w:val="clear" w:color="auto" w:fill="auto"/>
            <w:hideMark/>
          </w:tcPr>
          <w:p w14:paraId="0B61807C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368ADC14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0829CC9A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469AE18C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0</w:t>
            </w:r>
          </w:p>
        </w:tc>
        <w:tc>
          <w:tcPr>
            <w:tcW w:w="900" w:type="dxa"/>
          </w:tcPr>
          <w:p w14:paraId="3ECB9B24" w14:textId="77777777" w:rsidR="00921399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0</w:t>
            </w:r>
          </w:p>
        </w:tc>
        <w:tc>
          <w:tcPr>
            <w:tcW w:w="900" w:type="dxa"/>
            <w:shd w:val="clear" w:color="auto" w:fill="auto"/>
          </w:tcPr>
          <w:p w14:paraId="240B8168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0</w:t>
            </w:r>
          </w:p>
        </w:tc>
        <w:tc>
          <w:tcPr>
            <w:tcW w:w="900" w:type="dxa"/>
            <w:shd w:val="clear" w:color="auto" w:fill="auto"/>
          </w:tcPr>
          <w:p w14:paraId="687037A3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0</w:t>
            </w:r>
          </w:p>
        </w:tc>
      </w:tr>
      <w:tr w:rsidR="00921399" w:rsidRPr="00327B4F" w14:paraId="45BC2080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1BD039EF" w14:textId="7D78980D" w:rsidR="00921399" w:rsidRPr="00327B4F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</w:t>
            </w:r>
          </w:p>
        </w:tc>
        <w:tc>
          <w:tcPr>
            <w:tcW w:w="941" w:type="dxa"/>
            <w:shd w:val="clear" w:color="auto" w:fill="auto"/>
          </w:tcPr>
          <w:p w14:paraId="1E4B4631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90" w:type="dxa"/>
            <w:shd w:val="clear" w:color="auto" w:fill="auto"/>
          </w:tcPr>
          <w:p w14:paraId="48D07A66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1080" w:type="dxa"/>
            <w:shd w:val="clear" w:color="auto" w:fill="auto"/>
          </w:tcPr>
          <w:p w14:paraId="00F48887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     100</w:t>
            </w:r>
          </w:p>
        </w:tc>
        <w:tc>
          <w:tcPr>
            <w:tcW w:w="900" w:type="dxa"/>
            <w:shd w:val="clear" w:color="auto" w:fill="auto"/>
          </w:tcPr>
          <w:p w14:paraId="402664FB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 100</w:t>
            </w:r>
          </w:p>
        </w:tc>
        <w:tc>
          <w:tcPr>
            <w:tcW w:w="900" w:type="dxa"/>
            <w:shd w:val="clear" w:color="auto" w:fill="auto"/>
          </w:tcPr>
          <w:p w14:paraId="1BFCC508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00" w:type="dxa"/>
            <w:shd w:val="clear" w:color="auto" w:fill="auto"/>
          </w:tcPr>
          <w:p w14:paraId="4B1F8CA9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00" w:type="dxa"/>
          </w:tcPr>
          <w:p w14:paraId="1464178C" w14:textId="77777777" w:rsidR="00921399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00" w:type="dxa"/>
            <w:shd w:val="clear" w:color="auto" w:fill="auto"/>
          </w:tcPr>
          <w:p w14:paraId="5EE81BC4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00" w:type="dxa"/>
            <w:shd w:val="clear" w:color="auto" w:fill="auto"/>
          </w:tcPr>
          <w:p w14:paraId="097E1A1B" w14:textId="77777777" w:rsidR="00921399" w:rsidRPr="00302F1D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100</w:t>
            </w:r>
          </w:p>
        </w:tc>
      </w:tr>
    </w:tbl>
    <w:p w14:paraId="3BD47CAF" w14:textId="77777777" w:rsidR="00921399" w:rsidRPr="00327B4F" w:rsidRDefault="00921399" w:rsidP="00F146FF">
      <w:pPr>
        <w:pBdr>
          <w:top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 xml:space="preserve">Nissl substance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  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/>
          <w:color w:val="000000"/>
          <w:sz w:val="16"/>
          <w:szCs w:val="16"/>
        </w:rPr>
        <w:t>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A</w:t>
      </w:r>
    </w:p>
    <w:tbl>
      <w:tblPr>
        <w:tblW w:w="9738" w:type="dxa"/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921399" w:rsidRPr="00327B4F" w14:paraId="3E1FF0AA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61C00C9B" w14:textId="0BB7823C" w:rsidR="00921399" w:rsidRPr="00327B4F" w:rsidRDefault="000B0F1F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24"/>
                <w:sz w:val="20"/>
                <w:szCs w:val="20"/>
              </w:rPr>
              <w:t>CS</w:t>
            </w:r>
          </w:p>
        </w:tc>
        <w:tc>
          <w:tcPr>
            <w:tcW w:w="941" w:type="dxa"/>
            <w:shd w:val="clear" w:color="auto" w:fill="auto"/>
          </w:tcPr>
          <w:p w14:paraId="1FB077A5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</w:t>
            </w:r>
          </w:p>
        </w:tc>
        <w:tc>
          <w:tcPr>
            <w:tcW w:w="990" w:type="dxa"/>
            <w:shd w:val="clear" w:color="auto" w:fill="auto"/>
          </w:tcPr>
          <w:p w14:paraId="4FEAA68B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780405C6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    0</w:t>
            </w:r>
          </w:p>
        </w:tc>
        <w:tc>
          <w:tcPr>
            <w:tcW w:w="900" w:type="dxa"/>
            <w:shd w:val="clear" w:color="auto" w:fill="auto"/>
          </w:tcPr>
          <w:p w14:paraId="4D5E709E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3B13489F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6DD5D2D3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3F05EB67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6124A6E8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5623FFFA" w14:textId="77777777" w:rsidR="00921399" w:rsidRPr="00327B4F" w:rsidRDefault="00921399" w:rsidP="00F146FF">
            <w:pPr>
              <w:pBdr>
                <w:top w:val="single" w:sz="4" w:space="1" w:color="auto"/>
              </w:pBd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0</w:t>
            </w:r>
          </w:p>
        </w:tc>
      </w:tr>
      <w:tr w:rsidR="00921399" w:rsidRPr="00327B4F" w14:paraId="071DBAFB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6A60713D" w14:textId="2747FC9B" w:rsidR="00921399" w:rsidRPr="009A73C5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</w:tcPr>
          <w:p w14:paraId="10E515F1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14:paraId="3F877DCA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1080" w:type="dxa"/>
            <w:shd w:val="clear" w:color="auto" w:fill="auto"/>
          </w:tcPr>
          <w:p w14:paraId="4BF193E9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shd w:val="clear" w:color="auto" w:fill="auto"/>
          </w:tcPr>
          <w:p w14:paraId="0DC43035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3A7A1D92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900" w:type="dxa"/>
            <w:shd w:val="clear" w:color="auto" w:fill="auto"/>
          </w:tcPr>
          <w:p w14:paraId="79CD4C57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53F6B1CC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3A0FB341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075C9DC8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0</w:t>
            </w:r>
          </w:p>
        </w:tc>
      </w:tr>
      <w:tr w:rsidR="00921399" w:rsidRPr="00327B4F" w14:paraId="31B51C72" w14:textId="77777777" w:rsidTr="00F146FF">
        <w:trPr>
          <w:trHeight w:val="300"/>
        </w:trPr>
        <w:tc>
          <w:tcPr>
            <w:tcW w:w="132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2B4220B" w14:textId="3FBB91C6" w:rsidR="00921399" w:rsidRPr="00327B4F" w:rsidRDefault="000B0F1F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clear" w:color="auto" w:fill="auto"/>
          </w:tcPr>
          <w:p w14:paraId="138AC515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4DB77C3D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13260030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33E1E49D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C0C3732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7BAE6309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6C1A436F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4699DA35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754F7DA" w14:textId="77777777" w:rsidR="00921399" w:rsidRPr="00327B4F" w:rsidRDefault="00921399" w:rsidP="000D29C7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0</w:t>
            </w:r>
          </w:p>
        </w:tc>
      </w:tr>
    </w:tbl>
    <w:p w14:paraId="08573C23" w14:textId="3F5CB10E" w:rsidR="00194135" w:rsidRDefault="00B32724" w:rsidP="00EA4F38">
      <w:pPr>
        <w:jc w:val="both"/>
        <w:rPr>
          <w:rFonts w:ascii="Times New Roman" w:hAnsi="Times New Roman"/>
          <w:bCs/>
          <w:color w:val="000000"/>
          <w:kern w:val="24"/>
          <w:sz w:val="24"/>
          <w:szCs w:val="24"/>
          <w:lang w:val="en-GB"/>
        </w:rPr>
      </w:pPr>
      <w:r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Pr="00E4491A">
        <w:rPr>
          <w:rFonts w:ascii="Times New Roman" w:hAnsi="Times New Roman"/>
          <w:i/>
          <w:sz w:val="24"/>
          <w:szCs w:val="24"/>
        </w:rPr>
        <w:t>CS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= wild-type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 control </w:t>
      </w:r>
      <w:r w:rsidRPr="005806CF">
        <w:rPr>
          <w:rFonts w:ascii="Times New Roman" w:hAnsi="Times New Roman"/>
          <w:i/>
          <w:iCs/>
          <w:color w:val="000000"/>
          <w:kern w:val="24"/>
          <w:sz w:val="24"/>
          <w:szCs w:val="24"/>
        </w:rPr>
        <w:t>Drosophila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; </w:t>
      </w:r>
      <w:r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>
        <w:rPr>
          <w:rFonts w:ascii="Times New Roman" w:hAnsi="Times New Roman"/>
          <w:sz w:val="24"/>
          <w:szCs w:val="24"/>
        </w:rPr>
        <w:t>=</w:t>
      </w:r>
      <w:r w:rsidRPr="005806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tant</w:t>
      </w:r>
      <w:r w:rsidRPr="005806CF">
        <w:rPr>
          <w:rFonts w:ascii="Times New Roman" w:hAnsi="Times New Roman"/>
          <w:sz w:val="24"/>
          <w:szCs w:val="24"/>
        </w:rPr>
        <w:t xml:space="preserve"> (test) </w:t>
      </w:r>
      <w:r w:rsidRPr="006C426E">
        <w:rPr>
          <w:rFonts w:ascii="Times New Roman" w:hAnsi="Times New Roman"/>
          <w:i/>
          <w:iCs/>
          <w:sz w:val="24"/>
          <w:szCs w:val="24"/>
        </w:rPr>
        <w:t>Drosophil</w:t>
      </w:r>
      <w:r>
        <w:rPr>
          <w:rFonts w:ascii="Times New Roman" w:hAnsi="Times New Roman"/>
          <w:sz w:val="24"/>
          <w:szCs w:val="24"/>
        </w:rPr>
        <w:t xml:space="preserve">a. 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 xml:space="preserve">Abbreviations: 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>A = abnormal brain Nissl substance</w:t>
      </w:r>
      <w:r w:rsidR="005C51DC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D937D2" w:rsidRPr="0021673C">
        <w:rPr>
          <w:rFonts w:ascii="Times New Roman" w:hAnsi="Times New Roman"/>
          <w:color w:val="000000" w:themeColor="text1"/>
          <w:sz w:val="24"/>
          <w:szCs w:val="24"/>
        </w:rPr>
        <w:t xml:space="preserve">BSS = bang-senseless, </w:t>
      </w:r>
      <w:r w:rsidR="00D937D2" w:rsidRPr="00215DA0">
        <w:rPr>
          <w:rStyle w:val="fontstyle01"/>
          <w:b w:val="0"/>
          <w:bCs w:val="0"/>
          <w:color w:val="000000" w:themeColor="text1"/>
        </w:rPr>
        <w:t>CS</w:t>
      </w:r>
      <w:r w:rsidR="00D937D2" w:rsidRPr="0021673C">
        <w:rPr>
          <w:rStyle w:val="fontstyle01"/>
          <w:color w:val="000000" w:themeColor="text1"/>
        </w:rPr>
        <w:t xml:space="preserve"> = </w:t>
      </w:r>
      <w:r w:rsidR="00D937D2" w:rsidRPr="0021673C">
        <w:rPr>
          <w:rFonts w:ascii="Times New Roman" w:hAnsi="Times New Roman"/>
          <w:iCs/>
          <w:sz w:val="24"/>
          <w:szCs w:val="24"/>
        </w:rPr>
        <w:t>Canton-Special</w:t>
      </w:r>
      <w:r w:rsidR="00D937D2" w:rsidRPr="0021673C">
        <w:rPr>
          <w:rFonts w:ascii="Times New Roman" w:hAnsi="Times New Roman"/>
          <w:iCs/>
          <w:color w:val="00000A"/>
          <w:sz w:val="24"/>
          <w:szCs w:val="24"/>
        </w:rPr>
        <w:t xml:space="preserve">, 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>D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>= de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>generated axons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, </w:t>
      </w:r>
      <w:r w:rsidR="00D937D2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M= moderate </w:t>
      </w:r>
      <w:r w:rsidR="00D937D2">
        <w:rPr>
          <w:rFonts w:ascii="Times New Roman" w:hAnsi="Times New Roman"/>
          <w:color w:val="000000"/>
          <w:kern w:val="24"/>
          <w:sz w:val="24"/>
          <w:szCs w:val="24"/>
        </w:rPr>
        <w:t xml:space="preserve">brain </w:t>
      </w:r>
      <w:r w:rsidR="00D937D2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neurodegeneration, 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>n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>brain N</w:t>
      </w:r>
      <w:r w:rsidR="005C51DC" w:rsidRPr="004D2347">
        <w:rPr>
          <w:rFonts w:ascii="Times New Roman" w:hAnsi="Times New Roman"/>
          <w:color w:val="000000"/>
          <w:kern w:val="24"/>
          <w:sz w:val="24"/>
          <w:szCs w:val="24"/>
        </w:rPr>
        <w:t>issl substance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 xml:space="preserve">,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>N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brain morphology, </w:t>
      </w:r>
      <w:r w:rsidR="005C51DC" w:rsidRPr="005806CF">
        <w:rPr>
          <w:rFonts w:ascii="Times New Roman" w:hAnsi="Times New Roman"/>
          <w:color w:val="000000"/>
          <w:kern w:val="24"/>
          <w:sz w:val="24"/>
          <w:szCs w:val="24"/>
        </w:rPr>
        <w:t>NaV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5C51DC" w:rsidRPr="005806CF">
        <w:rPr>
          <w:rFonts w:ascii="Times New Roman" w:hAnsi="Times New Roman"/>
          <w:color w:val="000000"/>
          <w:kern w:val="24"/>
          <w:sz w:val="24"/>
          <w:szCs w:val="24"/>
        </w:rPr>
        <w:t>= Sodium valproate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 xml:space="preserve">, </w:t>
      </w:r>
      <w:r w:rsidR="005C51DC" w:rsidRPr="0021673C">
        <w:rPr>
          <w:rFonts w:ascii="Times New Roman" w:hAnsi="Times New Roman"/>
          <w:iCs/>
          <w:color w:val="00000A"/>
          <w:sz w:val="24"/>
          <w:szCs w:val="24"/>
        </w:rPr>
        <w:t>OrR</w:t>
      </w:r>
      <w:r w:rsidR="005C51DC" w:rsidRPr="0021673C">
        <w:rPr>
          <w:rStyle w:val="fontstyle01"/>
          <w:color w:val="000000" w:themeColor="text1"/>
        </w:rPr>
        <w:t xml:space="preserve"> = </w:t>
      </w:r>
      <w:r w:rsidR="005C51DC" w:rsidRPr="0021673C">
        <w:rPr>
          <w:rFonts w:ascii="Times New Roman" w:hAnsi="Times New Roman"/>
          <w:iCs/>
          <w:color w:val="00000A"/>
          <w:sz w:val="24"/>
          <w:szCs w:val="24"/>
        </w:rPr>
        <w:t>Oregon R</w:t>
      </w:r>
      <w:r w:rsidR="005C51DC" w:rsidRPr="00215DA0">
        <w:rPr>
          <w:rStyle w:val="fontstyle01"/>
          <w:b w:val="0"/>
          <w:bCs w:val="0"/>
          <w:color w:val="000000" w:themeColor="text1"/>
        </w:rPr>
        <w:t>,</w:t>
      </w:r>
      <w:r w:rsidR="005C51DC" w:rsidRPr="0021673C">
        <w:rPr>
          <w:rStyle w:val="fontstyle01"/>
          <w:color w:val="000000" w:themeColor="text1"/>
        </w:rPr>
        <w:t xml:space="preserve"> </w:t>
      </w:r>
      <w:r w:rsidR="005C51DC" w:rsidRPr="0021673C">
        <w:rPr>
          <w:rFonts w:ascii="Times New Roman" w:hAnsi="Times New Roman"/>
          <w:sz w:val="24"/>
          <w:szCs w:val="24"/>
        </w:rPr>
        <w:t>Para = Paralytic</w:t>
      </w:r>
      <w:r w:rsidR="005C51DC" w:rsidRPr="00215DA0">
        <w:rPr>
          <w:rStyle w:val="fontstyle01"/>
          <w:b w:val="0"/>
          <w:bCs w:val="0"/>
          <w:color w:val="000000" w:themeColor="text1"/>
        </w:rPr>
        <w:t>,</w:t>
      </w:r>
      <w:r w:rsidR="005C51DC">
        <w:rPr>
          <w:rStyle w:val="fontstyle01"/>
          <w:b w:val="0"/>
          <w:bCs w:val="0"/>
          <w:color w:val="000000" w:themeColor="text1"/>
        </w:rPr>
        <w:t xml:space="preserve">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>S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severe 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 xml:space="preserve">brain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neurodegeneration, </w:t>
      </w:r>
      <w:r w:rsidR="00D937D2">
        <w:rPr>
          <w:rFonts w:ascii="Times New Roman" w:hAnsi="Times New Roman"/>
          <w:color w:val="000000"/>
          <w:kern w:val="24"/>
          <w:sz w:val="24"/>
          <w:szCs w:val="24"/>
        </w:rPr>
        <w:t>y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="007A3B54"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</w:t>
      </w:r>
      <w:r w:rsidR="007A3B54">
        <w:rPr>
          <w:rFonts w:ascii="Times New Roman" w:hAnsi="Times New Roman"/>
          <w:color w:val="000000"/>
          <w:kern w:val="24"/>
          <w:sz w:val="24"/>
          <w:szCs w:val="24"/>
        </w:rPr>
        <w:t>axonal morphology</w:t>
      </w:r>
      <w:r w:rsidR="005C51DC">
        <w:rPr>
          <w:rFonts w:ascii="Times New Roman" w:hAnsi="Times New Roman"/>
          <w:color w:val="000000"/>
          <w:kern w:val="24"/>
          <w:sz w:val="24"/>
          <w:szCs w:val="24"/>
        </w:rPr>
        <w:t>.</w:t>
      </w:r>
    </w:p>
    <w:p w14:paraId="51EC72A8" w14:textId="77777777" w:rsidR="00EA4F38" w:rsidRPr="00EA4F38" w:rsidRDefault="00EA4F38" w:rsidP="00EA4F38">
      <w:pPr>
        <w:jc w:val="both"/>
        <w:rPr>
          <w:rFonts w:ascii="Times New Roman" w:hAnsi="Times New Roman"/>
          <w:bCs/>
          <w:color w:val="000000"/>
          <w:kern w:val="24"/>
          <w:sz w:val="24"/>
          <w:szCs w:val="24"/>
          <w:lang w:val="en-GB"/>
        </w:rPr>
      </w:pPr>
    </w:p>
    <w:p w14:paraId="5CA6AC86" w14:textId="50DF4E38" w:rsidR="00C34470" w:rsidRPr="000D3FC6" w:rsidRDefault="00A84648" w:rsidP="00C75860">
      <w:pPr>
        <w:spacing w:after="0" w:line="360" w:lineRule="auto"/>
        <w:rPr>
          <w:rFonts w:ascii="Times New Roman" w:hAnsi="Times New Roman"/>
          <w:iCs/>
          <w:sz w:val="24"/>
          <w:szCs w:val="24"/>
        </w:rPr>
      </w:pPr>
      <w:r w:rsidRPr="007A0B06">
        <w:rPr>
          <w:rFonts w:ascii="Times New Roman" w:hAnsi="Times New Roman"/>
          <w:b/>
          <w:bCs/>
          <w:iCs/>
          <w:sz w:val="24"/>
          <w:szCs w:val="24"/>
        </w:rPr>
        <w:t>Table</w:t>
      </w:r>
      <w:r w:rsidR="00076F94"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 w:rsidR="00F64D90">
        <w:rPr>
          <w:rFonts w:ascii="Times New Roman" w:hAnsi="Times New Roman"/>
          <w:b/>
          <w:bCs/>
          <w:iCs/>
          <w:sz w:val="24"/>
          <w:szCs w:val="24"/>
        </w:rPr>
        <w:t>6</w:t>
      </w:r>
      <w:r w:rsidRPr="007A0B06">
        <w:rPr>
          <w:rFonts w:ascii="Times New Roman" w:hAnsi="Times New Roman"/>
          <w:b/>
          <w:bCs/>
          <w:iCs/>
          <w:sz w:val="24"/>
          <w:szCs w:val="24"/>
        </w:rPr>
        <w:t xml:space="preserve">.  </w:t>
      </w:r>
      <w:r w:rsidR="00C34470">
        <w:rPr>
          <w:rFonts w:ascii="Times New Roman" w:hAnsi="Times New Roman"/>
          <w:sz w:val="24"/>
          <w:szCs w:val="24"/>
        </w:rPr>
        <w:t>Chronic e</w:t>
      </w:r>
      <w:r w:rsidR="00C34470" w:rsidRPr="00793D15">
        <w:rPr>
          <w:rFonts w:ascii="Times New Roman" w:hAnsi="Times New Roman"/>
          <w:sz w:val="24"/>
          <w:szCs w:val="24"/>
        </w:rPr>
        <w:t xml:space="preserve">ffect of methanol </w:t>
      </w:r>
      <w:r w:rsidR="00C34470" w:rsidRPr="00793D15">
        <w:rPr>
          <w:rFonts w:ascii="Times New Roman" w:hAnsi="Times New Roman"/>
          <w:i/>
          <w:iCs/>
          <w:sz w:val="24"/>
          <w:szCs w:val="24"/>
        </w:rPr>
        <w:t>I. cylindrica</w:t>
      </w:r>
      <w:r w:rsidR="00C34470" w:rsidRPr="00793D15">
        <w:rPr>
          <w:rFonts w:ascii="Times New Roman" w:hAnsi="Times New Roman"/>
          <w:sz w:val="24"/>
          <w:szCs w:val="24"/>
        </w:rPr>
        <w:t xml:space="preserve"> root extract on </w:t>
      </w:r>
      <w:r w:rsidR="00C34470">
        <w:rPr>
          <w:rFonts w:ascii="Times New Roman" w:hAnsi="Times New Roman"/>
          <w:sz w:val="24"/>
          <w:szCs w:val="24"/>
        </w:rPr>
        <w:t>chronic brain morphology</w:t>
      </w:r>
      <w:r w:rsidR="00C34470" w:rsidRPr="00793D15">
        <w:rPr>
          <w:rFonts w:ascii="Times New Roman" w:hAnsi="Times New Roman"/>
          <w:sz w:val="24"/>
          <w:szCs w:val="24"/>
        </w:rPr>
        <w:t xml:space="preserve"> </w:t>
      </w:r>
      <w:r w:rsidR="00C34470">
        <w:rPr>
          <w:rFonts w:ascii="Times New Roman" w:hAnsi="Times New Roman"/>
          <w:sz w:val="24"/>
          <w:szCs w:val="24"/>
        </w:rPr>
        <w:t xml:space="preserve">in </w:t>
      </w:r>
      <w:r w:rsidR="006A784E">
        <w:rPr>
          <w:rFonts w:ascii="Times New Roman" w:hAnsi="Times New Roman"/>
          <w:sz w:val="24"/>
          <w:szCs w:val="24"/>
        </w:rPr>
        <w:t>old</w:t>
      </w:r>
      <w:r w:rsidR="00C34470" w:rsidRPr="00793D15">
        <w:rPr>
          <w:rFonts w:ascii="Times New Roman" w:hAnsi="Times New Roman"/>
          <w:sz w:val="24"/>
          <w:szCs w:val="24"/>
        </w:rPr>
        <w:t>-adults (1</w:t>
      </w:r>
      <w:r w:rsidR="00C34470">
        <w:rPr>
          <w:rFonts w:ascii="Times New Roman" w:hAnsi="Times New Roman"/>
          <w:sz w:val="24"/>
          <w:szCs w:val="24"/>
        </w:rPr>
        <w:t>6-28</w:t>
      </w:r>
      <w:r w:rsidR="00C34470" w:rsidRPr="00793D15">
        <w:rPr>
          <w:rFonts w:ascii="Times New Roman" w:hAnsi="Times New Roman"/>
          <w:sz w:val="24"/>
          <w:szCs w:val="24"/>
        </w:rPr>
        <w:t xml:space="preserve">-day-old) </w:t>
      </w:r>
      <w:r w:rsidR="00C34470" w:rsidRPr="004A5E55">
        <w:rPr>
          <w:rFonts w:ascii="Times New Roman" w:hAnsi="Times New Roman"/>
          <w:sz w:val="24"/>
          <w:szCs w:val="24"/>
        </w:rPr>
        <w:t>bang-sensitive</w:t>
      </w:r>
      <w:r w:rsidR="00C34470" w:rsidRPr="00793D15">
        <w:rPr>
          <w:rFonts w:ascii="Times New Roman" w:hAnsi="Times New Roman"/>
          <w:sz w:val="24"/>
          <w:szCs w:val="24"/>
        </w:rPr>
        <w:t xml:space="preserve"> </w:t>
      </w:r>
      <w:r w:rsidR="000B0F1F">
        <w:rPr>
          <w:rFonts w:ascii="Times New Roman" w:hAnsi="Times New Roman"/>
          <w:sz w:val="24"/>
          <w:szCs w:val="24"/>
        </w:rPr>
        <w:t>mutant</w:t>
      </w:r>
      <w:r w:rsidR="00C34470" w:rsidRPr="00793D15">
        <w:rPr>
          <w:rFonts w:ascii="Times New Roman" w:hAnsi="Times New Roman"/>
          <w:sz w:val="24"/>
          <w:szCs w:val="24"/>
        </w:rPr>
        <w:t xml:space="preserve"> </w:t>
      </w:r>
      <w:r w:rsidR="00C34470" w:rsidRPr="00793D15">
        <w:rPr>
          <w:rFonts w:ascii="Times New Roman" w:hAnsi="Times New Roman"/>
          <w:i/>
          <w:iCs/>
          <w:sz w:val="24"/>
          <w:szCs w:val="24"/>
        </w:rPr>
        <w:t>Drosophila</w:t>
      </w:r>
      <w:r w:rsidR="00C3447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34470">
        <w:rPr>
          <w:rFonts w:ascii="Times New Roman" w:hAnsi="Times New Roman"/>
          <w:sz w:val="24"/>
          <w:szCs w:val="24"/>
        </w:rPr>
        <w:t>(</w:t>
      </w:r>
      <w:r w:rsidR="000B0F1F"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="000B0F1F"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 w:rsidR="00C34470">
        <w:rPr>
          <w:rFonts w:ascii="Times New Roman" w:hAnsi="Times New Roman"/>
          <w:sz w:val="24"/>
          <w:szCs w:val="24"/>
        </w:rPr>
        <w:t xml:space="preserve">) and </w:t>
      </w:r>
      <w:r w:rsidR="000B0F1F">
        <w:rPr>
          <w:rFonts w:ascii="Times New Roman" w:hAnsi="Times New Roman"/>
          <w:sz w:val="24"/>
          <w:szCs w:val="24"/>
        </w:rPr>
        <w:t>wild-type</w:t>
      </w:r>
      <w:r w:rsidR="00C34470">
        <w:rPr>
          <w:rFonts w:ascii="Times New Roman" w:hAnsi="Times New Roman"/>
          <w:sz w:val="24"/>
          <w:szCs w:val="24"/>
        </w:rPr>
        <w:t xml:space="preserve"> control </w:t>
      </w:r>
      <w:r w:rsidR="00C34470" w:rsidRPr="006C6EF7">
        <w:rPr>
          <w:rFonts w:ascii="Times New Roman" w:hAnsi="Times New Roman"/>
          <w:i/>
          <w:iCs/>
          <w:sz w:val="24"/>
          <w:szCs w:val="24"/>
        </w:rPr>
        <w:t>Drosophila</w:t>
      </w:r>
      <w:r w:rsidR="00C3447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34470">
        <w:rPr>
          <w:rFonts w:ascii="Times New Roman" w:hAnsi="Times New Roman"/>
          <w:sz w:val="24"/>
          <w:szCs w:val="24"/>
        </w:rPr>
        <w:t>(</w:t>
      </w:r>
      <w:r w:rsidR="000B0F1F"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="000B0F1F"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="000B0F1F" w:rsidRPr="00E4491A">
        <w:rPr>
          <w:rFonts w:ascii="Times New Roman" w:hAnsi="Times New Roman"/>
          <w:i/>
          <w:sz w:val="24"/>
          <w:szCs w:val="24"/>
        </w:rPr>
        <w:t>CS</w:t>
      </w:r>
      <w:r w:rsidR="00C34470">
        <w:rPr>
          <w:rFonts w:ascii="Times New Roman" w:hAnsi="Times New Roman"/>
          <w:color w:val="000000" w:themeColor="text1"/>
          <w:sz w:val="24"/>
          <w:szCs w:val="24"/>
        </w:rPr>
        <w:t>). n = 100.</w:t>
      </w:r>
    </w:p>
    <w:tbl>
      <w:tblPr>
        <w:tblW w:w="9738" w:type="dxa"/>
        <w:tblBorders>
          <w:top w:val="single" w:sz="8" w:space="0" w:color="000000"/>
          <w:bottom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A84648" w:rsidRPr="00327B4F" w14:paraId="3AA31488" w14:textId="77777777" w:rsidTr="00837A54">
        <w:trPr>
          <w:trHeight w:val="300"/>
        </w:trPr>
        <w:tc>
          <w:tcPr>
            <w:tcW w:w="1327" w:type="dxa"/>
            <w:shd w:val="clear" w:color="auto" w:fill="auto"/>
          </w:tcPr>
          <w:p w14:paraId="456742B1" w14:textId="77777777" w:rsidR="00A84648" w:rsidRPr="00327B4F" w:rsidRDefault="00A84648" w:rsidP="00837A5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411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57657D2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327B4F"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 xml:space="preserve">       </w:t>
            </w:r>
            <w:r>
              <w:rPr>
                <w:rFonts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 xml:space="preserve">Total number of flies with a particular brain histological characteristic </w:t>
            </w:r>
          </w:p>
          <w:p w14:paraId="4813CCC2" w14:textId="77777777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n= 100</w:t>
            </w:r>
          </w:p>
        </w:tc>
      </w:tr>
      <w:tr w:rsidR="00A84648" w:rsidRPr="00327B4F" w14:paraId="12D7ADB9" w14:textId="77777777" w:rsidTr="00837A54">
        <w:trPr>
          <w:trHeight w:val="300"/>
        </w:trPr>
        <w:tc>
          <w:tcPr>
            <w:tcW w:w="1327" w:type="dxa"/>
            <w:tcBorders>
              <w:bottom w:val="nil"/>
            </w:tcBorders>
            <w:shd w:val="clear" w:color="auto" w:fill="auto"/>
            <w:hideMark/>
          </w:tcPr>
          <w:p w14:paraId="1D576805" w14:textId="77777777" w:rsidR="00A84648" w:rsidRPr="00327B4F" w:rsidRDefault="00A84648" w:rsidP="00837A5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  <w:p w14:paraId="3D3E4DA6" w14:textId="77777777" w:rsidR="00A84648" w:rsidRPr="00327B4F" w:rsidRDefault="00A84648" w:rsidP="00837A54">
            <w:pPr>
              <w:spacing w:after="0"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11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1A35BE3C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1ACFD0FA" w14:textId="1EA940A1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0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3190BDBE" w14:textId="77777777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18CC0156" w14:textId="38ED5B09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.</w:t>
            </w:r>
            <w:r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025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hideMark/>
          </w:tcPr>
          <w:p w14:paraId="655BF584" w14:textId="77777777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  <w:p w14:paraId="13E6A86A" w14:textId="5FE96BBD" w:rsidR="00A84648" w:rsidRPr="00327B4F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   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NaV (0.</w:t>
            </w:r>
            <w:r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15</w:t>
            </w:r>
            <w:r w:rsidR="00596EB2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 xml:space="preserve"> 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mg/m</w:t>
            </w:r>
            <w:r w:rsidR="00B32724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L</w:t>
            </w:r>
            <w:r w:rsidRPr="00327B4F"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</w:tr>
      <w:tr w:rsidR="00A84648" w:rsidRPr="00327B4F" w14:paraId="6740F76C" w14:textId="77777777" w:rsidTr="00F146FF">
        <w:trPr>
          <w:trHeight w:val="300"/>
        </w:trPr>
        <w:tc>
          <w:tcPr>
            <w:tcW w:w="132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30430F" w14:textId="77777777" w:rsidR="00A84648" w:rsidRPr="00327B4F" w:rsidRDefault="00A84648" w:rsidP="00837A54">
            <w:pPr>
              <w:spacing w:after="0"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Morphology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8980C7" w14:textId="4E940625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6</w:t>
            </w:r>
          </w:p>
          <w:p w14:paraId="631DFC2D" w14:textId="77777777" w:rsidR="00A84648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106038CC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    M    S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6F938B" w14:textId="4BBA2AB5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2</w:t>
            </w:r>
          </w:p>
          <w:p w14:paraId="117C267F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62DD984C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A28845B" w14:textId="2725B040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8</w:t>
            </w:r>
          </w:p>
          <w:p w14:paraId="2F6A94B7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26D7FB69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D4B732" w14:textId="74339BF3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6</w:t>
            </w:r>
          </w:p>
          <w:p w14:paraId="6984E103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29B926DA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F144F37" w14:textId="7FA21773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2</w:t>
            </w:r>
          </w:p>
          <w:p w14:paraId="092FB88A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06C74B85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A8E870" w14:textId="466D8190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8</w:t>
            </w:r>
          </w:p>
          <w:p w14:paraId="38E9D03A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7CE61C1B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D12C40" w14:textId="42A44C3A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6</w:t>
            </w:r>
          </w:p>
          <w:p w14:paraId="4D9B5137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5A878D23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D3E4F9C" w14:textId="3DBAEF5D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2</w:t>
            </w:r>
          </w:p>
          <w:p w14:paraId="7A80C99E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39C3AA36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659E2E" w14:textId="2C20DEE3" w:rsidR="00A84648" w:rsidRPr="009341BC" w:rsidRDefault="00A84648" w:rsidP="00837A54">
            <w:pPr>
              <w:pBdr>
                <w:bottom w:val="single" w:sz="4" w:space="1" w:color="auto"/>
              </w:pBd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day 18</w:t>
            </w:r>
          </w:p>
          <w:p w14:paraId="2F7205E8" w14:textId="77777777" w:rsidR="00A84648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14:paraId="44595BCA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>N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M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</w:t>
            </w:r>
            <w:r w:rsidRPr="009341B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 S</w:t>
            </w:r>
          </w:p>
          <w:p w14:paraId="33232B4D" w14:textId="77777777" w:rsidR="00A84648" w:rsidRPr="009341BC" w:rsidRDefault="00A84648" w:rsidP="00837A54">
            <w:pPr>
              <w:spacing w:after="0" w:line="360" w:lineRule="auto"/>
              <w:jc w:val="center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A84648" w:rsidRPr="00327B4F" w14:paraId="669E1A6D" w14:textId="77777777" w:rsidTr="00F146FF">
        <w:trPr>
          <w:trHeight w:val="300"/>
        </w:trPr>
        <w:tc>
          <w:tcPr>
            <w:tcW w:w="1327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260CAE4" w14:textId="1C9F8388" w:rsidR="00A84648" w:rsidRPr="00327B4F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24"/>
                <w:sz w:val="20"/>
                <w:szCs w:val="20"/>
              </w:rPr>
              <w:t>CS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472CF" w14:textId="304CCF78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0     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0C52AD8" w14:textId="25396233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 0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096A6C" w14:textId="0DFB736D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4495C9" w14:textId="07E55B9C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333715" w14:textId="3FB6AB7A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D4EC3C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B7777D6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3D35DD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48597F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</w:tr>
      <w:tr w:rsidR="00A84648" w:rsidRPr="00327B4F" w14:paraId="1935EA2E" w14:textId="77777777" w:rsidTr="00837A54">
        <w:trPr>
          <w:trHeight w:val="300"/>
        </w:trPr>
        <w:tc>
          <w:tcPr>
            <w:tcW w:w="1327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5A68B7C4" w14:textId="5B9B1231" w:rsidR="00A84648" w:rsidRPr="00EC6BDD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A"/>
                <w:sz w:val="24"/>
                <w:szCs w:val="24"/>
              </w:rPr>
              <w:t>OrR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EB0D1" w14:textId="0DC007E9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 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2413B" w14:textId="25790F4D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 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7D3F49" w14:textId="2E5D650D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F1BEF8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7F5DA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F8A27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C3F1D3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212F00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14FCE0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6E284F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</w:tr>
      <w:tr w:rsidR="00A84648" w:rsidRPr="00327B4F" w14:paraId="2822C700" w14:textId="77777777" w:rsidTr="00F146FF">
        <w:trPr>
          <w:trHeight w:val="300"/>
        </w:trPr>
        <w:tc>
          <w:tcPr>
            <w:tcW w:w="1327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E44916" w14:textId="2CE19118" w:rsidR="00A84648" w:rsidRPr="00327B4F" w:rsidRDefault="00783304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D48465" w14:textId="59B939CA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="00986D6A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45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</w:t>
            </w:r>
            <w:r w:rsidR="00986D6A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5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E7E166" w14:textId="353AA0D9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  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40</w:t>
            </w:r>
            <w:r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BEBD34" w14:textId="3B9B2799" w:rsidR="00A84648" w:rsidRPr="009341BC" w:rsidRDefault="004C711E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6D41BE" w14:textId="36DA207B" w:rsidR="00A84648" w:rsidRPr="009341BC" w:rsidRDefault="004C711E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70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30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7FE54B" w14:textId="04E3CAB8" w:rsidR="00A84648" w:rsidRPr="009341BC" w:rsidRDefault="009875A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90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r w:rsidR="004C711E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8C7531" w14:textId="7EC6AE77" w:rsidR="00A84648" w:rsidRPr="009341BC" w:rsidRDefault="004C711E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 w:rsidR="00A84648" w:rsidRPr="00831624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78B7E2" w14:textId="766FFB8D" w:rsidR="00A84648" w:rsidRPr="009341BC" w:rsidRDefault="00B161FD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80</w:t>
            </w:r>
            <w:r w:rsidR="00A84648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2</w:t>
            </w:r>
            <w:r w:rsidR="00A84648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  <w:proofErr w:type="gramEnd"/>
            <w:r w:rsidR="00A84648"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334632" w14:textId="77777777" w:rsidR="00A84648" w:rsidRPr="009341BC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proofErr w:type="gramStart"/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0</w:t>
            </w:r>
            <w:proofErr w:type="gramEnd"/>
            <w:r w:rsidRPr="00B50EC6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18D7FC" w14:textId="21422EA6" w:rsidR="00A84648" w:rsidRPr="004C711E" w:rsidRDefault="004C711E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5"/>
                <w:szCs w:val="15"/>
              </w:rPr>
            </w:pPr>
            <w:proofErr w:type="gramStart"/>
            <w:r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>80</w:t>
            </w:r>
            <w:r w:rsidR="00A84648"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 xml:space="preserve"> </w:t>
            </w:r>
            <w:r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 xml:space="preserve"> 10</w:t>
            </w:r>
            <w:proofErr w:type="gramEnd"/>
            <w:r w:rsidR="00A84648"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 xml:space="preserve">    </w:t>
            </w:r>
            <w:r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>1</w:t>
            </w:r>
            <w:r w:rsidR="00A84648" w:rsidRPr="004C711E">
              <w:rPr>
                <w:rFonts w:ascii="Times New Roman" w:hAnsi="Times New Roman"/>
                <w:color w:val="000000"/>
                <w:kern w:val="24"/>
                <w:sz w:val="15"/>
                <w:szCs w:val="15"/>
              </w:rPr>
              <w:t>0</w:t>
            </w:r>
          </w:p>
        </w:tc>
      </w:tr>
    </w:tbl>
    <w:p w14:paraId="5939066B" w14:textId="77777777" w:rsidR="00A84648" w:rsidRPr="00327B4F" w:rsidRDefault="00A84648" w:rsidP="00A84648">
      <w:pPr>
        <w:spacing w:after="0" w:line="240" w:lineRule="auto"/>
        <w:jc w:val="both"/>
        <w:rPr>
          <w:rFonts w:ascii="Times New Roman" w:hAnsi="Times New Roman"/>
          <w:b/>
          <w:bCs/>
          <w:i/>
          <w:sz w:val="20"/>
          <w:szCs w:val="20"/>
        </w:rPr>
      </w:pPr>
    </w:p>
    <w:p w14:paraId="7BB81248" w14:textId="529CD64B" w:rsidR="00A84648" w:rsidRPr="00327B4F" w:rsidRDefault="00A84648" w:rsidP="00F83A2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 xml:space="preserve">Myelin Sheath    </w:t>
      </w:r>
      <w:r w:rsidR="00EA4F38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EA4F38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 </w:t>
      </w:r>
      <w:r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EA4F38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="00EA4F38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   </w:t>
      </w:r>
      <w:r w:rsidR="00EA4F38">
        <w:rPr>
          <w:rFonts w:ascii="Times New Roman" w:hAnsi="Times New Roman"/>
          <w:color w:val="000000"/>
          <w:sz w:val="16"/>
          <w:szCs w:val="16"/>
        </w:rPr>
        <w:t>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/>
          <w:color w:val="000000"/>
          <w:sz w:val="16"/>
          <w:szCs w:val="16"/>
        </w:rPr>
        <w:t xml:space="preserve">   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 y</w:t>
      </w:r>
      <w:r>
        <w:rPr>
          <w:rFonts w:ascii="Times New Roman" w:hAnsi="Times New Roman"/>
          <w:color w:val="000000"/>
          <w:sz w:val="16"/>
          <w:szCs w:val="16"/>
        </w:rPr>
        <w:t xml:space="preserve">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 xml:space="preserve">      </w:t>
      </w:r>
      <w:r w:rsidR="00EA4F38">
        <w:rPr>
          <w:rFonts w:ascii="Times New Roman" w:hAnsi="Times New Roman"/>
          <w:color w:val="000000"/>
          <w:sz w:val="16"/>
          <w:szCs w:val="16"/>
        </w:rPr>
        <w:t>D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D 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EA4F38">
        <w:rPr>
          <w:rFonts w:ascii="Times New Roman" w:hAnsi="Times New Roman"/>
          <w:color w:val="000000"/>
          <w:sz w:val="16"/>
          <w:szCs w:val="16"/>
        </w:rPr>
        <w:t xml:space="preserve">   y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Pr="00EC02D2">
        <w:rPr>
          <w:rFonts w:ascii="Times New Roman" w:hAnsi="Times New Roman"/>
          <w:color w:val="000000"/>
          <w:sz w:val="16"/>
          <w:szCs w:val="16"/>
        </w:rPr>
        <w:t xml:space="preserve"> D</w:t>
      </w:r>
    </w:p>
    <w:tbl>
      <w:tblPr>
        <w:tblW w:w="9738" w:type="dxa"/>
        <w:tblBorders>
          <w:bottom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A84648" w:rsidRPr="00327B4F" w14:paraId="6C139ADB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5FA24512" w14:textId="07871456" w:rsidR="00A84648" w:rsidRPr="00327B4F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24"/>
                <w:sz w:val="20"/>
                <w:szCs w:val="20"/>
              </w:rPr>
              <w:t>CS</w:t>
            </w:r>
          </w:p>
        </w:tc>
        <w:tc>
          <w:tcPr>
            <w:tcW w:w="941" w:type="dxa"/>
            <w:shd w:val="clear" w:color="auto" w:fill="auto"/>
            <w:hideMark/>
          </w:tcPr>
          <w:p w14:paraId="6F40B98C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</w:t>
            </w:r>
          </w:p>
        </w:tc>
        <w:tc>
          <w:tcPr>
            <w:tcW w:w="990" w:type="dxa"/>
            <w:shd w:val="clear" w:color="auto" w:fill="auto"/>
            <w:hideMark/>
          </w:tcPr>
          <w:p w14:paraId="211B3349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auto"/>
            <w:hideMark/>
          </w:tcPr>
          <w:p w14:paraId="2B8B4213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1872A27B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00CFF86B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4579C908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  <w:tc>
          <w:tcPr>
            <w:tcW w:w="900" w:type="dxa"/>
          </w:tcPr>
          <w:p w14:paraId="6C221F88" w14:textId="7C61274F" w:rsidR="00A84648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="00EA4F38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742091B9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20836703" w14:textId="19B1F3A8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 w:rsidR="00C519C8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</w:tr>
      <w:tr w:rsidR="00A84648" w:rsidRPr="00327B4F" w14:paraId="2EFEE673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4728A950" w14:textId="512B3841" w:rsidR="00A84648" w:rsidRPr="00EC6BDD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A"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  <w:hideMark/>
          </w:tcPr>
          <w:p w14:paraId="7DF42F4F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0</w:t>
            </w:r>
          </w:p>
        </w:tc>
        <w:tc>
          <w:tcPr>
            <w:tcW w:w="990" w:type="dxa"/>
            <w:shd w:val="clear" w:color="auto" w:fill="auto"/>
            <w:hideMark/>
          </w:tcPr>
          <w:p w14:paraId="1BC7F452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0</w:t>
            </w:r>
          </w:p>
        </w:tc>
        <w:tc>
          <w:tcPr>
            <w:tcW w:w="1080" w:type="dxa"/>
            <w:shd w:val="clear" w:color="auto" w:fill="auto"/>
            <w:hideMark/>
          </w:tcPr>
          <w:p w14:paraId="60F4A2C3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2414FCCA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5432A514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  <w:hideMark/>
          </w:tcPr>
          <w:p w14:paraId="35F3C5FC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0</w:t>
            </w:r>
          </w:p>
        </w:tc>
        <w:tc>
          <w:tcPr>
            <w:tcW w:w="900" w:type="dxa"/>
          </w:tcPr>
          <w:p w14:paraId="63FF2697" w14:textId="77777777" w:rsidR="00A84648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0</w:t>
            </w:r>
          </w:p>
        </w:tc>
        <w:tc>
          <w:tcPr>
            <w:tcW w:w="900" w:type="dxa"/>
            <w:shd w:val="clear" w:color="auto" w:fill="auto"/>
          </w:tcPr>
          <w:p w14:paraId="4E786B16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0</w:t>
            </w:r>
          </w:p>
        </w:tc>
        <w:tc>
          <w:tcPr>
            <w:tcW w:w="900" w:type="dxa"/>
            <w:shd w:val="clear" w:color="auto" w:fill="auto"/>
          </w:tcPr>
          <w:p w14:paraId="7CB10AF9" w14:textId="77777777" w:rsidR="00A84648" w:rsidRPr="00302F1D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0</w:t>
            </w:r>
          </w:p>
        </w:tc>
      </w:tr>
      <w:tr w:rsidR="00847EFC" w:rsidRPr="00327B4F" w14:paraId="7D7DE9EE" w14:textId="77777777" w:rsidTr="00F146FF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17696C64" w14:textId="73D826F2" w:rsidR="00847EFC" w:rsidRPr="00327B4F" w:rsidRDefault="00783304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shd w:val="clear" w:color="auto" w:fill="auto"/>
          </w:tcPr>
          <w:p w14:paraId="426FEFDA" w14:textId="77777777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990" w:type="dxa"/>
            <w:shd w:val="clear" w:color="auto" w:fill="auto"/>
          </w:tcPr>
          <w:p w14:paraId="5B514886" w14:textId="77777777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100</w:t>
            </w:r>
          </w:p>
        </w:tc>
        <w:tc>
          <w:tcPr>
            <w:tcW w:w="1080" w:type="dxa"/>
            <w:shd w:val="clear" w:color="auto" w:fill="auto"/>
          </w:tcPr>
          <w:p w14:paraId="58581DB6" w14:textId="77777777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     100</w:t>
            </w:r>
          </w:p>
        </w:tc>
        <w:tc>
          <w:tcPr>
            <w:tcW w:w="900" w:type="dxa"/>
            <w:shd w:val="clear" w:color="auto" w:fill="auto"/>
          </w:tcPr>
          <w:p w14:paraId="4778B193" w14:textId="798F03BB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0         100</w:t>
            </w:r>
          </w:p>
        </w:tc>
        <w:tc>
          <w:tcPr>
            <w:tcW w:w="900" w:type="dxa"/>
            <w:shd w:val="clear" w:color="auto" w:fill="auto"/>
          </w:tcPr>
          <w:p w14:paraId="7C4121CD" w14:textId="3CEF62B9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468EA"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69BAA7A9" w14:textId="46AB3092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6468EA"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</w:tcPr>
          <w:p w14:paraId="38BEF7B4" w14:textId="2F7BD396" w:rsidR="00847EFC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11319128" w14:textId="56CF2874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5987">
              <w:rPr>
                <w:rFonts w:ascii="Times New Roman" w:hAnsi="Times New Roman"/>
                <w:color w:val="000000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359A5A10" w14:textId="48C3EAA5" w:rsidR="00847EFC" w:rsidRPr="00302F1D" w:rsidRDefault="00847EFC" w:rsidP="00847EFC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305987">
              <w:rPr>
                <w:rFonts w:ascii="Times New Roman" w:hAnsi="Times New Roman"/>
                <w:color w:val="000000"/>
                <w:sz w:val="16"/>
                <w:szCs w:val="16"/>
              </w:rPr>
              <w:t>100    0</w:t>
            </w:r>
          </w:p>
        </w:tc>
      </w:tr>
    </w:tbl>
    <w:p w14:paraId="628452A9" w14:textId="77777777" w:rsidR="00A84648" w:rsidRDefault="00A84648" w:rsidP="00A84648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</w:p>
    <w:p w14:paraId="0963F956" w14:textId="77777777" w:rsidR="00A84648" w:rsidRPr="00327B4F" w:rsidRDefault="00A84648" w:rsidP="00F83A2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 xml:space="preserve">Nissl substance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  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A   </w:t>
      </w:r>
      <w:r>
        <w:rPr>
          <w:rFonts w:ascii="Times New Roman" w:hAnsi="Times New Roman"/>
          <w:color w:val="000000"/>
          <w:sz w:val="16"/>
          <w:szCs w:val="16"/>
        </w:rPr>
        <w:t xml:space="preserve">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/>
          <w:color w:val="000000"/>
          <w:sz w:val="16"/>
          <w:szCs w:val="16"/>
        </w:rPr>
        <w:t>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</w:t>
      </w:r>
      <w:r>
        <w:rPr>
          <w:rFonts w:ascii="Times New Roman" w:hAnsi="Times New Roman"/>
          <w:color w:val="000000"/>
          <w:sz w:val="16"/>
          <w:szCs w:val="16"/>
        </w:rPr>
        <w:t xml:space="preserve">  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 </w:t>
      </w:r>
      <w:r>
        <w:rPr>
          <w:rFonts w:ascii="Times New Roman" w:hAnsi="Times New Roman"/>
          <w:color w:val="000000"/>
          <w:sz w:val="16"/>
          <w:szCs w:val="16"/>
        </w:rPr>
        <w:t xml:space="preserve"> 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       A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  </w:t>
      </w:r>
      <w:r>
        <w:rPr>
          <w:rFonts w:ascii="Times New Roman" w:hAnsi="Times New Roman"/>
          <w:color w:val="000000"/>
          <w:sz w:val="16"/>
          <w:szCs w:val="16"/>
        </w:rPr>
        <w:t>n</w:t>
      </w:r>
      <w:r w:rsidRPr="009341BC">
        <w:rPr>
          <w:rFonts w:ascii="Times New Roman" w:hAnsi="Times New Roman"/>
          <w:color w:val="000000"/>
          <w:sz w:val="16"/>
          <w:szCs w:val="16"/>
        </w:rPr>
        <w:t xml:space="preserve">   </w:t>
      </w:r>
      <w:r>
        <w:rPr>
          <w:rFonts w:ascii="Times New Roman" w:hAnsi="Times New Roman"/>
          <w:color w:val="000000"/>
          <w:sz w:val="16"/>
          <w:szCs w:val="16"/>
        </w:rPr>
        <w:t xml:space="preserve">   A</w:t>
      </w:r>
    </w:p>
    <w:tbl>
      <w:tblPr>
        <w:tblW w:w="9738" w:type="dxa"/>
        <w:tblLayout w:type="fixed"/>
        <w:tblLook w:val="0600" w:firstRow="0" w:lastRow="0" w:firstColumn="0" w:lastColumn="0" w:noHBand="1" w:noVBand="1"/>
      </w:tblPr>
      <w:tblGrid>
        <w:gridCol w:w="1327"/>
        <w:gridCol w:w="941"/>
        <w:gridCol w:w="990"/>
        <w:gridCol w:w="1080"/>
        <w:gridCol w:w="900"/>
        <w:gridCol w:w="900"/>
        <w:gridCol w:w="900"/>
        <w:gridCol w:w="900"/>
        <w:gridCol w:w="900"/>
        <w:gridCol w:w="900"/>
      </w:tblGrid>
      <w:tr w:rsidR="00A84648" w:rsidRPr="00327B4F" w14:paraId="7EC727FA" w14:textId="77777777" w:rsidTr="00F83A2C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5B6106D9" w14:textId="51D48A57" w:rsidR="00A84648" w:rsidRPr="00327B4F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kern w:val="24"/>
                <w:sz w:val="20"/>
                <w:szCs w:val="20"/>
              </w:rPr>
              <w:t>CS</w:t>
            </w:r>
          </w:p>
        </w:tc>
        <w:tc>
          <w:tcPr>
            <w:tcW w:w="941" w:type="dxa"/>
            <w:shd w:val="clear" w:color="auto" w:fill="auto"/>
          </w:tcPr>
          <w:p w14:paraId="34508BEC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0 </w:t>
            </w:r>
          </w:p>
        </w:tc>
        <w:tc>
          <w:tcPr>
            <w:tcW w:w="990" w:type="dxa"/>
            <w:shd w:val="clear" w:color="auto" w:fill="auto"/>
          </w:tcPr>
          <w:p w14:paraId="1114B574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6281D903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100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    0</w:t>
            </w:r>
          </w:p>
        </w:tc>
        <w:tc>
          <w:tcPr>
            <w:tcW w:w="900" w:type="dxa"/>
            <w:shd w:val="clear" w:color="auto" w:fill="auto"/>
          </w:tcPr>
          <w:p w14:paraId="2A6F38EF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07E7F16F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6825E32C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10890380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73580A48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138F629F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0</w:t>
            </w:r>
          </w:p>
        </w:tc>
      </w:tr>
      <w:tr w:rsidR="00A84648" w:rsidRPr="00327B4F" w14:paraId="222417D7" w14:textId="77777777" w:rsidTr="00F83A2C">
        <w:trPr>
          <w:trHeight w:val="300"/>
        </w:trPr>
        <w:tc>
          <w:tcPr>
            <w:tcW w:w="1327" w:type="dxa"/>
            <w:shd w:val="clear" w:color="auto" w:fill="auto"/>
            <w:hideMark/>
          </w:tcPr>
          <w:p w14:paraId="3955A732" w14:textId="6D7ABB3E" w:rsidR="00A84648" w:rsidRPr="00EC6BDD" w:rsidRDefault="000B0F1F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A"/>
                <w:sz w:val="24"/>
                <w:szCs w:val="24"/>
              </w:rPr>
              <w:t>OrR</w:t>
            </w:r>
          </w:p>
        </w:tc>
        <w:tc>
          <w:tcPr>
            <w:tcW w:w="941" w:type="dxa"/>
            <w:shd w:val="clear" w:color="auto" w:fill="auto"/>
          </w:tcPr>
          <w:p w14:paraId="25FBE8EE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shd w:val="clear" w:color="auto" w:fill="auto"/>
          </w:tcPr>
          <w:p w14:paraId="4C23BC0A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1080" w:type="dxa"/>
            <w:shd w:val="clear" w:color="auto" w:fill="auto"/>
          </w:tcPr>
          <w:p w14:paraId="11F1B3B6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shd w:val="clear" w:color="auto" w:fill="auto"/>
          </w:tcPr>
          <w:p w14:paraId="00880C10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shd w:val="clear" w:color="auto" w:fill="auto"/>
          </w:tcPr>
          <w:p w14:paraId="7E43651A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900" w:type="dxa"/>
            <w:shd w:val="clear" w:color="auto" w:fill="auto"/>
          </w:tcPr>
          <w:p w14:paraId="7A8A857D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2F2FF922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shd w:val="clear" w:color="auto" w:fill="auto"/>
          </w:tcPr>
          <w:p w14:paraId="5E755668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shd w:val="clear" w:color="auto" w:fill="auto"/>
          </w:tcPr>
          <w:p w14:paraId="5680B171" w14:textId="5ADD215D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0</w:t>
            </w:r>
          </w:p>
        </w:tc>
      </w:tr>
      <w:tr w:rsidR="00A84648" w:rsidRPr="00327B4F" w14:paraId="43B6EDB1" w14:textId="77777777" w:rsidTr="00F83A2C">
        <w:trPr>
          <w:trHeight w:val="300"/>
        </w:trPr>
        <w:tc>
          <w:tcPr>
            <w:tcW w:w="132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495D20C" w14:textId="6F5782CC" w:rsidR="00A84648" w:rsidRPr="00327B4F" w:rsidRDefault="00783304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ara</w:t>
            </w:r>
            <w:r w:rsidRPr="00E4491A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vertAlign w:val="superscript"/>
              </w:rPr>
              <w:t>bss1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clear" w:color="auto" w:fill="auto"/>
          </w:tcPr>
          <w:p w14:paraId="42A7EE53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F6EC96F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183274A7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62B1EF86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F3EE51C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</w:t>
            </w:r>
            <w:r w:rsidRPr="00302F1D"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 xml:space="preserve">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AE83F90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4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ADB295E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14CEBB84" w14:textId="77777777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    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59FC6B8D" w14:textId="7055C280" w:rsidR="00A84648" w:rsidRPr="00327B4F" w:rsidRDefault="00A84648" w:rsidP="00837A54">
            <w:pPr>
              <w:spacing w:after="0" w:line="360" w:lineRule="auto"/>
              <w:textAlignment w:val="bottom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100     0</w:t>
            </w:r>
          </w:p>
        </w:tc>
      </w:tr>
    </w:tbl>
    <w:p w14:paraId="237534F2" w14:textId="62012A6B" w:rsidR="00EA4F38" w:rsidRPr="0065117B" w:rsidRDefault="00EA4F38" w:rsidP="00EA4F38">
      <w:pPr>
        <w:jc w:val="both"/>
        <w:rPr>
          <w:rFonts w:ascii="Times New Roman" w:hAnsi="Times New Roman"/>
          <w:bCs/>
          <w:color w:val="000000"/>
          <w:kern w:val="24"/>
          <w:sz w:val="24"/>
          <w:szCs w:val="24"/>
          <w:lang w:val="en-GB"/>
        </w:rPr>
      </w:pPr>
      <w:r w:rsidRPr="00E4491A">
        <w:rPr>
          <w:rFonts w:ascii="Times New Roman" w:hAnsi="Times New Roman"/>
          <w:i/>
          <w:color w:val="00000A"/>
          <w:sz w:val="24"/>
          <w:szCs w:val="24"/>
        </w:rPr>
        <w:t xml:space="preserve">OrR </w:t>
      </w:r>
      <w:r w:rsidRPr="00E4491A">
        <w:rPr>
          <w:rFonts w:ascii="Times New Roman" w:hAnsi="Times New Roman"/>
          <w:iCs/>
          <w:color w:val="00000A"/>
          <w:sz w:val="24"/>
          <w:szCs w:val="24"/>
        </w:rPr>
        <w:t xml:space="preserve">and </w:t>
      </w:r>
      <w:r w:rsidRPr="00E4491A">
        <w:rPr>
          <w:rFonts w:ascii="Times New Roman" w:hAnsi="Times New Roman"/>
          <w:i/>
          <w:sz w:val="24"/>
          <w:szCs w:val="24"/>
        </w:rPr>
        <w:t>CS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= wild-type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 control </w:t>
      </w:r>
      <w:r w:rsidRPr="005806CF">
        <w:rPr>
          <w:rFonts w:ascii="Times New Roman" w:hAnsi="Times New Roman"/>
          <w:i/>
          <w:iCs/>
          <w:color w:val="000000"/>
          <w:kern w:val="24"/>
          <w:sz w:val="24"/>
          <w:szCs w:val="24"/>
        </w:rPr>
        <w:t>Drosophila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 xml:space="preserve">; </w:t>
      </w:r>
      <w:r w:rsidRPr="00E4491A">
        <w:rPr>
          <w:rFonts w:ascii="Times New Roman" w:hAnsi="Times New Roman"/>
          <w:i/>
          <w:color w:val="000000" w:themeColor="text1"/>
          <w:sz w:val="24"/>
          <w:szCs w:val="24"/>
        </w:rPr>
        <w:t>para</w:t>
      </w:r>
      <w:r w:rsidRPr="00E4491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bss1</w:t>
      </w:r>
      <w:r>
        <w:rPr>
          <w:rFonts w:ascii="Times New Roman" w:hAnsi="Times New Roman"/>
          <w:sz w:val="24"/>
          <w:szCs w:val="24"/>
        </w:rPr>
        <w:t>=</w:t>
      </w:r>
      <w:r w:rsidRPr="005806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utant</w:t>
      </w:r>
      <w:r w:rsidRPr="005806CF">
        <w:rPr>
          <w:rFonts w:ascii="Times New Roman" w:hAnsi="Times New Roman"/>
          <w:sz w:val="24"/>
          <w:szCs w:val="24"/>
        </w:rPr>
        <w:t xml:space="preserve"> (test) </w:t>
      </w:r>
      <w:r w:rsidRPr="006C426E">
        <w:rPr>
          <w:rFonts w:ascii="Times New Roman" w:hAnsi="Times New Roman"/>
          <w:i/>
          <w:iCs/>
          <w:sz w:val="24"/>
          <w:szCs w:val="24"/>
        </w:rPr>
        <w:t>Drosophil</w:t>
      </w:r>
      <w:r>
        <w:rPr>
          <w:rFonts w:ascii="Times New Roman" w:hAnsi="Times New Roman"/>
          <w:sz w:val="24"/>
          <w:szCs w:val="24"/>
        </w:rPr>
        <w:t xml:space="preserve">a. </w:t>
      </w:r>
      <w:r>
        <w:rPr>
          <w:rFonts w:ascii="Times New Roman" w:hAnsi="Times New Roman"/>
          <w:color w:val="000000"/>
          <w:kern w:val="24"/>
          <w:sz w:val="24"/>
          <w:szCs w:val="24"/>
        </w:rPr>
        <w:t>Abbreviations: A = abnormal brain Nissl substanc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21673C">
        <w:rPr>
          <w:rFonts w:ascii="Times New Roman" w:hAnsi="Times New Roman"/>
          <w:color w:val="000000" w:themeColor="text1"/>
          <w:sz w:val="24"/>
          <w:szCs w:val="24"/>
        </w:rPr>
        <w:t xml:space="preserve">BSS = bang-senseless, </w:t>
      </w:r>
      <w:r w:rsidRPr="00215DA0">
        <w:rPr>
          <w:rStyle w:val="fontstyle01"/>
          <w:b w:val="0"/>
          <w:bCs w:val="0"/>
          <w:color w:val="000000" w:themeColor="text1"/>
        </w:rPr>
        <w:t>CS</w:t>
      </w:r>
      <w:r w:rsidRPr="0021673C">
        <w:rPr>
          <w:rStyle w:val="fontstyle01"/>
          <w:color w:val="000000" w:themeColor="text1"/>
        </w:rPr>
        <w:t xml:space="preserve"> = </w:t>
      </w:r>
      <w:r w:rsidRPr="0021673C">
        <w:rPr>
          <w:rFonts w:ascii="Times New Roman" w:hAnsi="Times New Roman"/>
          <w:iCs/>
          <w:sz w:val="24"/>
          <w:szCs w:val="24"/>
        </w:rPr>
        <w:t>Canton-Special</w:t>
      </w:r>
      <w:r w:rsidRPr="0021673C">
        <w:rPr>
          <w:rFonts w:ascii="Times New Roman" w:hAnsi="Times New Roman"/>
          <w:iCs/>
          <w:color w:val="00000A"/>
          <w:sz w:val="24"/>
          <w:szCs w:val="24"/>
        </w:rPr>
        <w:t xml:space="preserve">,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D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= de</w:t>
      </w:r>
      <w:r>
        <w:rPr>
          <w:rFonts w:ascii="Times New Roman" w:hAnsi="Times New Roman"/>
          <w:color w:val="000000"/>
          <w:kern w:val="24"/>
          <w:sz w:val="24"/>
          <w:szCs w:val="24"/>
        </w:rPr>
        <w:t>generated axons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, M= moderate 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brain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neurodegeneration, n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</w:t>
      </w:r>
      <w:r>
        <w:rPr>
          <w:rFonts w:ascii="Times New Roman" w:hAnsi="Times New Roman"/>
          <w:color w:val="000000"/>
          <w:kern w:val="24"/>
          <w:sz w:val="24"/>
          <w:szCs w:val="24"/>
        </w:rPr>
        <w:t>brain N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issl substance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,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N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brain morphology, 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>NaV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Pr="005806CF">
        <w:rPr>
          <w:rFonts w:ascii="Times New Roman" w:hAnsi="Times New Roman"/>
          <w:color w:val="000000"/>
          <w:kern w:val="24"/>
          <w:sz w:val="24"/>
          <w:szCs w:val="24"/>
        </w:rPr>
        <w:t>= Sodium valproate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, </w:t>
      </w:r>
      <w:r w:rsidRPr="0021673C">
        <w:rPr>
          <w:rFonts w:ascii="Times New Roman" w:hAnsi="Times New Roman"/>
          <w:iCs/>
          <w:color w:val="00000A"/>
          <w:sz w:val="24"/>
          <w:szCs w:val="24"/>
        </w:rPr>
        <w:t>OrR</w:t>
      </w:r>
      <w:r w:rsidRPr="0021673C">
        <w:rPr>
          <w:rStyle w:val="fontstyle01"/>
          <w:color w:val="000000" w:themeColor="text1"/>
        </w:rPr>
        <w:t xml:space="preserve"> = </w:t>
      </w:r>
      <w:r w:rsidRPr="0021673C">
        <w:rPr>
          <w:rFonts w:ascii="Times New Roman" w:hAnsi="Times New Roman"/>
          <w:iCs/>
          <w:color w:val="00000A"/>
          <w:sz w:val="24"/>
          <w:szCs w:val="24"/>
        </w:rPr>
        <w:t>Oregon R</w:t>
      </w:r>
      <w:r w:rsidRPr="00215DA0">
        <w:rPr>
          <w:rStyle w:val="fontstyle01"/>
          <w:b w:val="0"/>
          <w:bCs w:val="0"/>
          <w:color w:val="000000" w:themeColor="text1"/>
        </w:rPr>
        <w:t>,</w:t>
      </w:r>
      <w:r w:rsidRPr="0021673C">
        <w:rPr>
          <w:rStyle w:val="fontstyle01"/>
          <w:color w:val="000000" w:themeColor="text1"/>
        </w:rPr>
        <w:t xml:space="preserve"> </w:t>
      </w:r>
      <w:r w:rsidRPr="0021673C">
        <w:rPr>
          <w:rFonts w:ascii="Times New Roman" w:hAnsi="Times New Roman"/>
          <w:sz w:val="24"/>
          <w:szCs w:val="24"/>
        </w:rPr>
        <w:t>Para = Paralytic</w:t>
      </w:r>
      <w:r w:rsidRPr="00215DA0">
        <w:rPr>
          <w:rStyle w:val="fontstyle01"/>
          <w:b w:val="0"/>
          <w:bCs w:val="0"/>
          <w:color w:val="000000" w:themeColor="text1"/>
        </w:rPr>
        <w:t>,</w:t>
      </w:r>
      <w:r>
        <w:rPr>
          <w:rStyle w:val="fontstyle01"/>
          <w:b w:val="0"/>
          <w:bCs w:val="0"/>
          <w:color w:val="000000" w:themeColor="text1"/>
        </w:rPr>
        <w:t xml:space="preserve">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>S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severe 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brain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neurodegeneration, </w:t>
      </w:r>
      <w:r>
        <w:rPr>
          <w:rFonts w:ascii="Times New Roman" w:hAnsi="Times New Roman"/>
          <w:color w:val="000000"/>
          <w:kern w:val="24"/>
          <w:sz w:val="24"/>
          <w:szCs w:val="24"/>
        </w:rPr>
        <w:t xml:space="preserve">y </w:t>
      </w:r>
      <w:r w:rsidRPr="004D2347">
        <w:rPr>
          <w:rFonts w:ascii="Times New Roman" w:hAnsi="Times New Roman"/>
          <w:color w:val="000000"/>
          <w:kern w:val="24"/>
          <w:sz w:val="24"/>
          <w:szCs w:val="24"/>
        </w:rPr>
        <w:t xml:space="preserve">= normal </w:t>
      </w:r>
      <w:r>
        <w:rPr>
          <w:rFonts w:ascii="Times New Roman" w:hAnsi="Times New Roman"/>
          <w:color w:val="000000"/>
          <w:kern w:val="24"/>
          <w:sz w:val="24"/>
          <w:szCs w:val="24"/>
        </w:rPr>
        <w:t>axonal morphology.</w:t>
      </w:r>
    </w:p>
    <w:p w14:paraId="35500F4E" w14:textId="77777777" w:rsidR="00A84648" w:rsidRPr="007A0B06" w:rsidRDefault="00A84648" w:rsidP="00A84648">
      <w:pPr>
        <w:rPr>
          <w:rFonts w:ascii="Times New Roman" w:hAnsi="Times New Roman"/>
          <w:bCs/>
          <w:i/>
          <w:color w:val="000000"/>
          <w:kern w:val="24"/>
          <w:sz w:val="24"/>
          <w:szCs w:val="24"/>
          <w:lang w:val="en-GB"/>
        </w:rPr>
      </w:pPr>
    </w:p>
    <w:sectPr w:rsidR="00A84648" w:rsidRPr="007A0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681243"/>
    <w:multiLevelType w:val="multilevel"/>
    <w:tmpl w:val="990263F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c3NzU0NDU3NTBX0lEKTi0uzszPAykwMq4FAE+Mh6EtAAAA"/>
  </w:docVars>
  <w:rsids>
    <w:rsidRoot w:val="00073059"/>
    <w:rsid w:val="00003449"/>
    <w:rsid w:val="0000398A"/>
    <w:rsid w:val="00006B52"/>
    <w:rsid w:val="00014246"/>
    <w:rsid w:val="00073059"/>
    <w:rsid w:val="000762A8"/>
    <w:rsid w:val="00076F94"/>
    <w:rsid w:val="00092CE6"/>
    <w:rsid w:val="00097218"/>
    <w:rsid w:val="000B0F1F"/>
    <w:rsid w:val="000D29C7"/>
    <w:rsid w:val="000D3FC6"/>
    <w:rsid w:val="000D5847"/>
    <w:rsid w:val="00110D39"/>
    <w:rsid w:val="00147E44"/>
    <w:rsid w:val="00165DDC"/>
    <w:rsid w:val="00194135"/>
    <w:rsid w:val="00196439"/>
    <w:rsid w:val="001B206D"/>
    <w:rsid w:val="001E05F6"/>
    <w:rsid w:val="0020590B"/>
    <w:rsid w:val="00212F2F"/>
    <w:rsid w:val="00215DA0"/>
    <w:rsid w:val="00247DDD"/>
    <w:rsid w:val="00266F5D"/>
    <w:rsid w:val="002C2235"/>
    <w:rsid w:val="002C5DD0"/>
    <w:rsid w:val="002F6831"/>
    <w:rsid w:val="00300B49"/>
    <w:rsid w:val="00327B4F"/>
    <w:rsid w:val="00364E5F"/>
    <w:rsid w:val="00397AAF"/>
    <w:rsid w:val="003E78E9"/>
    <w:rsid w:val="003F4ADD"/>
    <w:rsid w:val="004079BC"/>
    <w:rsid w:val="0043006F"/>
    <w:rsid w:val="00445A63"/>
    <w:rsid w:val="00467FA2"/>
    <w:rsid w:val="00472AF6"/>
    <w:rsid w:val="00473024"/>
    <w:rsid w:val="004758D9"/>
    <w:rsid w:val="0048018D"/>
    <w:rsid w:val="00484901"/>
    <w:rsid w:val="004961A1"/>
    <w:rsid w:val="004A5E55"/>
    <w:rsid w:val="004C275C"/>
    <w:rsid w:val="004C711E"/>
    <w:rsid w:val="004D7B31"/>
    <w:rsid w:val="0050638D"/>
    <w:rsid w:val="00507579"/>
    <w:rsid w:val="005233AF"/>
    <w:rsid w:val="00530A29"/>
    <w:rsid w:val="00560F28"/>
    <w:rsid w:val="005806CF"/>
    <w:rsid w:val="00584AA9"/>
    <w:rsid w:val="005918F4"/>
    <w:rsid w:val="00596EB2"/>
    <w:rsid w:val="005A5EBF"/>
    <w:rsid w:val="005C51DC"/>
    <w:rsid w:val="005C5F68"/>
    <w:rsid w:val="005D7057"/>
    <w:rsid w:val="005E6C1A"/>
    <w:rsid w:val="0060581B"/>
    <w:rsid w:val="00632144"/>
    <w:rsid w:val="00643DE4"/>
    <w:rsid w:val="0065117B"/>
    <w:rsid w:val="00657011"/>
    <w:rsid w:val="006701C2"/>
    <w:rsid w:val="00670558"/>
    <w:rsid w:val="00692B78"/>
    <w:rsid w:val="006A784E"/>
    <w:rsid w:val="006B7A2D"/>
    <w:rsid w:val="006C426E"/>
    <w:rsid w:val="006D0219"/>
    <w:rsid w:val="006F20A6"/>
    <w:rsid w:val="006F2683"/>
    <w:rsid w:val="006F4303"/>
    <w:rsid w:val="00702744"/>
    <w:rsid w:val="00703367"/>
    <w:rsid w:val="00713E3B"/>
    <w:rsid w:val="00722BD1"/>
    <w:rsid w:val="0072498A"/>
    <w:rsid w:val="00754152"/>
    <w:rsid w:val="00756600"/>
    <w:rsid w:val="00760141"/>
    <w:rsid w:val="00781623"/>
    <w:rsid w:val="0078237D"/>
    <w:rsid w:val="00783304"/>
    <w:rsid w:val="00791546"/>
    <w:rsid w:val="007A0B06"/>
    <w:rsid w:val="007A3B54"/>
    <w:rsid w:val="007A6286"/>
    <w:rsid w:val="007B07AE"/>
    <w:rsid w:val="007B5FC4"/>
    <w:rsid w:val="007C03E7"/>
    <w:rsid w:val="007E35D0"/>
    <w:rsid w:val="008065E5"/>
    <w:rsid w:val="00827973"/>
    <w:rsid w:val="00836D90"/>
    <w:rsid w:val="00837A54"/>
    <w:rsid w:val="00847EFC"/>
    <w:rsid w:val="008523FA"/>
    <w:rsid w:val="00896809"/>
    <w:rsid w:val="008B7276"/>
    <w:rsid w:val="008C0F04"/>
    <w:rsid w:val="008D25AB"/>
    <w:rsid w:val="008D4034"/>
    <w:rsid w:val="008E4C08"/>
    <w:rsid w:val="008F0D35"/>
    <w:rsid w:val="008F27AF"/>
    <w:rsid w:val="009114D0"/>
    <w:rsid w:val="00911DF8"/>
    <w:rsid w:val="00921399"/>
    <w:rsid w:val="00932649"/>
    <w:rsid w:val="00944D67"/>
    <w:rsid w:val="00947E2C"/>
    <w:rsid w:val="00967B4F"/>
    <w:rsid w:val="00971C1F"/>
    <w:rsid w:val="00986D6A"/>
    <w:rsid w:val="009875A8"/>
    <w:rsid w:val="00990F0E"/>
    <w:rsid w:val="00994BA1"/>
    <w:rsid w:val="009A73C5"/>
    <w:rsid w:val="009E4AC1"/>
    <w:rsid w:val="009E6F83"/>
    <w:rsid w:val="00A04F2D"/>
    <w:rsid w:val="00A108FF"/>
    <w:rsid w:val="00A32A88"/>
    <w:rsid w:val="00A40527"/>
    <w:rsid w:val="00A53090"/>
    <w:rsid w:val="00A84648"/>
    <w:rsid w:val="00A93324"/>
    <w:rsid w:val="00AA0378"/>
    <w:rsid w:val="00AA34A5"/>
    <w:rsid w:val="00AA619A"/>
    <w:rsid w:val="00AB3F5E"/>
    <w:rsid w:val="00AC4DE4"/>
    <w:rsid w:val="00AF06E1"/>
    <w:rsid w:val="00AF37CF"/>
    <w:rsid w:val="00AF3CC1"/>
    <w:rsid w:val="00AF6AD3"/>
    <w:rsid w:val="00AF6CED"/>
    <w:rsid w:val="00B161FD"/>
    <w:rsid w:val="00B32724"/>
    <w:rsid w:val="00B5568B"/>
    <w:rsid w:val="00B62C2A"/>
    <w:rsid w:val="00B63B03"/>
    <w:rsid w:val="00B925FD"/>
    <w:rsid w:val="00B96E5F"/>
    <w:rsid w:val="00BA2827"/>
    <w:rsid w:val="00BB4623"/>
    <w:rsid w:val="00BB7713"/>
    <w:rsid w:val="00BC1A91"/>
    <w:rsid w:val="00BC3AD5"/>
    <w:rsid w:val="00BD0C05"/>
    <w:rsid w:val="00BD2D8B"/>
    <w:rsid w:val="00BE5DE9"/>
    <w:rsid w:val="00C04B2D"/>
    <w:rsid w:val="00C0632C"/>
    <w:rsid w:val="00C34470"/>
    <w:rsid w:val="00C519C8"/>
    <w:rsid w:val="00C572EB"/>
    <w:rsid w:val="00C6035D"/>
    <w:rsid w:val="00C64CC8"/>
    <w:rsid w:val="00C75860"/>
    <w:rsid w:val="00C85E00"/>
    <w:rsid w:val="00CC0A56"/>
    <w:rsid w:val="00CD5D4F"/>
    <w:rsid w:val="00CD6261"/>
    <w:rsid w:val="00CD6F6B"/>
    <w:rsid w:val="00CF49F9"/>
    <w:rsid w:val="00D00295"/>
    <w:rsid w:val="00D0337D"/>
    <w:rsid w:val="00D275AF"/>
    <w:rsid w:val="00D4415E"/>
    <w:rsid w:val="00D66CE7"/>
    <w:rsid w:val="00D739A5"/>
    <w:rsid w:val="00D937D2"/>
    <w:rsid w:val="00D97842"/>
    <w:rsid w:val="00DA6215"/>
    <w:rsid w:val="00DC5174"/>
    <w:rsid w:val="00DC706B"/>
    <w:rsid w:val="00DD5DBC"/>
    <w:rsid w:val="00DE202F"/>
    <w:rsid w:val="00DF3636"/>
    <w:rsid w:val="00DF3AD6"/>
    <w:rsid w:val="00E04FBC"/>
    <w:rsid w:val="00E10189"/>
    <w:rsid w:val="00E27CDC"/>
    <w:rsid w:val="00E33C23"/>
    <w:rsid w:val="00E35538"/>
    <w:rsid w:val="00EA4F38"/>
    <w:rsid w:val="00EC092D"/>
    <w:rsid w:val="00EC6BDD"/>
    <w:rsid w:val="00ED55A7"/>
    <w:rsid w:val="00EE110E"/>
    <w:rsid w:val="00F0124E"/>
    <w:rsid w:val="00F146FF"/>
    <w:rsid w:val="00F26AD4"/>
    <w:rsid w:val="00F27C47"/>
    <w:rsid w:val="00F30A15"/>
    <w:rsid w:val="00F440DA"/>
    <w:rsid w:val="00F63FCA"/>
    <w:rsid w:val="00F64D90"/>
    <w:rsid w:val="00F67F79"/>
    <w:rsid w:val="00F83A2C"/>
    <w:rsid w:val="00FA6C4D"/>
    <w:rsid w:val="00FC6D29"/>
    <w:rsid w:val="00FC776A"/>
    <w:rsid w:val="00FD0869"/>
    <w:rsid w:val="00FD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21223"/>
  <w15:chartTrackingRefBased/>
  <w15:docId w15:val="{94583520-C56E-4D1D-A938-A7A3101B6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A63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0A29"/>
    <w:pPr>
      <w:keepNext/>
      <w:keepLines/>
      <w:spacing w:before="200" w:after="0" w:line="360" w:lineRule="auto"/>
      <w:ind w:left="720"/>
      <w:jc w:val="both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30A29"/>
    <w:rPr>
      <w:rFonts w:ascii="Cambria" w:eastAsia="Times New Roman" w:hAnsi="Cambria" w:cs="Times New Roman"/>
      <w:b/>
      <w:bCs/>
      <w:color w:val="4F81BD"/>
    </w:rPr>
  </w:style>
  <w:style w:type="paragraph" w:styleId="NoSpacing">
    <w:name w:val="No Spacing"/>
    <w:uiPriority w:val="1"/>
    <w:qFormat/>
    <w:rsid w:val="00756600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63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05F6"/>
    <w:pPr>
      <w:spacing w:line="360" w:lineRule="auto"/>
      <w:ind w:left="720"/>
      <w:contextualSpacing/>
      <w:jc w:val="both"/>
    </w:pPr>
  </w:style>
  <w:style w:type="character" w:customStyle="1" w:styleId="fontstyle01">
    <w:name w:val="fontstyle01"/>
    <w:basedOn w:val="DefaultParagraphFont"/>
    <w:rsid w:val="00194135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1</TotalTime>
  <Pages>6</Pages>
  <Words>1556</Words>
  <Characters>887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ed</cp:lastModifiedBy>
  <cp:revision>144</cp:revision>
  <dcterms:created xsi:type="dcterms:W3CDTF">2020-05-07T09:37:00Z</dcterms:created>
  <dcterms:modified xsi:type="dcterms:W3CDTF">2022-01-11T06:31:00Z</dcterms:modified>
</cp:coreProperties>
</file>